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09BC9" w14:textId="77777777" w:rsidR="002C0FAA" w:rsidRDefault="00C32ACE" w:rsidP="002C0FAA">
      <w:pPr>
        <w:pStyle w:val="margin1"/>
        <w:framePr w:wrap="around"/>
      </w:pPr>
      <w:r>
        <w:t>WELLNESS PLAN</w:t>
      </w:r>
    </w:p>
    <w:p w14:paraId="7F809BCA" w14:textId="73C3EA59" w:rsidR="002C0FAA" w:rsidRDefault="00C32ACE" w:rsidP="002C0FAA">
      <w:pPr>
        <w:pStyle w:val="local1"/>
        <w:rPr>
          <w:rFonts w:cs="Arial"/>
        </w:rPr>
      </w:pPr>
      <w:r w:rsidRPr="004C2873">
        <w:rPr>
          <w:rFonts w:cs="Arial"/>
        </w:rPr>
        <w:t>This document, referred to as the “wellness plan”</w:t>
      </w:r>
      <w:r>
        <w:rPr>
          <w:rFonts w:cs="Arial"/>
        </w:rPr>
        <w:t xml:space="preserve"> (the plan), </w:t>
      </w:r>
      <w:r w:rsidRPr="004C2873">
        <w:rPr>
          <w:rFonts w:cs="Arial"/>
        </w:rPr>
        <w:t xml:space="preserve">is intended to </w:t>
      </w:r>
      <w:r>
        <w:rPr>
          <w:rFonts w:cs="Arial"/>
        </w:rPr>
        <w:t>implement</w:t>
      </w:r>
      <w:r w:rsidRPr="004C2873">
        <w:rPr>
          <w:rFonts w:cs="Arial"/>
        </w:rPr>
        <w:t xml:space="preserve"> policy FFA(LOCAL), which has been adopted by the Board, to comply with the requirements for a school wellness policy.  </w:t>
      </w:r>
      <w:r>
        <w:rPr>
          <w:rFonts w:cs="Arial"/>
        </w:rPr>
        <w:t xml:space="preserve">[Section </w:t>
      </w:r>
      <w:r w:rsidR="00AB225B">
        <w:rPr>
          <w:rFonts w:cs="Arial"/>
        </w:rPr>
        <w:t>9A (</w:t>
      </w:r>
      <w:r>
        <w:rPr>
          <w:rFonts w:cs="Arial"/>
        </w:rPr>
        <w:t>a) of the National School Lunch Act (NSLA), 42 U.S.C. 1758b]</w:t>
      </w:r>
    </w:p>
    <w:p w14:paraId="7F809BCC" w14:textId="77777777" w:rsidR="002C0FAA" w:rsidRPr="004C2873" w:rsidRDefault="00C32ACE" w:rsidP="002C0FAA">
      <w:pPr>
        <w:pStyle w:val="margin2"/>
        <w:framePr w:wrap="around"/>
      </w:pPr>
      <w:r w:rsidRPr="004C2873">
        <w:t>STRATEGIES TO SOLICIT INVOLVEMENT</w:t>
      </w:r>
    </w:p>
    <w:p w14:paraId="7F809BCD" w14:textId="4B4877D9" w:rsidR="002C0FAA" w:rsidRPr="004C2873" w:rsidRDefault="00C32ACE" w:rsidP="002C0FAA">
      <w:pPr>
        <w:pStyle w:val="local1"/>
        <w:rPr>
          <w:rFonts w:cs="Arial"/>
        </w:rPr>
      </w:pPr>
      <w:r>
        <w:rPr>
          <w:rFonts w:cs="Arial"/>
        </w:rPr>
        <w:t xml:space="preserve">Federal law requires that certain stakeholders be involved in the development, implementation, and periodic review and update of the wellness policy.  </w:t>
      </w:r>
      <w:r w:rsidRPr="004C2873">
        <w:rPr>
          <w:rFonts w:cs="Arial"/>
        </w:rPr>
        <w:t xml:space="preserve">The </w:t>
      </w:r>
      <w:proofErr w:type="gramStart"/>
      <w:r w:rsidRPr="004C2873">
        <w:rPr>
          <w:rFonts w:cs="Arial"/>
        </w:rPr>
        <w:t>District</w:t>
      </w:r>
      <w:proofErr w:type="gramEnd"/>
      <w:r w:rsidRPr="004C2873">
        <w:rPr>
          <w:rFonts w:cs="Arial"/>
        </w:rPr>
        <w:t xml:space="preserve"> has chosen to use the </w:t>
      </w:r>
      <w:r>
        <w:rPr>
          <w:rFonts w:cs="Arial"/>
        </w:rPr>
        <w:t>local s</w:t>
      </w:r>
      <w:r w:rsidRPr="004C2873">
        <w:rPr>
          <w:rFonts w:cs="Arial"/>
        </w:rPr>
        <w:t xml:space="preserve">chool </w:t>
      </w:r>
      <w:r>
        <w:rPr>
          <w:rFonts w:cs="Arial"/>
        </w:rPr>
        <w:t>h</w:t>
      </w:r>
      <w:r w:rsidRPr="004C2873">
        <w:rPr>
          <w:rFonts w:cs="Arial"/>
        </w:rPr>
        <w:t xml:space="preserve">ealth </w:t>
      </w:r>
      <w:r>
        <w:rPr>
          <w:rFonts w:cs="Arial"/>
        </w:rPr>
        <w:t>a</w:t>
      </w:r>
      <w:r w:rsidRPr="004C2873">
        <w:rPr>
          <w:rFonts w:cs="Arial"/>
        </w:rPr>
        <w:t xml:space="preserve">dvisory </w:t>
      </w:r>
      <w:r>
        <w:rPr>
          <w:rFonts w:cs="Arial"/>
        </w:rPr>
        <w:t>c</w:t>
      </w:r>
      <w:r w:rsidRPr="004C2873">
        <w:rPr>
          <w:rFonts w:cs="Arial"/>
        </w:rPr>
        <w:t xml:space="preserve">ouncil (SHAC) to work on behalf of the District to review and consider evidence-based strategies and techniques </w:t>
      </w:r>
      <w:r>
        <w:rPr>
          <w:rFonts w:cs="Arial"/>
        </w:rPr>
        <w:t>in order to develop and implement</w:t>
      </w:r>
      <w:r w:rsidRPr="004C2873">
        <w:rPr>
          <w:rFonts w:cs="Arial"/>
        </w:rPr>
        <w:t xml:space="preserve"> nutrition guidelines and wellness goals as required by federal law.  </w:t>
      </w:r>
      <w:r>
        <w:rPr>
          <w:rFonts w:cs="Arial"/>
        </w:rPr>
        <w:t xml:space="preserve">The SHAC will permit the following persons to work with the SHAC on the District’s wellness policy and plan:  parents, students, the </w:t>
      </w:r>
      <w:proofErr w:type="gramStart"/>
      <w:r w:rsidR="00A64F5A">
        <w:rPr>
          <w:rFonts w:cs="Arial"/>
        </w:rPr>
        <w:t>District’s</w:t>
      </w:r>
      <w:proofErr w:type="gramEnd"/>
      <w:r w:rsidR="00A64F5A">
        <w:rPr>
          <w:rFonts w:cs="Arial"/>
        </w:rPr>
        <w:t xml:space="preserve"> food service personnel</w:t>
      </w:r>
      <w:r>
        <w:rPr>
          <w:rFonts w:cs="Arial"/>
        </w:rPr>
        <w:t xml:space="preserve">, physical education teachers, school health professionals, Board members, administrators, and members of the public.  The SHAC will </w:t>
      </w:r>
      <w:r w:rsidRPr="004C2873">
        <w:rPr>
          <w:rFonts w:cs="Arial"/>
        </w:rPr>
        <w:t xml:space="preserve">solicit </w:t>
      </w:r>
      <w:r w:rsidR="003F6F6F">
        <w:rPr>
          <w:rFonts w:cs="Arial"/>
        </w:rPr>
        <w:t xml:space="preserve">the </w:t>
      </w:r>
      <w:r w:rsidRPr="004C2873">
        <w:rPr>
          <w:rFonts w:cs="Arial"/>
        </w:rPr>
        <w:t xml:space="preserve">involvement and input of </w:t>
      </w:r>
      <w:r>
        <w:rPr>
          <w:rFonts w:cs="Arial"/>
        </w:rPr>
        <w:t>these other</w:t>
      </w:r>
      <w:r w:rsidRPr="004C2873">
        <w:rPr>
          <w:rFonts w:cs="Arial"/>
        </w:rPr>
        <w:t xml:space="preserve"> interested persons by:</w:t>
      </w:r>
      <w:r w:rsidRPr="004C2873">
        <w:rPr>
          <w:rFonts w:cs="Arial"/>
          <w:vanish/>
        </w:rPr>
        <w:fldChar w:fldCharType="begin"/>
      </w:r>
      <w:r w:rsidRPr="004C2873">
        <w:rPr>
          <w:rFonts w:cs="Arial"/>
          <w:vanish/>
        </w:rPr>
        <w:instrText xml:space="preserve"> LISTNUM  \l 1 \s 0  </w:instrText>
      </w:r>
      <w:r w:rsidRPr="004C2873">
        <w:rPr>
          <w:rFonts w:cs="Arial"/>
          <w:vanish/>
        </w:rPr>
        <w:fldChar w:fldCharType="end"/>
      </w:r>
    </w:p>
    <w:p w14:paraId="7F809BCE" w14:textId="79D684C8" w:rsidR="002C0FAA" w:rsidRPr="002271CA" w:rsidRDefault="0049771A" w:rsidP="002271CA">
      <w:pPr>
        <w:pStyle w:val="list1"/>
        <w:rPr>
          <w:i/>
          <w:iCs/>
        </w:rPr>
      </w:pPr>
      <w:r>
        <w:rPr>
          <w:i/>
          <w:iCs/>
        </w:rPr>
        <w:t>Formally requesting participation</w:t>
      </w:r>
      <w:r w:rsidR="00EA7CE5">
        <w:rPr>
          <w:i/>
          <w:iCs/>
        </w:rPr>
        <w:t xml:space="preserve"> and </w:t>
      </w:r>
      <w:r w:rsidR="002B4CB9">
        <w:rPr>
          <w:i/>
          <w:iCs/>
        </w:rPr>
        <w:t>p</w:t>
      </w:r>
      <w:r w:rsidR="00F66E58">
        <w:rPr>
          <w:i/>
          <w:iCs/>
        </w:rPr>
        <w:t xml:space="preserve">roviding </w:t>
      </w:r>
      <w:r w:rsidR="00EA7CE5">
        <w:rPr>
          <w:i/>
          <w:iCs/>
        </w:rPr>
        <w:t xml:space="preserve">contact information </w:t>
      </w:r>
      <w:r w:rsidR="00084BC8">
        <w:rPr>
          <w:i/>
          <w:iCs/>
        </w:rPr>
        <w:t>of person(s) responsible for the oversight of the District’s SHA</w:t>
      </w:r>
      <w:r w:rsidR="00F66E58">
        <w:rPr>
          <w:i/>
          <w:iCs/>
        </w:rPr>
        <w:t>C</w:t>
      </w:r>
      <w:r w:rsidR="00084BC8">
        <w:rPr>
          <w:i/>
          <w:iCs/>
        </w:rPr>
        <w:t xml:space="preserve"> and wellness policy and plan development.</w:t>
      </w:r>
    </w:p>
    <w:p w14:paraId="7F809BCF" w14:textId="4A585766" w:rsidR="002C0FAA" w:rsidRPr="002271CA" w:rsidRDefault="00A07736" w:rsidP="002271CA">
      <w:pPr>
        <w:pStyle w:val="list1"/>
        <w:rPr>
          <w:i/>
        </w:rPr>
      </w:pPr>
      <w:r>
        <w:rPr>
          <w:i/>
        </w:rPr>
        <w:t>Publicizing the opportunity to engage</w:t>
      </w:r>
      <w:r w:rsidR="00F66E58">
        <w:rPr>
          <w:i/>
        </w:rPr>
        <w:t xml:space="preserve"> in matters of the SHAC</w:t>
      </w:r>
      <w:r>
        <w:rPr>
          <w:i/>
        </w:rPr>
        <w:t xml:space="preserve"> on the website and </w:t>
      </w:r>
      <w:r w:rsidR="00F66E58">
        <w:rPr>
          <w:i/>
        </w:rPr>
        <w:t xml:space="preserve">in </w:t>
      </w:r>
      <w:r>
        <w:rPr>
          <w:i/>
        </w:rPr>
        <w:t>other district publications</w:t>
      </w:r>
    </w:p>
    <w:p w14:paraId="7F809BD0" w14:textId="77777777" w:rsidR="002C0FAA" w:rsidRDefault="00C32ACE" w:rsidP="002C0FAA">
      <w:pPr>
        <w:pStyle w:val="margin2"/>
        <w:framePr w:wrap="around"/>
      </w:pPr>
      <w:r>
        <w:t>IMPLEMENTATION</w:t>
      </w:r>
    </w:p>
    <w:p w14:paraId="305EB650" w14:textId="18F8B68A" w:rsidR="00CA0F80" w:rsidRDefault="00C32ACE" w:rsidP="00CA0F80">
      <w:pPr>
        <w:pStyle w:val="local1"/>
      </w:pPr>
      <w:r>
        <w:t>Each campus principal is responsible for the implementation of FFA</w:t>
      </w:r>
      <w:r w:rsidR="002F144E">
        <w:t xml:space="preserve"> </w:t>
      </w:r>
      <w:r>
        <w:t>(LOCAL) and this wellness plan at his or her campus, including the submission of necessary information to the SHAC for evaluation.</w:t>
      </w:r>
    </w:p>
    <w:p w14:paraId="7F809BD2" w14:textId="3F52F915" w:rsidR="002C0FAA" w:rsidRDefault="00CA0F80" w:rsidP="00CA0F80">
      <w:pPr>
        <w:pStyle w:val="local1"/>
      </w:pPr>
      <w:r>
        <w:t>The Superintendent</w:t>
      </w:r>
      <w:r w:rsidR="00C32ACE" w:rsidRPr="001C4522">
        <w:t xml:space="preserve"> </w:t>
      </w:r>
      <w:r w:rsidR="00C32ACE">
        <w:t xml:space="preserve">is the </w:t>
      </w:r>
      <w:proofErr w:type="gramStart"/>
      <w:r w:rsidR="00C32ACE">
        <w:t>District</w:t>
      </w:r>
      <w:proofErr w:type="gramEnd"/>
      <w:r w:rsidR="00C32ACE">
        <w:t xml:space="preserve"> official responsible for the overall implementation of FFA</w:t>
      </w:r>
      <w:r w:rsidR="002F144E">
        <w:t xml:space="preserve"> </w:t>
      </w:r>
      <w:r w:rsidR="00C32ACE">
        <w:t xml:space="preserve">(LOCAL), including the development of this wellness plan and any other appropriate administrative procedures, and ensuring that each campus complies with the policy and plan.  </w:t>
      </w:r>
    </w:p>
    <w:p w14:paraId="7F809BD3" w14:textId="77777777" w:rsidR="002C0FAA" w:rsidRDefault="00C32ACE" w:rsidP="002C0FAA">
      <w:pPr>
        <w:pStyle w:val="margin2"/>
        <w:framePr w:wrap="around"/>
      </w:pPr>
      <w:r>
        <w:t>EVALUATION</w:t>
      </w:r>
    </w:p>
    <w:p w14:paraId="7F809BD4" w14:textId="77777777" w:rsidR="002C0FAA" w:rsidRDefault="00C32ACE" w:rsidP="002C0FAA">
      <w:pPr>
        <w:pStyle w:val="local1"/>
      </w:pPr>
      <w:r>
        <w:t xml:space="preserve">In accordance with law, the </w:t>
      </w:r>
      <w:proofErr w:type="gramStart"/>
      <w:r>
        <w:t>District</w:t>
      </w:r>
      <w:proofErr w:type="gramEnd"/>
      <w:r>
        <w:t xml:space="preserve"> will periodically measure and make available to the public an assessment of the implementation of the District’s wellness policy, the extent to which each campus is compliant with the wellness policy, a description of the progress made in attaining the goals of the wellness policy, and the extent to which the wellness policy compares with any state- or federally designated model wellness policies.  Absent federal regulations to the contrary, the </w:t>
      </w:r>
      <w:proofErr w:type="gramStart"/>
      <w:r>
        <w:t>District</w:t>
      </w:r>
      <w:proofErr w:type="gramEnd"/>
      <w:r>
        <w:t xml:space="preserve"> commits to the evaluation activities described below.  </w:t>
      </w:r>
    </w:p>
    <w:p w14:paraId="7F809BD5" w14:textId="77777777" w:rsidR="002C0FAA" w:rsidRDefault="00C32ACE" w:rsidP="002C0FAA">
      <w:pPr>
        <w:pStyle w:val="local1"/>
      </w:pPr>
      <w:r>
        <w:t xml:space="preserve">At least annually, the SHAC will prepare a report on the wellness policy and this plan by gathering information from each principal </w:t>
      </w:r>
      <w:r>
        <w:lastRenderedPageBreak/>
        <w:t xml:space="preserve">and appropriate District </w:t>
      </w:r>
      <w:proofErr w:type="gramStart"/>
      <w:r>
        <w:t>administrators</w:t>
      </w:r>
      <w:proofErr w:type="gramEnd"/>
      <w:r>
        <w:t xml:space="preserve">.  The SHAC will assess the </w:t>
      </w:r>
      <w:proofErr w:type="gramStart"/>
      <w:r>
        <w:t>District’s</w:t>
      </w:r>
      <w:proofErr w:type="gramEnd"/>
      <w:r>
        <w:t xml:space="preserve"> and each campus’s progress toward meeting the goals of the policy and plan by reviewing District- and campus-level activities and events tied to the wellness program.  </w:t>
      </w:r>
    </w:p>
    <w:p w14:paraId="7F809BD6" w14:textId="7E5DDFD1" w:rsidR="002C0FAA" w:rsidRDefault="00C32ACE" w:rsidP="002C0FAA">
      <w:pPr>
        <w:pStyle w:val="local1"/>
      </w:pPr>
      <w:r>
        <w:t xml:space="preserve">The SHAC may use </w:t>
      </w:r>
      <w:r w:rsidR="002F144E">
        <w:t>one or more</w:t>
      </w:r>
      <w:r>
        <w:t xml:space="preserve"> of the following tools for </w:t>
      </w:r>
      <w:r w:rsidR="00AB225B">
        <w:t>that analysis</w:t>
      </w:r>
      <w:r>
        <w:t>:</w:t>
      </w:r>
      <w:r w:rsidRPr="00DB62E6">
        <w:rPr>
          <w:vanish/>
        </w:rPr>
        <w:fldChar w:fldCharType="begin"/>
      </w:r>
      <w:r w:rsidRPr="00DB62E6">
        <w:rPr>
          <w:vanish/>
        </w:rPr>
        <w:instrText xml:space="preserve"> LISTNUM  \l 1 \s 0  </w:instrText>
      </w:r>
      <w:r w:rsidRPr="00DB62E6">
        <w:rPr>
          <w:vanish/>
        </w:rPr>
        <w:fldChar w:fldCharType="end"/>
      </w:r>
    </w:p>
    <w:p w14:paraId="7F809BD7" w14:textId="799DE41A" w:rsidR="002C0FAA" w:rsidRPr="00975B1C" w:rsidRDefault="00CA0F80" w:rsidP="002C0FAA">
      <w:pPr>
        <w:pStyle w:val="bullet1"/>
      </w:pPr>
      <w:r>
        <w:t>A comprehensive review of district and campus-level activities</w:t>
      </w:r>
      <w:r w:rsidR="001F2F7A">
        <w:t xml:space="preserve"> and events tied to the wellness program.</w:t>
      </w:r>
    </w:p>
    <w:p w14:paraId="7F809BD8" w14:textId="4D786061" w:rsidR="002C0FAA" w:rsidRPr="00975B1C" w:rsidRDefault="001F2F7A" w:rsidP="002C0FAA">
      <w:pPr>
        <w:pStyle w:val="bullet1"/>
      </w:pPr>
      <w:r>
        <w:t>Stakeholder input</w:t>
      </w:r>
    </w:p>
    <w:p w14:paraId="7F809BD9" w14:textId="79DD4B8F" w:rsidR="002C0FAA" w:rsidRPr="00975B1C" w:rsidRDefault="001F2F7A" w:rsidP="002C0FAA">
      <w:pPr>
        <w:pStyle w:val="bullet1"/>
      </w:pPr>
      <w:r>
        <w:t xml:space="preserve">Annual </w:t>
      </w:r>
      <w:r w:rsidR="00BE3BF4">
        <w:t>audits to measure alignment with defined actions steps</w:t>
      </w:r>
      <w:r w:rsidR="00417502">
        <w:t>, available resources</w:t>
      </w:r>
      <w:r w:rsidR="00B537B1">
        <w:t>,</w:t>
      </w:r>
      <w:r w:rsidR="00BE3BF4">
        <w:t xml:space="preserve"> and specified </w:t>
      </w:r>
      <w:r w:rsidR="00417502">
        <w:t>evidence of success.</w:t>
      </w:r>
    </w:p>
    <w:p w14:paraId="7F809BDA" w14:textId="77777777" w:rsidR="002C0FAA" w:rsidRDefault="00C32ACE" w:rsidP="002C0FAA">
      <w:pPr>
        <w:pStyle w:val="margin2"/>
        <w:framePr w:wrap="around"/>
      </w:pPr>
      <w:r>
        <w:t>PUBLIC NOTIFICATION</w:t>
      </w:r>
    </w:p>
    <w:p w14:paraId="7F809BDB" w14:textId="4EE49E50" w:rsidR="002C0FAA" w:rsidRDefault="00C32ACE" w:rsidP="002C0FAA">
      <w:pPr>
        <w:pStyle w:val="local1"/>
      </w:pPr>
      <w:r>
        <w:t xml:space="preserve">To comply with the legal requirement to inform and update the public about the content and implementation of the local wellness policy, the </w:t>
      </w:r>
      <w:proofErr w:type="gramStart"/>
      <w:r>
        <w:t>District</w:t>
      </w:r>
      <w:proofErr w:type="gramEnd"/>
      <w:r>
        <w:t xml:space="preserve"> will </w:t>
      </w:r>
      <w:r w:rsidR="00417502">
        <w:t>maintain</w:t>
      </w:r>
      <w:r>
        <w:t xml:space="preserve"> a wellness page on its website to document information and activity related to the school wellness policy, including:  </w:t>
      </w:r>
      <w:r w:rsidRPr="00D82681">
        <w:rPr>
          <w:vanish/>
        </w:rPr>
        <w:fldChar w:fldCharType="begin"/>
      </w:r>
      <w:r w:rsidRPr="00D82681">
        <w:rPr>
          <w:vanish/>
        </w:rPr>
        <w:instrText xml:space="preserve"> LISTNUM  \l 1 \s 0  </w:instrText>
      </w:r>
      <w:r w:rsidRPr="00D82681">
        <w:rPr>
          <w:vanish/>
        </w:rPr>
        <w:fldChar w:fldCharType="end"/>
      </w:r>
    </w:p>
    <w:p w14:paraId="7F809BDC" w14:textId="77777777" w:rsidR="002C0FAA" w:rsidRPr="00D82681" w:rsidRDefault="00C32ACE" w:rsidP="002C0FAA">
      <w:pPr>
        <w:pStyle w:val="list1"/>
        <w:numPr>
          <w:ilvl w:val="0"/>
          <w:numId w:val="10"/>
        </w:numPr>
      </w:pPr>
      <w:r w:rsidRPr="00D82681">
        <w:t>A copy of the wellness policy [</w:t>
      </w:r>
      <w:r>
        <w:t xml:space="preserve">see </w:t>
      </w:r>
      <w:r w:rsidRPr="00D82681">
        <w:t>FFA(LOCAL)];</w:t>
      </w:r>
    </w:p>
    <w:p w14:paraId="7F809BDD" w14:textId="77777777" w:rsidR="002C0FAA" w:rsidRPr="00D82681" w:rsidRDefault="00C32ACE" w:rsidP="002C0FAA">
      <w:pPr>
        <w:pStyle w:val="list1"/>
        <w:numPr>
          <w:ilvl w:val="0"/>
          <w:numId w:val="9"/>
        </w:numPr>
      </w:pPr>
      <w:r w:rsidRPr="00D82681">
        <w:t xml:space="preserve">A copy of </w:t>
      </w:r>
      <w:r>
        <w:t>this</w:t>
      </w:r>
      <w:r w:rsidRPr="00D82681">
        <w:t xml:space="preserve"> wellness plan, with dated revisions;</w:t>
      </w:r>
    </w:p>
    <w:p w14:paraId="7F809BDE" w14:textId="77777777" w:rsidR="002C0FAA" w:rsidRPr="00D82681" w:rsidRDefault="00C32ACE" w:rsidP="002C0FAA">
      <w:pPr>
        <w:pStyle w:val="list1"/>
        <w:numPr>
          <w:ilvl w:val="0"/>
          <w:numId w:val="9"/>
        </w:numPr>
      </w:pPr>
      <w:r>
        <w:t>Notice</w:t>
      </w:r>
      <w:r w:rsidRPr="00D82681">
        <w:t xml:space="preserve"> of any Board revisions to policy FFA(LOCAL);</w:t>
      </w:r>
    </w:p>
    <w:p w14:paraId="7F809BDF" w14:textId="77777777" w:rsidR="002C0FAA" w:rsidRPr="00D82681" w:rsidRDefault="00C32ACE" w:rsidP="002C0FAA">
      <w:pPr>
        <w:pStyle w:val="list1"/>
        <w:numPr>
          <w:ilvl w:val="0"/>
          <w:numId w:val="9"/>
        </w:numPr>
      </w:pPr>
      <w:r>
        <w:t>Notice</w:t>
      </w:r>
      <w:r w:rsidRPr="00D82681">
        <w:t xml:space="preserve"> of any SHAC meeting at which the wellness policy or corresponding documents are scheduled to be discussed;</w:t>
      </w:r>
    </w:p>
    <w:p w14:paraId="7F809BE0" w14:textId="77777777" w:rsidR="002C0FAA" w:rsidRPr="00D82681" w:rsidRDefault="00C32ACE" w:rsidP="002C0FAA">
      <w:pPr>
        <w:pStyle w:val="list1"/>
        <w:numPr>
          <w:ilvl w:val="0"/>
          <w:numId w:val="9"/>
        </w:numPr>
      </w:pPr>
      <w:r w:rsidRPr="00D82681">
        <w:t xml:space="preserve">The </w:t>
      </w:r>
      <w:r>
        <w:t xml:space="preserve">SHAC’s </w:t>
      </w:r>
      <w:r w:rsidRPr="00D82681">
        <w:t xml:space="preserve">annual report on the </w:t>
      </w:r>
      <w:proofErr w:type="gramStart"/>
      <w:r w:rsidRPr="00D82681">
        <w:t>District’s</w:t>
      </w:r>
      <w:proofErr w:type="gramEnd"/>
      <w:r w:rsidRPr="00D82681">
        <w:t xml:space="preserve"> wellness policy and plan; and</w:t>
      </w:r>
    </w:p>
    <w:p w14:paraId="7F809BE1" w14:textId="77777777" w:rsidR="002C0FAA" w:rsidRDefault="00C32ACE" w:rsidP="002C0FAA">
      <w:pPr>
        <w:pStyle w:val="list1"/>
        <w:numPr>
          <w:ilvl w:val="0"/>
          <w:numId w:val="9"/>
        </w:numPr>
      </w:pPr>
      <w:r w:rsidRPr="00D82681">
        <w:t>Any other relevant information.</w:t>
      </w:r>
    </w:p>
    <w:p w14:paraId="7F809BE2" w14:textId="77777777" w:rsidR="002C0FAA" w:rsidRDefault="00C32ACE" w:rsidP="002C0FAA">
      <w:pPr>
        <w:pStyle w:val="local1"/>
      </w:pPr>
      <w:r>
        <w:t xml:space="preserve">The </w:t>
      </w:r>
      <w:proofErr w:type="gramStart"/>
      <w:r>
        <w:t>District</w:t>
      </w:r>
      <w:proofErr w:type="gramEnd"/>
      <w:r>
        <w:t xml:space="preserve"> will also publish the above information in appropriate District or campus publications.</w:t>
      </w:r>
    </w:p>
    <w:p w14:paraId="7F809BE3" w14:textId="77777777" w:rsidR="002C0FAA" w:rsidRDefault="00C32ACE" w:rsidP="002C0FAA">
      <w:pPr>
        <w:pStyle w:val="margin2"/>
        <w:framePr w:wrap="around"/>
      </w:pPr>
      <w:r>
        <w:t>RECORDS RETENTION</w:t>
      </w:r>
    </w:p>
    <w:p w14:paraId="7F809BE4" w14:textId="7B681520" w:rsidR="002C0FAA" w:rsidRDefault="00C32ACE" w:rsidP="002C0FAA">
      <w:pPr>
        <w:pStyle w:val="local1"/>
        <w:tabs>
          <w:tab w:val="left" w:pos="5760"/>
        </w:tabs>
      </w:pPr>
      <w:r>
        <w:t xml:space="preserve">Records regarding the District’s wellness policy will be retained in accordance with law and the </w:t>
      </w:r>
      <w:proofErr w:type="gramStart"/>
      <w:r>
        <w:t>District’s</w:t>
      </w:r>
      <w:proofErr w:type="gramEnd"/>
      <w:r>
        <w:t xml:space="preserve"> records management program.  Q</w:t>
      </w:r>
      <w:r w:rsidR="00D2417A">
        <w:t>uestions may be directed to the Chief Financial Officer</w:t>
      </w:r>
      <w:r>
        <w:t>, the District’s designated records management officer.</w:t>
      </w:r>
    </w:p>
    <w:p w14:paraId="7F809BE5" w14:textId="77777777" w:rsidR="002C0FAA" w:rsidRDefault="00C32ACE" w:rsidP="002C0FAA">
      <w:pPr>
        <w:pStyle w:val="margin2"/>
        <w:framePr w:wrap="around"/>
      </w:pPr>
      <w:r>
        <w:t xml:space="preserve">GUIDELINES AND </w:t>
      </w:r>
      <w:r w:rsidRPr="002D05ED">
        <w:t>GOALS</w:t>
      </w:r>
    </w:p>
    <w:p w14:paraId="7F809BE6" w14:textId="72491E02" w:rsidR="002C0FAA" w:rsidRDefault="00C32ACE" w:rsidP="002C0FAA">
      <w:pPr>
        <w:pStyle w:val="local1"/>
      </w:pPr>
      <w:r>
        <w:t xml:space="preserve">The following provisions describe the </w:t>
      </w:r>
      <w:proofErr w:type="gramStart"/>
      <w:r>
        <w:t>District’s</w:t>
      </w:r>
      <w:proofErr w:type="gramEnd"/>
      <w:r>
        <w:t xml:space="preserve"> nutrition guidelines and activities and objectives chosen by the SHAC to implement the Board-adopted wellness goals in policy </w:t>
      </w:r>
      <w:r w:rsidR="00AB225B">
        <w:t>FFA (</w:t>
      </w:r>
      <w:r>
        <w:t xml:space="preserve">LOCAL).  </w:t>
      </w:r>
    </w:p>
    <w:p w14:paraId="7F809BE7" w14:textId="77777777" w:rsidR="002C0FAA" w:rsidRDefault="0099242D" w:rsidP="002C0FAA">
      <w:pPr>
        <w:pStyle w:val="zBar"/>
      </w:pPr>
    </w:p>
    <w:p w14:paraId="7F809BE9" w14:textId="77777777" w:rsidR="002C0FAA" w:rsidRPr="004C2873" w:rsidRDefault="00C32ACE" w:rsidP="002C0FAA">
      <w:pPr>
        <w:pStyle w:val="margin1"/>
        <w:framePr w:wrap="around"/>
      </w:pPr>
      <w:r w:rsidRPr="002D05ED">
        <w:lastRenderedPageBreak/>
        <w:t xml:space="preserve">NUTRITION </w:t>
      </w:r>
      <w:r w:rsidRPr="004C2873">
        <w:t>GUIDELINES</w:t>
      </w:r>
    </w:p>
    <w:p w14:paraId="7F809BEA" w14:textId="77777777" w:rsidR="002C0FAA" w:rsidRDefault="00C32ACE" w:rsidP="002C0FAA">
      <w:pPr>
        <w:pStyle w:val="local1"/>
      </w:pPr>
      <w:r w:rsidRPr="004C2873">
        <w:t xml:space="preserve">All </w:t>
      </w:r>
      <w:r>
        <w:t>District campuses</w:t>
      </w:r>
      <w:r w:rsidRPr="004C2873">
        <w:t xml:space="preserve"> participate in the </w:t>
      </w:r>
      <w:r>
        <w:t xml:space="preserve">U.S. </w:t>
      </w:r>
      <w:r w:rsidRPr="004C2873">
        <w:t xml:space="preserve">Department of Agriculture’s (USDA’s) child nutrition programs, including the National School Lunch Program (NSLP) and the School Breakfast Program (SBP).  </w:t>
      </w:r>
      <w:r>
        <w:t xml:space="preserve">Federal law requires that the </w:t>
      </w:r>
      <w:proofErr w:type="gramStart"/>
      <w:r>
        <w:t>District</w:t>
      </w:r>
      <w:proofErr w:type="gramEnd"/>
      <w:r>
        <w:t xml:space="preserve"> establish nutrition guidelines for foods made available on each campus that are consistent with the federal standards and that promote student health and reduce childhood obesity.</w:t>
      </w:r>
    </w:p>
    <w:p w14:paraId="7F809BEB" w14:textId="53C63DC4" w:rsidR="002C0FAA" w:rsidRDefault="00C32ACE" w:rsidP="002C0FAA">
      <w:pPr>
        <w:pStyle w:val="local1"/>
      </w:pPr>
      <w:r>
        <w:t xml:space="preserve">The </w:t>
      </w:r>
      <w:proofErr w:type="gramStart"/>
      <w:r>
        <w:t>District’s</w:t>
      </w:r>
      <w:proofErr w:type="gramEnd"/>
      <w:r>
        <w:t xml:space="preserve"> nutrition guidelines are to ensure all foods and beverages sold, otherwise made available, or marketed to students during the school day adhere to all federal regulations and guidance and are designed to promote student health and reduce childhood obesity.  </w:t>
      </w:r>
      <w:r w:rsidR="002F144E">
        <w:t xml:space="preserve">The school day is defined as the </w:t>
      </w:r>
      <w:proofErr w:type="gramStart"/>
      <w:r w:rsidR="002F144E">
        <w:t>time period</w:t>
      </w:r>
      <w:proofErr w:type="gramEnd"/>
      <w:r w:rsidR="002F144E">
        <w:t xml:space="preserve"> beginning at midnight until 30 minutes after the last bell. </w:t>
      </w:r>
    </w:p>
    <w:p w14:paraId="7F809BED" w14:textId="77777777" w:rsidR="002C0FAA" w:rsidRDefault="00C32ACE" w:rsidP="002C0FAA">
      <w:pPr>
        <w:pStyle w:val="margin2"/>
        <w:framePr w:wrap="around"/>
      </w:pPr>
      <w:r>
        <w:t>FOODS SOLD</w:t>
      </w:r>
    </w:p>
    <w:p w14:paraId="7F809BEE" w14:textId="77777777" w:rsidR="002C0FAA" w:rsidRDefault="00C32ACE" w:rsidP="002C0FAA">
      <w:pPr>
        <w:pStyle w:val="local1"/>
      </w:pPr>
      <w:r>
        <w:t xml:space="preserve">The </w:t>
      </w:r>
      <w:proofErr w:type="gramStart"/>
      <w:r>
        <w:t>District</w:t>
      </w:r>
      <w:proofErr w:type="gramEnd"/>
      <w:r>
        <w:t xml:space="preserve"> will comply with federal requirements for reimbursable meals.  For other foods and beverages sold to students during the school day, the </w:t>
      </w:r>
      <w:proofErr w:type="gramStart"/>
      <w:r>
        <w:t>District</w:t>
      </w:r>
      <w:proofErr w:type="gramEnd"/>
      <w:r>
        <w:t xml:space="preserve"> will comply with the federal requirements for competitive foods.  Competitive foods and beverages are not part of the regular meal programs and occur through sales such as a la carte options or vending machines.  For purposes of this plan, these requirements will be referred to as “Smart Snacks” standards or requirements.  </w:t>
      </w:r>
      <w:r w:rsidRPr="004C2873">
        <w:t xml:space="preserve">The following websites have information regarding meal </w:t>
      </w:r>
      <w:r>
        <w:t xml:space="preserve">and Smart Snacks </w:t>
      </w:r>
      <w:r w:rsidRPr="004C2873">
        <w:t xml:space="preserve">requirements:  </w:t>
      </w:r>
    </w:p>
    <w:p w14:paraId="7F809BEF" w14:textId="77777777" w:rsidR="002C0FAA" w:rsidRDefault="0099242D" w:rsidP="002C0FAA">
      <w:pPr>
        <w:pStyle w:val="bullet1"/>
      </w:pPr>
      <w:hyperlink r:id="rId11" w:history="1">
        <w:r w:rsidR="00C32ACE" w:rsidRPr="004C2873">
          <w:rPr>
            <w:color w:val="0000FF"/>
            <w:u w:val="single"/>
          </w:rPr>
          <w:t>http://www.fns.usda.gov/school-meals/nutrition-standards-school-meals</w:t>
        </w:r>
      </w:hyperlink>
    </w:p>
    <w:p w14:paraId="7F809BF0" w14:textId="77777777" w:rsidR="002C0FAA" w:rsidRDefault="0099242D" w:rsidP="00FD1723">
      <w:pPr>
        <w:pStyle w:val="bullet1"/>
      </w:pPr>
      <w:hyperlink r:id="rId12" w:history="1">
        <w:r w:rsidR="00C32ACE" w:rsidRPr="00FD1723">
          <w:rPr>
            <w:rStyle w:val="Hyperlink"/>
          </w:rPr>
          <w:t>http://www.fns.usda.gov/healthierschoolday/tools-schools-focusing-smart-snacks</w:t>
        </w:r>
      </w:hyperlink>
    </w:p>
    <w:p w14:paraId="7F809BF2" w14:textId="08E29ECA" w:rsidR="002C0FAA" w:rsidRPr="00AF1281" w:rsidRDefault="0099242D" w:rsidP="00AF1281">
      <w:pPr>
        <w:pStyle w:val="bullet1"/>
      </w:pPr>
      <w:hyperlink r:id="rId13" w:history="1">
        <w:r w:rsidR="00C32ACE" w:rsidRPr="00836E32">
          <w:rPr>
            <w:rStyle w:val="Hyperlink"/>
          </w:rPr>
          <w:t>http://www.squaremeals.org/Publications/Handbooks.aspx</w:t>
        </w:r>
      </w:hyperlink>
    </w:p>
    <w:p w14:paraId="7F809BF3" w14:textId="77777777" w:rsidR="002C0FAA" w:rsidRDefault="00C32ACE" w:rsidP="002C0FAA">
      <w:pPr>
        <w:pStyle w:val="margin3"/>
        <w:framePr w:wrap="around"/>
      </w:pPr>
      <w:r>
        <w:t>EXCEPTION—FUNDRAISERS</w:t>
      </w:r>
    </w:p>
    <w:p w14:paraId="7F809BF6" w14:textId="4209976F" w:rsidR="002C0FAA" w:rsidRPr="00AF1281" w:rsidRDefault="00C32ACE" w:rsidP="00AF1281">
      <w:pPr>
        <w:pStyle w:val="local1"/>
      </w:pPr>
      <w:r w:rsidRPr="004C2873">
        <w:t xml:space="preserve">State rules </w:t>
      </w:r>
      <w:r>
        <w:t>adopted</w:t>
      </w:r>
      <w:r w:rsidRPr="004C2873">
        <w:t xml:space="preserve"> by the Texas Department of Agriculture (TDA) allow an exemption to </w:t>
      </w:r>
      <w:r>
        <w:t>the Smart Snacks</w:t>
      </w:r>
      <w:r w:rsidRPr="004C2873">
        <w:t xml:space="preserve"> requirements for up to six days per year per campus when a food or beverage is sold as part of a District fundraiser.</w:t>
      </w:r>
      <w:r>
        <w:t xml:space="preserve">  [See </w:t>
      </w:r>
      <w:r w:rsidR="00AB225B">
        <w:t>CO (</w:t>
      </w:r>
      <w:r>
        <w:t>LEGAL).]</w:t>
      </w:r>
    </w:p>
    <w:p w14:paraId="7F809BF7" w14:textId="5F7C8169" w:rsidR="002C0FAA" w:rsidRPr="00A34A14" w:rsidRDefault="00C32ACE" w:rsidP="002C0FAA">
      <w:pPr>
        <w:pStyle w:val="local1"/>
      </w:pPr>
      <w:r w:rsidRPr="004C2873">
        <w:t>The District will allow the following exempted fundraisers for the 20</w:t>
      </w:r>
      <w:r w:rsidR="002F5ACD">
        <w:t>16-17</w:t>
      </w:r>
      <w:r w:rsidR="00FE13A5">
        <w:t>,</w:t>
      </w:r>
      <w:r w:rsidR="002F5ACD">
        <w:t xml:space="preserve"> 2017-18</w:t>
      </w:r>
      <w:r w:rsidR="00B95059">
        <w:t>, 2018-2019,</w:t>
      </w:r>
      <w:r w:rsidR="003F6F6F">
        <w:t xml:space="preserve"> </w:t>
      </w:r>
      <w:r w:rsidR="00B95059">
        <w:t>2019-2020</w:t>
      </w:r>
      <w:r w:rsidR="002E3A9B">
        <w:t>, 2020-2021</w:t>
      </w:r>
      <w:r w:rsidR="0007622C">
        <w:t>, 2021-2022</w:t>
      </w:r>
      <w:r w:rsidRPr="004C2873">
        <w:t xml:space="preserve"> school year</w:t>
      </w:r>
      <w:r w:rsidR="002F5ACD">
        <w:t>s</w:t>
      </w:r>
      <w:r w:rsidRPr="004C2873">
        <w:t>:</w:t>
      </w:r>
      <w:r w:rsidR="005D20D8">
        <w:t xml:space="preserve">  21-22 days are linked </w:t>
      </w:r>
      <w:hyperlink r:id="rId14" w:history="1">
        <w:r w:rsidR="005D20D8" w:rsidRPr="00BE7FEF">
          <w:rPr>
            <w:rStyle w:val="Hyperlink"/>
          </w:rPr>
          <w:t>here</w:t>
        </w:r>
      </w:hyperlink>
      <w:r w:rsidR="005D20D8">
        <w:t>.</w:t>
      </w:r>
    </w:p>
    <w:tbl>
      <w:tblPr>
        <w:tblStyle w:val="TableGrid1"/>
        <w:tblW w:w="9072" w:type="dxa"/>
        <w:tblInd w:w="-2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4"/>
        <w:gridCol w:w="3025"/>
        <w:gridCol w:w="3023"/>
      </w:tblGrid>
      <w:tr w:rsidR="00D6019B" w14:paraId="7F809BFB" w14:textId="77777777" w:rsidTr="0029287F">
        <w:trPr>
          <w:tblHeader/>
        </w:trPr>
        <w:tc>
          <w:tcPr>
            <w:tcW w:w="1667" w:type="pct"/>
          </w:tcPr>
          <w:p w14:paraId="7F809BF8" w14:textId="77777777" w:rsidR="002C0FAA" w:rsidRPr="00BA571B" w:rsidRDefault="00C32ACE" w:rsidP="0029287F">
            <w:pPr>
              <w:pStyle w:val="local1"/>
              <w:spacing w:before="80" w:after="80"/>
              <w:jc w:val="center"/>
              <w:rPr>
                <w:b/>
              </w:rPr>
            </w:pPr>
            <w:r w:rsidRPr="00BA571B">
              <w:rPr>
                <w:b/>
              </w:rPr>
              <w:t>Campus</w:t>
            </w:r>
            <w:r>
              <w:rPr>
                <w:b/>
              </w:rPr>
              <w:t xml:space="preserve"> or Organization</w:t>
            </w:r>
          </w:p>
        </w:tc>
        <w:tc>
          <w:tcPr>
            <w:tcW w:w="1667" w:type="pct"/>
          </w:tcPr>
          <w:p w14:paraId="7F809BF9" w14:textId="77777777" w:rsidR="002C0FAA" w:rsidRPr="00BA571B" w:rsidRDefault="00C32ACE" w:rsidP="0029287F">
            <w:pPr>
              <w:pStyle w:val="local1"/>
              <w:spacing w:before="80" w:after="80"/>
              <w:jc w:val="center"/>
              <w:rPr>
                <w:b/>
              </w:rPr>
            </w:pPr>
            <w:r w:rsidRPr="00BA571B">
              <w:rPr>
                <w:b/>
              </w:rPr>
              <w:t>Food</w:t>
            </w:r>
            <w:r>
              <w:rPr>
                <w:b/>
              </w:rPr>
              <w:t xml:space="preserve"> </w:t>
            </w:r>
            <w:r w:rsidRPr="00BA571B">
              <w:rPr>
                <w:b/>
              </w:rPr>
              <w:t>/</w:t>
            </w:r>
            <w:r>
              <w:rPr>
                <w:b/>
              </w:rPr>
              <w:t xml:space="preserve"> </w:t>
            </w:r>
            <w:r w:rsidRPr="00BA571B">
              <w:rPr>
                <w:b/>
              </w:rPr>
              <w:t>Beverage</w:t>
            </w:r>
          </w:p>
        </w:tc>
        <w:tc>
          <w:tcPr>
            <w:tcW w:w="1666" w:type="pct"/>
          </w:tcPr>
          <w:p w14:paraId="7F809BFA" w14:textId="77777777" w:rsidR="002C0FAA" w:rsidRPr="00BA571B" w:rsidRDefault="00C32ACE" w:rsidP="0029287F">
            <w:pPr>
              <w:pStyle w:val="local1"/>
              <w:spacing w:before="80" w:after="80"/>
              <w:jc w:val="center"/>
              <w:rPr>
                <w:b/>
              </w:rPr>
            </w:pPr>
            <w:r>
              <w:rPr>
                <w:b/>
              </w:rPr>
              <w:t>Number of Days</w:t>
            </w:r>
          </w:p>
        </w:tc>
      </w:tr>
      <w:tr w:rsidR="00D6019B" w14:paraId="7F809BFF" w14:textId="77777777" w:rsidTr="0029287F">
        <w:tc>
          <w:tcPr>
            <w:tcW w:w="1667" w:type="pct"/>
          </w:tcPr>
          <w:p w14:paraId="7F809BFC" w14:textId="0D414221" w:rsidR="002C0FAA" w:rsidRPr="004C2873" w:rsidRDefault="002F5ACD" w:rsidP="0029287F">
            <w:pPr>
              <w:pStyle w:val="local1"/>
              <w:spacing w:before="80" w:after="80"/>
            </w:pPr>
            <w:r>
              <w:t>Lackland Elementary School</w:t>
            </w:r>
            <w:r>
              <w:tab/>
            </w:r>
            <w:r>
              <w:tab/>
            </w:r>
            <w:r>
              <w:tab/>
            </w:r>
          </w:p>
        </w:tc>
        <w:tc>
          <w:tcPr>
            <w:tcW w:w="1667" w:type="pct"/>
          </w:tcPr>
          <w:p w14:paraId="7F809BFD" w14:textId="5112819C" w:rsidR="002C0FAA" w:rsidRPr="004C2873" w:rsidRDefault="002114F2" w:rsidP="0029287F">
            <w:pPr>
              <w:pStyle w:val="local1"/>
              <w:spacing w:before="80" w:after="80"/>
            </w:pPr>
            <w:r>
              <w:t>Food and Beverages</w:t>
            </w:r>
          </w:p>
        </w:tc>
        <w:tc>
          <w:tcPr>
            <w:tcW w:w="1666" w:type="pct"/>
          </w:tcPr>
          <w:p w14:paraId="7F809BFE" w14:textId="0AA90291" w:rsidR="002C0FAA" w:rsidRPr="004C2873" w:rsidRDefault="00060CDD" w:rsidP="0029287F">
            <w:pPr>
              <w:pStyle w:val="local1"/>
              <w:spacing w:before="80" w:after="80"/>
            </w:pPr>
            <w:r>
              <w:t>Six</w:t>
            </w:r>
            <w:r w:rsidR="002114F2">
              <w:t xml:space="preserve"> days</w:t>
            </w:r>
          </w:p>
        </w:tc>
      </w:tr>
      <w:tr w:rsidR="00D6019B" w14:paraId="7F809C03" w14:textId="77777777" w:rsidTr="0029287F">
        <w:tc>
          <w:tcPr>
            <w:tcW w:w="1667" w:type="pct"/>
          </w:tcPr>
          <w:p w14:paraId="7F809C00" w14:textId="0500AA17" w:rsidR="002C0FAA" w:rsidRPr="004C2873" w:rsidRDefault="002114F2" w:rsidP="0029287F">
            <w:pPr>
              <w:pStyle w:val="local1"/>
              <w:spacing w:before="80" w:after="80"/>
            </w:pPr>
            <w:r>
              <w:t>Stacey Jr./Sr. High School</w:t>
            </w:r>
          </w:p>
        </w:tc>
        <w:tc>
          <w:tcPr>
            <w:tcW w:w="1667" w:type="pct"/>
          </w:tcPr>
          <w:p w14:paraId="7F809C01" w14:textId="57175B6C" w:rsidR="002C0FAA" w:rsidRPr="004C2873" w:rsidRDefault="002114F2" w:rsidP="0029287F">
            <w:pPr>
              <w:pStyle w:val="local1"/>
              <w:spacing w:before="80" w:after="80"/>
            </w:pPr>
            <w:r>
              <w:t>Food and Beverages</w:t>
            </w:r>
          </w:p>
        </w:tc>
        <w:tc>
          <w:tcPr>
            <w:tcW w:w="1666" w:type="pct"/>
          </w:tcPr>
          <w:p w14:paraId="7F809C02" w14:textId="07479C31" w:rsidR="002C0FAA" w:rsidRPr="004C2873" w:rsidRDefault="00060CDD" w:rsidP="0029287F">
            <w:pPr>
              <w:pStyle w:val="local1"/>
              <w:spacing w:before="80" w:after="80"/>
            </w:pPr>
            <w:r>
              <w:t>Six</w:t>
            </w:r>
            <w:r w:rsidR="002114F2">
              <w:t xml:space="preserve"> days</w:t>
            </w:r>
          </w:p>
        </w:tc>
      </w:tr>
    </w:tbl>
    <w:p w14:paraId="7F809C06" w14:textId="2FCB8950" w:rsidR="002C0FAA" w:rsidRPr="007B3D43" w:rsidRDefault="0099242D" w:rsidP="007B3D43">
      <w:pPr>
        <w:pStyle w:val="local1"/>
        <w:jc w:val="both"/>
        <w:rPr>
          <w:b/>
          <w:bCs/>
        </w:rPr>
      </w:pPr>
    </w:p>
    <w:p w14:paraId="7F809C07" w14:textId="77777777" w:rsidR="002C0FAA" w:rsidRDefault="0099242D" w:rsidP="002C0FAA">
      <w:pPr>
        <w:pStyle w:val="zBar"/>
      </w:pPr>
    </w:p>
    <w:p w14:paraId="7F809C08" w14:textId="77777777" w:rsidR="002C0FAA" w:rsidRDefault="00C32ACE" w:rsidP="002C0FAA">
      <w:pPr>
        <w:pStyle w:val="margin2"/>
        <w:framePr w:wrap="around"/>
      </w:pPr>
      <w:r>
        <w:t>FOODS MADE AVAILABLE</w:t>
      </w:r>
    </w:p>
    <w:p w14:paraId="7F809C09" w14:textId="401D3E8E" w:rsidR="002C0FAA" w:rsidRDefault="00C32ACE" w:rsidP="002C0FAA">
      <w:pPr>
        <w:pStyle w:val="local1"/>
      </w:pPr>
      <w:r>
        <w:t xml:space="preserve">There are currently no federal requirements for foods or beverages made available to students during the school day.  The </w:t>
      </w:r>
      <w:proofErr w:type="gramStart"/>
      <w:r>
        <w:t>District</w:t>
      </w:r>
      <w:proofErr w:type="gramEnd"/>
      <w:r>
        <w:t xml:space="preserve"> will comply with state law, which allows a parent or grandparent to provide a food product of his or her choice to classmates of the person’s child or grandchild on the occasion of the student’s birthday or to children at a school-designated function.  [See </w:t>
      </w:r>
      <w:r w:rsidR="00AB225B">
        <w:t>CO (</w:t>
      </w:r>
      <w:r>
        <w:t>LEGAL).]</w:t>
      </w:r>
    </w:p>
    <w:p w14:paraId="43779178" w14:textId="11171723" w:rsidR="002F144E" w:rsidRDefault="002F144E" w:rsidP="002C0FAA">
      <w:pPr>
        <w:pStyle w:val="local1"/>
      </w:pPr>
      <w:r>
        <w:t xml:space="preserve">The district will share with parents and grandparents the preference for pre-packaged and </w:t>
      </w:r>
      <w:proofErr w:type="gramStart"/>
      <w:r>
        <w:t>store bought</w:t>
      </w:r>
      <w:proofErr w:type="gramEnd"/>
      <w:r>
        <w:t xml:space="preserve"> materials that </w:t>
      </w:r>
      <w:r w:rsidRPr="002F144E">
        <w:rPr>
          <w:noProof/>
        </w:rPr>
        <w:t>identify ingredients</w:t>
      </w:r>
      <w:r>
        <w:t xml:space="preserve"> to ensure the safety of students with food related allergies. </w:t>
      </w:r>
    </w:p>
    <w:p w14:paraId="7F809C0B" w14:textId="393947AA" w:rsidR="002C0FAA" w:rsidRDefault="00C32ACE" w:rsidP="002C0FAA">
      <w:pPr>
        <w:pStyle w:val="local1"/>
      </w:pPr>
      <w:r w:rsidRPr="009A2AA2">
        <w:t>In addition, th</w:t>
      </w:r>
      <w:r w:rsidR="00584969">
        <w:t xml:space="preserve">e </w:t>
      </w:r>
      <w:proofErr w:type="gramStart"/>
      <w:r w:rsidR="00584969">
        <w:t>District</w:t>
      </w:r>
      <w:proofErr w:type="gramEnd"/>
      <w:r w:rsidR="00584969">
        <w:t xml:space="preserve"> </w:t>
      </w:r>
      <w:r w:rsidR="00374EB0">
        <w:t xml:space="preserve">provides that with the exception of exemption days, foods and beverages made available to students </w:t>
      </w:r>
      <w:r w:rsidR="002F144E">
        <w:t>shall be approved by the campus principal</w:t>
      </w:r>
      <w:r w:rsidR="00374EB0">
        <w:t xml:space="preserve">.  </w:t>
      </w:r>
      <w:r w:rsidR="00C00385">
        <w:t>Students will not have access to vending machines containing items that are not considered smart snacks.</w:t>
      </w:r>
    </w:p>
    <w:p w14:paraId="7F809C0C" w14:textId="77777777" w:rsidR="002C0FAA" w:rsidRPr="002D05ED" w:rsidRDefault="00C32ACE" w:rsidP="002C0FAA">
      <w:pPr>
        <w:pStyle w:val="margin2"/>
        <w:framePr w:wrap="around"/>
      </w:pPr>
      <w:r w:rsidRPr="002D05ED">
        <w:t>MEASURING COMPLIANCE</w:t>
      </w:r>
    </w:p>
    <w:p w14:paraId="7F809C0D" w14:textId="77777777" w:rsidR="002C0FAA" w:rsidRDefault="00C32ACE" w:rsidP="002C0FAA">
      <w:pPr>
        <w:pStyle w:val="local1"/>
      </w:pPr>
      <w:r>
        <w:t xml:space="preserve">The </w:t>
      </w:r>
      <w:proofErr w:type="gramStart"/>
      <w:r>
        <w:t>District</w:t>
      </w:r>
      <w:proofErr w:type="gramEnd"/>
      <w:r>
        <w:t xml:space="preserve"> will measure compliance with the nutrition guidelines by reviewing meal reimbursement submissions from the child nutrition department to the TDA, </w:t>
      </w:r>
      <w:r w:rsidRPr="002D05ED">
        <w:t>reviewing</w:t>
      </w:r>
      <w:r>
        <w:t xml:space="preserve"> foods and beverages that are sold in competition with the regular school meals, reviewing items sold as part of approved District fundraisers, and monitoring the types of foods and beverages made available to students during the school day.  </w:t>
      </w:r>
    </w:p>
    <w:p w14:paraId="7F809C0E" w14:textId="77777777" w:rsidR="002C0FAA" w:rsidRDefault="0099242D" w:rsidP="002C0FAA">
      <w:pPr>
        <w:pStyle w:val="zBar"/>
      </w:pPr>
    </w:p>
    <w:p w14:paraId="7F809C0F" w14:textId="77777777" w:rsidR="002C0FAA" w:rsidRDefault="00C32ACE" w:rsidP="002C0FAA">
      <w:pPr>
        <w:pStyle w:val="margin1"/>
        <w:framePr w:wrap="around"/>
      </w:pPr>
      <w:r>
        <w:t>NUTRITION PROMOTION</w:t>
      </w:r>
    </w:p>
    <w:p w14:paraId="7F809C10" w14:textId="77777777" w:rsidR="002C0FAA" w:rsidRDefault="00C32ACE" w:rsidP="002C0FAA">
      <w:pPr>
        <w:pStyle w:val="local1"/>
      </w:pPr>
      <w:r>
        <w:t xml:space="preserve">Federal law requires that the </w:t>
      </w:r>
      <w:proofErr w:type="gramStart"/>
      <w:r>
        <w:t>District</w:t>
      </w:r>
      <w:proofErr w:type="gramEnd"/>
      <w:r>
        <w:t xml:space="preserve"> establish goals for nutrition promotion in its wellness policy.  The </w:t>
      </w:r>
      <w:proofErr w:type="gramStart"/>
      <w:r>
        <w:t>District’s</w:t>
      </w:r>
      <w:proofErr w:type="gramEnd"/>
      <w:r>
        <w:t xml:space="preserve"> nutrition promotion activities will encourage participation in the National School Lunch Program, the School Breakfast Program, and any supplemental food and nutrition programs offered by the District.  </w:t>
      </w:r>
    </w:p>
    <w:p w14:paraId="7F809C12" w14:textId="705A7F61" w:rsidR="002C0FAA" w:rsidRPr="00C23B30" w:rsidRDefault="00C32ACE" w:rsidP="00C23B30">
      <w:pPr>
        <w:pStyle w:val="local1"/>
      </w:pPr>
      <w:r>
        <w:t xml:space="preserve">In accordance with </w:t>
      </w:r>
      <w:r w:rsidR="00AB225B">
        <w:t>FFA (</w:t>
      </w:r>
      <w:r>
        <w:t xml:space="preserve">LOCAL), the </w:t>
      </w:r>
      <w:proofErr w:type="gramStart"/>
      <w:r>
        <w:t>District</w:t>
      </w:r>
      <w:proofErr w:type="gramEnd"/>
      <w:r>
        <w:t xml:space="preserve"> has established the following goal(s) for nutrition promotion.</w:t>
      </w:r>
    </w:p>
    <w:tbl>
      <w:tblPr>
        <w:tblStyle w:val="TableGrid"/>
        <w:tblW w:w="9072" w:type="dxa"/>
        <w:tblInd w:w="-2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36"/>
      </w:tblGrid>
      <w:tr w:rsidR="00D6019B" w14:paraId="7F809C14" w14:textId="77777777" w:rsidTr="0029287F">
        <w:tc>
          <w:tcPr>
            <w:tcW w:w="9072" w:type="dxa"/>
            <w:gridSpan w:val="2"/>
            <w:shd w:val="clear" w:color="auto" w:fill="auto"/>
          </w:tcPr>
          <w:p w14:paraId="7F809C13" w14:textId="4B8C22C0" w:rsidR="002C0FAA" w:rsidRPr="00467A29" w:rsidRDefault="00C32ACE" w:rsidP="0029287F">
            <w:pPr>
              <w:pStyle w:val="local1"/>
              <w:keepNext/>
              <w:spacing w:before="80" w:after="80"/>
              <w:rPr>
                <w:b/>
              </w:rPr>
            </w:pPr>
            <w:r w:rsidRPr="00467A29">
              <w:rPr>
                <w:b/>
              </w:rPr>
              <w:t>GOAL</w:t>
            </w:r>
            <w:r w:rsidR="00AD0D9D">
              <w:rPr>
                <w:b/>
              </w:rPr>
              <w:t xml:space="preserve"> I</w:t>
            </w:r>
            <w:r w:rsidRPr="00467A29">
              <w:rPr>
                <w:b/>
              </w:rPr>
              <w:t xml:space="preserve">:  </w:t>
            </w:r>
            <w:r w:rsidRPr="00467A29">
              <w:t>The District’s food service staff, teachers, and other District personnel shall consistently promote healthy nutrition messages in cafeterias, classrooms, and other appropriate settings.</w:t>
            </w:r>
            <w:r w:rsidR="003C3AF7">
              <w:t xml:space="preserve"> </w:t>
            </w:r>
            <w:r w:rsidR="003E2C8B">
              <w:t xml:space="preserve">  </w:t>
            </w:r>
          </w:p>
        </w:tc>
      </w:tr>
      <w:tr w:rsidR="00D6019B" w14:paraId="7F809C16" w14:textId="77777777" w:rsidTr="0029287F">
        <w:tc>
          <w:tcPr>
            <w:tcW w:w="9072" w:type="dxa"/>
            <w:gridSpan w:val="2"/>
            <w:shd w:val="clear" w:color="auto" w:fill="D9D9D9" w:themeFill="background1" w:themeFillShade="D9"/>
          </w:tcPr>
          <w:p w14:paraId="7F809C15" w14:textId="038B6CF6" w:rsidR="002C0FAA" w:rsidRPr="00467A29" w:rsidRDefault="00C32ACE" w:rsidP="0029287F">
            <w:pPr>
              <w:pStyle w:val="local1"/>
              <w:keepNext/>
              <w:spacing w:before="80" w:after="80"/>
              <w:rPr>
                <w:b/>
              </w:rPr>
            </w:pPr>
            <w:r w:rsidRPr="00467A29">
              <w:rPr>
                <w:b/>
              </w:rPr>
              <w:t xml:space="preserve">Objective 1:  </w:t>
            </w:r>
          </w:p>
        </w:tc>
      </w:tr>
      <w:tr w:rsidR="00D6019B" w14:paraId="7F809C19" w14:textId="77777777" w:rsidTr="0029287F">
        <w:tc>
          <w:tcPr>
            <w:tcW w:w="4536" w:type="dxa"/>
          </w:tcPr>
          <w:p w14:paraId="7F809C17" w14:textId="77777777" w:rsidR="002C0FAA" w:rsidRPr="00467A29" w:rsidRDefault="00C32ACE" w:rsidP="0029287F">
            <w:pPr>
              <w:pStyle w:val="local1"/>
              <w:keepNext/>
              <w:spacing w:before="80" w:after="80"/>
              <w:jc w:val="center"/>
              <w:rPr>
                <w:b/>
              </w:rPr>
            </w:pPr>
            <w:r w:rsidRPr="00467A29">
              <w:rPr>
                <w:b/>
              </w:rPr>
              <w:t>Action Steps</w:t>
            </w:r>
          </w:p>
        </w:tc>
        <w:tc>
          <w:tcPr>
            <w:tcW w:w="4536" w:type="dxa"/>
          </w:tcPr>
          <w:p w14:paraId="7F809C18"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C21" w14:textId="77777777" w:rsidTr="0029287F">
        <w:tc>
          <w:tcPr>
            <w:tcW w:w="4536" w:type="dxa"/>
          </w:tcPr>
          <w:p w14:paraId="7F809C1A" w14:textId="1E3F783D" w:rsidR="002C0FAA" w:rsidRPr="00467A29" w:rsidRDefault="00C23B30" w:rsidP="0029287F">
            <w:pPr>
              <w:pStyle w:val="local1"/>
              <w:spacing w:before="80" w:after="80"/>
              <w:rPr>
                <w:rFonts w:cs="Arial"/>
              </w:rPr>
            </w:pPr>
            <w:r>
              <w:rPr>
                <w:rFonts w:cs="Arial"/>
              </w:rPr>
              <w:t>The school district will display posters and wall art in the cafeteria, classrooms, and</w:t>
            </w:r>
            <w:r w:rsidR="001B156C">
              <w:rPr>
                <w:rFonts w:cs="Arial"/>
              </w:rPr>
              <w:t xml:space="preserve"> </w:t>
            </w:r>
            <w:r w:rsidR="001B156C">
              <w:rPr>
                <w:rFonts w:cs="Arial"/>
              </w:rPr>
              <w:lastRenderedPageBreak/>
              <w:t xml:space="preserve">hallways that promote </w:t>
            </w:r>
            <w:r w:rsidR="00305077">
              <w:rPr>
                <w:rFonts w:cs="Arial"/>
              </w:rPr>
              <w:t>nutritious</w:t>
            </w:r>
            <w:r>
              <w:rPr>
                <w:rFonts w:cs="Arial"/>
              </w:rPr>
              <w:t xml:space="preserve"> eating</w:t>
            </w:r>
            <w:r w:rsidR="001B156C">
              <w:rPr>
                <w:rFonts w:cs="Arial"/>
              </w:rPr>
              <w:t xml:space="preserve"> habits and overall healthy lifestyles</w:t>
            </w:r>
            <w:r w:rsidR="00600C36">
              <w:rPr>
                <w:rFonts w:cs="Arial"/>
              </w:rPr>
              <w:t>.</w:t>
            </w:r>
          </w:p>
        </w:tc>
        <w:tc>
          <w:tcPr>
            <w:tcW w:w="4536" w:type="dxa"/>
          </w:tcPr>
          <w:p w14:paraId="7F809C1D" w14:textId="77777777" w:rsidR="002C0FAA" w:rsidRPr="00467A29" w:rsidRDefault="00C32ACE" w:rsidP="0029287F">
            <w:pPr>
              <w:pStyle w:val="local1"/>
              <w:spacing w:before="80" w:after="80"/>
              <w:rPr>
                <w:rFonts w:cs="Arial"/>
              </w:rPr>
            </w:pPr>
            <w:r w:rsidRPr="00467A29">
              <w:rPr>
                <w:rFonts w:cs="Arial"/>
              </w:rPr>
              <w:lastRenderedPageBreak/>
              <w:t>Resources needed:</w:t>
            </w:r>
          </w:p>
          <w:p w14:paraId="3CB8DAB1" w14:textId="77777777" w:rsidR="002F144E" w:rsidRDefault="00B75DA8" w:rsidP="002F144E">
            <w:pPr>
              <w:pStyle w:val="bullet1"/>
              <w:spacing w:after="0"/>
            </w:pPr>
            <w:r>
              <w:t>Posters</w:t>
            </w:r>
            <w:r w:rsidR="002F144E">
              <w:t xml:space="preserve"> </w:t>
            </w:r>
          </w:p>
          <w:p w14:paraId="4F97C77E" w14:textId="79100A7C" w:rsidR="00B75DA8" w:rsidRPr="00467A29" w:rsidRDefault="00B75DA8" w:rsidP="002F144E">
            <w:pPr>
              <w:pStyle w:val="bullet1"/>
              <w:spacing w:after="0"/>
            </w:pPr>
            <w:r>
              <w:t>Schedule for postings</w:t>
            </w:r>
          </w:p>
          <w:p w14:paraId="7F809C1F" w14:textId="3F4119C9" w:rsidR="002C0FAA" w:rsidRPr="00467A29" w:rsidRDefault="002F144E" w:rsidP="00FD1723">
            <w:pPr>
              <w:pStyle w:val="local1"/>
              <w:keepNext/>
              <w:spacing w:before="80" w:after="120"/>
              <w:rPr>
                <w:rFonts w:cs="Arial"/>
              </w:rPr>
            </w:pPr>
            <w:r>
              <w:rPr>
                <w:rFonts w:cs="Arial"/>
              </w:rPr>
              <w:lastRenderedPageBreak/>
              <w:t>Evidence of Success</w:t>
            </w:r>
            <w:r w:rsidR="00C32ACE" w:rsidRPr="00467A29">
              <w:rPr>
                <w:rFonts w:cs="Arial"/>
              </w:rPr>
              <w:t>:</w:t>
            </w:r>
          </w:p>
          <w:p w14:paraId="7F809C20" w14:textId="51E84E0D" w:rsidR="002F144E" w:rsidRPr="00467A29" w:rsidRDefault="002F144E" w:rsidP="002F144E">
            <w:pPr>
              <w:pStyle w:val="bullet1"/>
              <w:spacing w:before="80" w:after="80"/>
            </w:pPr>
            <w:r>
              <w:t>Artifacts of posted materials</w:t>
            </w:r>
          </w:p>
        </w:tc>
      </w:tr>
      <w:tr w:rsidR="000D75DB" w14:paraId="376625ED" w14:textId="77777777" w:rsidTr="00301C72">
        <w:tc>
          <w:tcPr>
            <w:tcW w:w="9072" w:type="dxa"/>
            <w:gridSpan w:val="2"/>
          </w:tcPr>
          <w:p w14:paraId="7A35D0E3" w14:textId="4E73EF00" w:rsidR="00424B0E" w:rsidRDefault="004B11C9" w:rsidP="0029287F">
            <w:pPr>
              <w:pStyle w:val="local1"/>
              <w:spacing w:before="80" w:after="80"/>
              <w:rPr>
                <w:rFonts w:cs="Arial"/>
              </w:rPr>
            </w:pPr>
            <w:r>
              <w:rPr>
                <w:rFonts w:cs="Arial"/>
              </w:rPr>
              <w:lastRenderedPageBreak/>
              <w:t>20</w:t>
            </w:r>
            <w:r w:rsidR="00D46B5B">
              <w:rPr>
                <w:rFonts w:cs="Arial"/>
              </w:rPr>
              <w:t>2</w:t>
            </w:r>
            <w:r w:rsidR="0007622C">
              <w:rPr>
                <w:rFonts w:cs="Arial"/>
              </w:rPr>
              <w:t>1</w:t>
            </w:r>
            <w:r>
              <w:rPr>
                <w:rFonts w:cs="Arial"/>
              </w:rPr>
              <w:t>-202</w:t>
            </w:r>
            <w:r w:rsidR="0007622C">
              <w:rPr>
                <w:rFonts w:cs="Arial"/>
              </w:rPr>
              <w:t>2</w:t>
            </w:r>
            <w:r>
              <w:rPr>
                <w:rFonts w:cs="Arial"/>
              </w:rPr>
              <w:t xml:space="preserve"> Evaluation Comments:</w:t>
            </w:r>
            <w:r w:rsidR="00424B0E">
              <w:rPr>
                <w:rFonts w:cs="Arial"/>
              </w:rPr>
              <w:t xml:space="preserve"> (Hyde)</w:t>
            </w:r>
          </w:p>
          <w:p w14:paraId="57C01071" w14:textId="334BDC78" w:rsidR="00A75BFF" w:rsidRPr="00A75BFF" w:rsidRDefault="00A75BFF" w:rsidP="0029287F">
            <w:pPr>
              <w:pStyle w:val="local1"/>
              <w:spacing w:before="80" w:after="80"/>
              <w:rPr>
                <w:rFonts w:cs="Arial"/>
                <w:color w:val="548DD4" w:themeColor="text2" w:themeTint="99"/>
              </w:rPr>
            </w:pPr>
            <w:r>
              <w:rPr>
                <w:rFonts w:cs="Arial"/>
                <w:color w:val="548DD4" w:themeColor="text2" w:themeTint="99"/>
              </w:rPr>
              <w:t xml:space="preserve">Materials posted </w:t>
            </w:r>
            <w:r w:rsidR="00F51D86">
              <w:rPr>
                <w:rFonts w:cs="Arial"/>
                <w:color w:val="548DD4" w:themeColor="text2" w:themeTint="99"/>
              </w:rPr>
              <w:t>throughout the hallways include nutritious eating habits and ways to pro</w:t>
            </w:r>
            <w:r w:rsidR="00F8411A">
              <w:rPr>
                <w:rFonts w:cs="Arial"/>
                <w:color w:val="548DD4" w:themeColor="text2" w:themeTint="99"/>
              </w:rPr>
              <w:t xml:space="preserve">mote healthy lifestyles:  </w:t>
            </w:r>
          </w:p>
          <w:p w14:paraId="2F9B5609" w14:textId="77777777" w:rsidR="00424B0E" w:rsidRDefault="00424B0E" w:rsidP="0029287F">
            <w:pPr>
              <w:pStyle w:val="local1"/>
              <w:spacing w:before="80" w:after="80"/>
              <w:rPr>
                <w:rFonts w:cs="Arial"/>
              </w:rPr>
            </w:pPr>
          </w:p>
          <w:p w14:paraId="133A2292" w14:textId="3BF09FA9" w:rsidR="00A43440" w:rsidRDefault="004615D0" w:rsidP="0029287F">
            <w:pPr>
              <w:pStyle w:val="local1"/>
              <w:spacing w:before="80" w:after="80"/>
              <w:rPr>
                <w:rFonts w:cs="Arial"/>
              </w:rPr>
            </w:pPr>
            <w:r>
              <w:rPr>
                <w:rFonts w:cs="Arial"/>
                <w:noProof/>
              </w:rPr>
              <w:drawing>
                <wp:inline distT="0" distB="0" distL="0" distR="0" wp14:anchorId="122FCB85" wp14:editId="7F36C00A">
                  <wp:extent cx="2407920" cy="1805940"/>
                  <wp:effectExtent l="0" t="3810" r="7620" b="7620"/>
                  <wp:docPr id="4" name="Picture 4" descr="A group of people sitting at a table with food and drink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sitting at a table with food and drinks&#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2407920" cy="1805940"/>
                          </a:xfrm>
                          <a:prstGeom prst="rect">
                            <a:avLst/>
                          </a:prstGeom>
                        </pic:spPr>
                      </pic:pic>
                    </a:graphicData>
                  </a:graphic>
                </wp:inline>
              </w:drawing>
            </w:r>
            <w:r>
              <w:rPr>
                <w:rFonts w:cs="Arial"/>
              </w:rPr>
              <w:t xml:space="preserve">  </w:t>
            </w:r>
            <w:r>
              <w:rPr>
                <w:rFonts w:cs="Arial"/>
                <w:noProof/>
              </w:rPr>
              <w:drawing>
                <wp:inline distT="0" distB="0" distL="0" distR="0" wp14:anchorId="1929E572" wp14:editId="50961CCF">
                  <wp:extent cx="2994660" cy="1432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6" cstate="print">
                            <a:extLst>
                              <a:ext uri="{28A0092B-C50C-407E-A947-70E740481C1C}">
                                <a14:useLocalDpi xmlns:a14="http://schemas.microsoft.com/office/drawing/2010/main" val="0"/>
                              </a:ext>
                            </a:extLst>
                          </a:blip>
                          <a:srcRect t="15686" r="28022" b="10588"/>
                          <a:stretch/>
                        </pic:blipFill>
                        <pic:spPr bwMode="auto">
                          <a:xfrm>
                            <a:off x="0" y="0"/>
                            <a:ext cx="2994660" cy="1432560"/>
                          </a:xfrm>
                          <a:prstGeom prst="rect">
                            <a:avLst/>
                          </a:prstGeom>
                          <a:ln>
                            <a:noFill/>
                          </a:ln>
                          <a:extLst>
                            <a:ext uri="{53640926-AAD7-44D8-BBD7-CCE9431645EC}">
                              <a14:shadowObscured xmlns:a14="http://schemas.microsoft.com/office/drawing/2010/main"/>
                            </a:ext>
                          </a:extLst>
                        </pic:spPr>
                      </pic:pic>
                    </a:graphicData>
                  </a:graphic>
                </wp:inline>
              </w:drawing>
            </w:r>
          </w:p>
          <w:p w14:paraId="72686310" w14:textId="77777777" w:rsidR="00165048" w:rsidRDefault="00165048" w:rsidP="0029287F">
            <w:pPr>
              <w:pStyle w:val="local1"/>
              <w:spacing w:before="80" w:after="80"/>
              <w:rPr>
                <w:rFonts w:cs="Arial"/>
              </w:rPr>
            </w:pPr>
          </w:p>
          <w:p w14:paraId="2C2208E5" w14:textId="317332EB" w:rsidR="00165048" w:rsidRDefault="00165048" w:rsidP="0029287F">
            <w:pPr>
              <w:pStyle w:val="local1"/>
              <w:spacing w:before="80" w:after="80"/>
              <w:rPr>
                <w:rFonts w:cs="Arial"/>
              </w:rPr>
            </w:pPr>
            <w:r>
              <w:rPr>
                <w:rFonts w:cs="Arial"/>
                <w:noProof/>
              </w:rPr>
              <w:drawing>
                <wp:inline distT="0" distB="0" distL="0" distR="0" wp14:anchorId="0FF2058F" wp14:editId="1D00A2FB">
                  <wp:extent cx="2308860" cy="2304984"/>
                  <wp:effectExtent l="0" t="0" r="0" b="635"/>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11333" cy="2307453"/>
                          </a:xfrm>
                          <a:prstGeom prst="rect">
                            <a:avLst/>
                          </a:prstGeom>
                        </pic:spPr>
                      </pic:pic>
                    </a:graphicData>
                  </a:graphic>
                </wp:inline>
              </w:drawing>
            </w:r>
            <w:r>
              <w:rPr>
                <w:rFonts w:cs="Arial"/>
              </w:rPr>
              <w:t xml:space="preserve">     </w:t>
            </w:r>
            <w:r>
              <w:rPr>
                <w:rFonts w:cs="Arial"/>
                <w:noProof/>
              </w:rPr>
              <w:drawing>
                <wp:inline distT="0" distB="0" distL="0" distR="0" wp14:anchorId="2B75233C" wp14:editId="4DAE754F">
                  <wp:extent cx="2400300" cy="194310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rotWithShape="1">
                          <a:blip r:embed="rId18" cstate="print">
                            <a:extLst>
                              <a:ext uri="{28A0092B-C50C-407E-A947-70E740481C1C}">
                                <a14:useLocalDpi xmlns:a14="http://schemas.microsoft.com/office/drawing/2010/main" val="0"/>
                              </a:ext>
                            </a:extLst>
                          </a:blip>
                          <a:srcRect l="17400" r="24908"/>
                          <a:stretch/>
                        </pic:blipFill>
                        <pic:spPr bwMode="auto">
                          <a:xfrm>
                            <a:off x="0" y="0"/>
                            <a:ext cx="2400300" cy="1943100"/>
                          </a:xfrm>
                          <a:prstGeom prst="rect">
                            <a:avLst/>
                          </a:prstGeom>
                          <a:ln>
                            <a:noFill/>
                          </a:ln>
                          <a:extLst>
                            <a:ext uri="{53640926-AAD7-44D8-BBD7-CCE9431645EC}">
                              <a14:shadowObscured xmlns:a14="http://schemas.microsoft.com/office/drawing/2010/main"/>
                            </a:ext>
                          </a:extLst>
                        </pic:spPr>
                      </pic:pic>
                    </a:graphicData>
                  </a:graphic>
                </wp:inline>
              </w:drawing>
            </w:r>
          </w:p>
          <w:p w14:paraId="1B5BF1E1" w14:textId="77777777" w:rsidR="00301259" w:rsidRDefault="00301259" w:rsidP="0029287F">
            <w:pPr>
              <w:pStyle w:val="local1"/>
              <w:spacing w:before="80" w:after="80"/>
              <w:rPr>
                <w:rFonts w:cs="Arial"/>
              </w:rPr>
            </w:pPr>
          </w:p>
          <w:p w14:paraId="0B32D01A" w14:textId="187F4C48" w:rsidR="00301259" w:rsidRPr="00467A29" w:rsidRDefault="00301259" w:rsidP="0007622C">
            <w:pPr>
              <w:pStyle w:val="local1"/>
              <w:spacing w:before="80" w:after="80"/>
              <w:rPr>
                <w:rFonts w:cs="Arial"/>
              </w:rPr>
            </w:pPr>
          </w:p>
        </w:tc>
      </w:tr>
    </w:tbl>
    <w:p w14:paraId="7F809C2F" w14:textId="1AAA7F30" w:rsidR="002C0FAA" w:rsidRPr="004C2873" w:rsidRDefault="0099242D" w:rsidP="002C0FAA">
      <w:pPr>
        <w:pStyle w:val="local1"/>
      </w:pPr>
    </w:p>
    <w:tbl>
      <w:tblPr>
        <w:tblStyle w:val="TableGrid"/>
        <w:tblW w:w="9072" w:type="dxa"/>
        <w:tblInd w:w="-2520" w:type="dxa"/>
        <w:tblLook w:val="04A0" w:firstRow="1" w:lastRow="0" w:firstColumn="1" w:lastColumn="0" w:noHBand="0" w:noVBand="1"/>
      </w:tblPr>
      <w:tblGrid>
        <w:gridCol w:w="4536"/>
        <w:gridCol w:w="4536"/>
      </w:tblGrid>
      <w:tr w:rsidR="00D6019B" w14:paraId="7F809C31"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C30" w14:textId="4ECA61B3" w:rsidR="002C0FAA" w:rsidRPr="0027473E" w:rsidRDefault="00C32ACE" w:rsidP="0029287F">
            <w:pPr>
              <w:pStyle w:val="local1"/>
              <w:keepNext/>
              <w:spacing w:before="80" w:after="80"/>
              <w:rPr>
                <w:b/>
                <w:bCs/>
              </w:rPr>
            </w:pPr>
            <w:r w:rsidRPr="00467A29">
              <w:rPr>
                <w:b/>
                <w:bCs/>
              </w:rPr>
              <w:lastRenderedPageBreak/>
              <w:t>GOAL</w:t>
            </w:r>
            <w:r w:rsidR="00DB3B7A">
              <w:rPr>
                <w:b/>
                <w:bCs/>
              </w:rPr>
              <w:t xml:space="preserve"> II</w:t>
            </w:r>
            <w:r w:rsidRPr="00467A29">
              <w:rPr>
                <w:b/>
                <w:bCs/>
              </w:rPr>
              <w:t>:</w:t>
            </w:r>
            <w:r w:rsidRPr="00467A29">
              <w:rPr>
                <w:b/>
              </w:rPr>
              <w:t xml:space="preserve">  </w:t>
            </w:r>
            <w:r w:rsidRPr="00467A29">
              <w:t xml:space="preserve">The District shall share educational nutrition information with families and </w:t>
            </w:r>
            <w:r w:rsidRPr="002F144E">
              <w:rPr>
                <w:noProof/>
              </w:rPr>
              <w:t>the</w:t>
            </w:r>
            <w:r w:rsidR="002F144E" w:rsidRPr="002F144E">
              <w:rPr>
                <w:noProof/>
              </w:rPr>
              <w:t xml:space="preserve"> </w:t>
            </w:r>
            <w:proofErr w:type="gramStart"/>
            <w:r w:rsidRPr="002F144E">
              <w:rPr>
                <w:noProof/>
              </w:rPr>
              <w:t>general</w:t>
            </w:r>
            <w:r w:rsidRPr="00467A29">
              <w:t xml:space="preserve"> public</w:t>
            </w:r>
            <w:proofErr w:type="gramEnd"/>
            <w:r w:rsidRPr="00467A29">
              <w:t xml:space="preserve"> to promote healthy nutrition choices and positively influence the health of students.  </w:t>
            </w:r>
          </w:p>
        </w:tc>
      </w:tr>
      <w:tr w:rsidR="00D6019B" w14:paraId="7F809C33"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C32"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C36" w14:textId="77777777" w:rsidTr="0029287F">
        <w:tc>
          <w:tcPr>
            <w:tcW w:w="4536" w:type="dxa"/>
            <w:tcBorders>
              <w:top w:val="single" w:sz="4" w:space="0" w:color="auto"/>
              <w:left w:val="single" w:sz="4" w:space="0" w:color="auto"/>
              <w:bottom w:val="single" w:sz="4" w:space="0" w:color="auto"/>
              <w:right w:val="single" w:sz="4" w:space="0" w:color="auto"/>
            </w:tcBorders>
          </w:tcPr>
          <w:p w14:paraId="7F809C34"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C35"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C3E" w14:textId="77777777" w:rsidTr="0029287F">
        <w:tc>
          <w:tcPr>
            <w:tcW w:w="4536" w:type="dxa"/>
            <w:tcBorders>
              <w:top w:val="single" w:sz="4" w:space="0" w:color="auto"/>
              <w:left w:val="single" w:sz="4" w:space="0" w:color="auto"/>
              <w:bottom w:val="single" w:sz="4" w:space="0" w:color="auto"/>
              <w:right w:val="single" w:sz="4" w:space="0" w:color="auto"/>
            </w:tcBorders>
          </w:tcPr>
          <w:p w14:paraId="7F809C37" w14:textId="59FB3755" w:rsidR="002C0FAA" w:rsidRPr="00467A29" w:rsidRDefault="00F34E45" w:rsidP="0029287F">
            <w:pPr>
              <w:pStyle w:val="local1"/>
              <w:spacing w:before="80" w:after="80"/>
              <w:rPr>
                <w:rFonts w:cs="Arial"/>
              </w:rPr>
            </w:pPr>
            <w:r>
              <w:rPr>
                <w:rFonts w:cs="Arial"/>
              </w:rPr>
              <w:t>Nutrition information will be posted on the district website</w:t>
            </w:r>
            <w:r w:rsidR="00920E9D">
              <w:rPr>
                <w:rFonts w:cs="Arial"/>
              </w:rPr>
              <w:t>.</w:t>
            </w:r>
          </w:p>
        </w:tc>
        <w:tc>
          <w:tcPr>
            <w:tcW w:w="4536" w:type="dxa"/>
            <w:tcBorders>
              <w:top w:val="single" w:sz="4" w:space="0" w:color="auto"/>
              <w:left w:val="single" w:sz="4" w:space="0" w:color="auto"/>
              <w:bottom w:val="single" w:sz="4" w:space="0" w:color="auto"/>
              <w:right w:val="single" w:sz="4" w:space="0" w:color="auto"/>
            </w:tcBorders>
          </w:tcPr>
          <w:p w14:paraId="7F809C3A" w14:textId="77777777" w:rsidR="002C0FAA" w:rsidRPr="00467A29" w:rsidRDefault="00C32ACE" w:rsidP="0029287F">
            <w:pPr>
              <w:pStyle w:val="local1"/>
              <w:spacing w:before="80" w:after="80"/>
              <w:rPr>
                <w:rFonts w:cs="Arial"/>
              </w:rPr>
            </w:pPr>
            <w:r w:rsidRPr="00467A29">
              <w:rPr>
                <w:rFonts w:cs="Arial"/>
              </w:rPr>
              <w:t>Resources needed:</w:t>
            </w:r>
          </w:p>
          <w:p w14:paraId="7F809C3B" w14:textId="5604142C" w:rsidR="002C0FAA" w:rsidRPr="00467A29" w:rsidRDefault="00F34E45" w:rsidP="0029287F">
            <w:pPr>
              <w:pStyle w:val="bullet1"/>
              <w:spacing w:before="80" w:after="80"/>
            </w:pPr>
            <w:r>
              <w:t xml:space="preserve">Annual </w:t>
            </w:r>
            <w:r w:rsidR="003E2DA5">
              <w:t>SHAC assessment tool</w:t>
            </w:r>
          </w:p>
          <w:p w14:paraId="7F809C3C" w14:textId="79D4713F" w:rsidR="002C0FAA" w:rsidRPr="00467A29" w:rsidRDefault="002F144E" w:rsidP="0029287F">
            <w:pPr>
              <w:pStyle w:val="local1"/>
              <w:spacing w:before="80" w:after="80"/>
              <w:rPr>
                <w:rFonts w:cs="Arial"/>
              </w:rPr>
            </w:pPr>
            <w:r>
              <w:rPr>
                <w:rFonts w:cs="Arial"/>
              </w:rPr>
              <w:t>Evidence of Success</w:t>
            </w:r>
            <w:r w:rsidR="00C32ACE" w:rsidRPr="00467A29">
              <w:rPr>
                <w:rFonts w:cs="Arial"/>
              </w:rPr>
              <w:t>:</w:t>
            </w:r>
          </w:p>
          <w:p w14:paraId="7F809C3D" w14:textId="682E8AA4" w:rsidR="002C0FAA" w:rsidRPr="00467A29" w:rsidRDefault="003E2DA5" w:rsidP="0029287F">
            <w:pPr>
              <w:pStyle w:val="bullet1"/>
              <w:spacing w:before="80" w:after="80"/>
            </w:pPr>
            <w:r>
              <w:t>Documentation</w:t>
            </w:r>
            <w:r w:rsidR="002F144E">
              <w:t xml:space="preserve"> of postings</w:t>
            </w:r>
          </w:p>
        </w:tc>
      </w:tr>
      <w:tr w:rsidR="005174B7" w14:paraId="72A2BA7C" w14:textId="77777777" w:rsidTr="00085CEB">
        <w:tc>
          <w:tcPr>
            <w:tcW w:w="9072" w:type="dxa"/>
            <w:gridSpan w:val="2"/>
            <w:tcBorders>
              <w:top w:val="single" w:sz="4" w:space="0" w:color="auto"/>
              <w:left w:val="single" w:sz="4" w:space="0" w:color="auto"/>
              <w:bottom w:val="single" w:sz="4" w:space="0" w:color="auto"/>
              <w:right w:val="single" w:sz="4" w:space="0" w:color="auto"/>
            </w:tcBorders>
          </w:tcPr>
          <w:p w14:paraId="1CB86D23" w14:textId="7B2E6D80" w:rsidR="005174B7" w:rsidRDefault="00413194" w:rsidP="0029287F">
            <w:pPr>
              <w:pStyle w:val="local1"/>
              <w:spacing w:before="80" w:after="80"/>
              <w:rPr>
                <w:rFonts w:cs="Arial"/>
              </w:rPr>
            </w:pPr>
            <w:r>
              <w:rPr>
                <w:rFonts w:cs="Arial"/>
              </w:rPr>
              <w:t>20</w:t>
            </w:r>
            <w:r w:rsidR="00A05CDF">
              <w:rPr>
                <w:rFonts w:cs="Arial"/>
              </w:rPr>
              <w:t>2</w:t>
            </w:r>
            <w:r w:rsidR="00607325">
              <w:rPr>
                <w:rFonts w:cs="Arial"/>
              </w:rPr>
              <w:t>1</w:t>
            </w:r>
            <w:r>
              <w:rPr>
                <w:rFonts w:cs="Arial"/>
              </w:rPr>
              <w:t>-202</w:t>
            </w:r>
            <w:r w:rsidR="00607325">
              <w:rPr>
                <w:rFonts w:cs="Arial"/>
              </w:rPr>
              <w:t>2</w:t>
            </w:r>
            <w:r>
              <w:rPr>
                <w:rFonts w:cs="Arial"/>
              </w:rPr>
              <w:t xml:space="preserve"> Evaluation Comments: </w:t>
            </w:r>
            <w:r w:rsidR="00424B0E">
              <w:rPr>
                <w:rFonts w:cs="Arial"/>
              </w:rPr>
              <w:t>(Concha and Hyde)</w:t>
            </w:r>
          </w:p>
          <w:p w14:paraId="3048440C" w14:textId="07777DD3" w:rsidR="00CE74DD" w:rsidRDefault="004670C2" w:rsidP="0029287F">
            <w:pPr>
              <w:pStyle w:val="local1"/>
              <w:spacing w:before="80" w:after="80"/>
              <w:rPr>
                <w:rFonts w:cs="Arial"/>
                <w:color w:val="1F497D" w:themeColor="text2"/>
              </w:rPr>
            </w:pPr>
            <w:r>
              <w:rPr>
                <w:rFonts w:cs="Arial"/>
                <w:color w:val="1F497D" w:themeColor="text2"/>
              </w:rPr>
              <w:t xml:space="preserve">The Child Nutrition website </w:t>
            </w:r>
            <w:r w:rsidR="00BF182F">
              <w:rPr>
                <w:rFonts w:cs="Arial"/>
                <w:color w:val="1F497D" w:themeColor="text2"/>
              </w:rPr>
              <w:t xml:space="preserve">at </w:t>
            </w:r>
            <w:hyperlink r:id="rId19" w:history="1">
              <w:r w:rsidR="00BF182F" w:rsidRPr="00836442">
                <w:rPr>
                  <w:rStyle w:val="Hyperlink"/>
                  <w:rFonts w:cs="Arial"/>
                </w:rPr>
                <w:t>https://www.lacklandisd.net/departments/operations/child-nutrition-services</w:t>
              </w:r>
            </w:hyperlink>
            <w:r w:rsidR="00BF182F">
              <w:rPr>
                <w:rFonts w:cs="Arial"/>
                <w:color w:val="1F497D" w:themeColor="text2"/>
              </w:rPr>
              <w:t xml:space="preserve"> is</w:t>
            </w:r>
            <w:r w:rsidR="003558F5">
              <w:rPr>
                <w:rFonts w:cs="Arial"/>
                <w:color w:val="1F497D" w:themeColor="text2"/>
              </w:rPr>
              <w:t xml:space="preserve"> updated frequently to share timely information.  </w:t>
            </w:r>
          </w:p>
          <w:p w14:paraId="389DE7C9" w14:textId="77777777" w:rsidR="003558F5" w:rsidRDefault="003558F5" w:rsidP="0029287F">
            <w:pPr>
              <w:pStyle w:val="local1"/>
              <w:spacing w:before="80" w:after="80"/>
              <w:rPr>
                <w:rFonts w:cs="Arial"/>
                <w:color w:val="1F497D" w:themeColor="text2"/>
              </w:rPr>
            </w:pPr>
          </w:p>
          <w:p w14:paraId="2C7F0768" w14:textId="254E0B7B" w:rsidR="003558F5" w:rsidRPr="004670C2" w:rsidRDefault="005178AF" w:rsidP="00424B0E">
            <w:pPr>
              <w:pStyle w:val="local1"/>
              <w:spacing w:before="80" w:after="80"/>
              <w:jc w:val="center"/>
              <w:rPr>
                <w:rFonts w:cs="Arial"/>
                <w:color w:val="1F497D" w:themeColor="text2"/>
              </w:rPr>
            </w:pPr>
            <w:r w:rsidRPr="005178AF">
              <w:rPr>
                <w:rFonts w:cs="Arial"/>
                <w:noProof/>
                <w:color w:val="1F497D" w:themeColor="text2"/>
              </w:rPr>
              <w:drawing>
                <wp:inline distT="0" distB="0" distL="0" distR="0" wp14:anchorId="3E1B2EA6" wp14:editId="332B3473">
                  <wp:extent cx="3442010" cy="215651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8809" cy="2160772"/>
                          </a:xfrm>
                          <a:prstGeom prst="rect">
                            <a:avLst/>
                          </a:prstGeom>
                        </pic:spPr>
                      </pic:pic>
                    </a:graphicData>
                  </a:graphic>
                </wp:inline>
              </w:drawing>
            </w:r>
          </w:p>
          <w:p w14:paraId="53A861F4" w14:textId="4C17C234" w:rsidR="007856EC" w:rsidRDefault="00474A97" w:rsidP="0029287F">
            <w:pPr>
              <w:pStyle w:val="local1"/>
              <w:spacing w:before="80" w:after="80"/>
              <w:rPr>
                <w:rFonts w:cs="Arial"/>
              </w:rPr>
            </w:pPr>
            <w:r>
              <w:rPr>
                <w:rFonts w:cs="Arial"/>
              </w:rPr>
              <w:t xml:space="preserve">  </w:t>
            </w:r>
            <w:r w:rsidR="00EA172A">
              <w:rPr>
                <w:rFonts w:cs="Arial"/>
              </w:rPr>
              <w:t xml:space="preserve"> </w:t>
            </w:r>
            <w:r w:rsidR="00B4123B">
              <w:rPr>
                <w:rFonts w:cs="Arial"/>
              </w:rPr>
              <w:t xml:space="preserve">   </w:t>
            </w:r>
          </w:p>
          <w:p w14:paraId="2F92BD4D" w14:textId="77777777" w:rsidR="00EA172A" w:rsidRDefault="00EA172A" w:rsidP="0029287F">
            <w:pPr>
              <w:pStyle w:val="local1"/>
              <w:spacing w:before="80" w:after="80"/>
              <w:rPr>
                <w:rFonts w:cs="Arial"/>
              </w:rPr>
            </w:pPr>
          </w:p>
          <w:p w14:paraId="74D6E1D6" w14:textId="75AE963B" w:rsidR="00373563" w:rsidRPr="00467A29" w:rsidRDefault="00373563" w:rsidP="00607325">
            <w:pPr>
              <w:pStyle w:val="local1"/>
              <w:spacing w:before="80" w:after="80"/>
              <w:rPr>
                <w:rFonts w:cs="Arial"/>
              </w:rPr>
            </w:pPr>
            <w:r>
              <w:rPr>
                <w:noProof/>
              </w:rPr>
              <w:t xml:space="preserve">            </w:t>
            </w:r>
            <w:r w:rsidR="00855A3B">
              <w:rPr>
                <w:rFonts w:cs="Arial"/>
                <w:noProof/>
              </w:rPr>
              <w:t xml:space="preserve">    </w:t>
            </w:r>
          </w:p>
        </w:tc>
      </w:tr>
    </w:tbl>
    <w:p w14:paraId="7F809C86" w14:textId="57B5522B" w:rsidR="002C0FAA" w:rsidRDefault="0099242D" w:rsidP="002C0FAA">
      <w:pPr>
        <w:pStyle w:val="local1"/>
      </w:pPr>
    </w:p>
    <w:p w14:paraId="7F809C87" w14:textId="77777777" w:rsidR="002C0FAA" w:rsidRDefault="00C32ACE" w:rsidP="002C0FAA">
      <w:pPr>
        <w:pStyle w:val="margin1"/>
        <w:framePr w:wrap="around"/>
      </w:pPr>
      <w:r>
        <w:t>NUTRITION EDUCATION</w:t>
      </w:r>
    </w:p>
    <w:p w14:paraId="7F809C88" w14:textId="77777777" w:rsidR="002C0FAA" w:rsidRDefault="00C32ACE" w:rsidP="002C0FAA">
      <w:pPr>
        <w:pStyle w:val="local1"/>
      </w:pPr>
      <w:r w:rsidRPr="004C2873">
        <w:t xml:space="preserve">Federal law requires that the </w:t>
      </w:r>
      <w:proofErr w:type="gramStart"/>
      <w:r w:rsidRPr="004C2873">
        <w:t>District</w:t>
      </w:r>
      <w:proofErr w:type="gramEnd"/>
      <w:r w:rsidRPr="004C2873">
        <w:t xml:space="preserve"> establish goals for nutrition education in its wellness policy.  </w:t>
      </w:r>
      <w:r>
        <w:t xml:space="preserve">State law also requires that the </w:t>
      </w:r>
      <w:proofErr w:type="gramStart"/>
      <w:r>
        <w:t>District</w:t>
      </w:r>
      <w:proofErr w:type="gramEnd"/>
      <w:r>
        <w:t xml:space="preserve"> implement a coordinated health program with a nutrition services and health education component at the elementary and middle school levels.  [See EHAA.]</w:t>
      </w:r>
    </w:p>
    <w:p w14:paraId="696E667A" w14:textId="458BAE43" w:rsidR="009E35FA" w:rsidRPr="00417502" w:rsidRDefault="009E35FA" w:rsidP="00C60C71">
      <w:pPr>
        <w:pStyle w:val="local1"/>
      </w:pPr>
      <w:r>
        <w:t>For compliance with the state requirement to</w:t>
      </w:r>
      <w:r w:rsidR="00EF0119">
        <w:t xml:space="preserve"> </w:t>
      </w:r>
      <w:r w:rsidR="00AB225B">
        <w:t>implement TEA</w:t>
      </w:r>
      <w:r>
        <w:t xml:space="preserve">-approved coordinated school health </w:t>
      </w:r>
      <w:r w:rsidRPr="00541A0E">
        <w:rPr>
          <w:noProof/>
        </w:rPr>
        <w:t>program</w:t>
      </w:r>
      <w:r w:rsidR="002F116B" w:rsidRPr="00541A0E">
        <w:rPr>
          <w:noProof/>
        </w:rPr>
        <w:t>s</w:t>
      </w:r>
      <w:r w:rsidR="00541A0E">
        <w:rPr>
          <w:noProof/>
        </w:rPr>
        <w:t>,</w:t>
      </w:r>
      <w:r w:rsidR="002F116B">
        <w:t xml:space="preserve"> the </w:t>
      </w:r>
      <w:proofErr w:type="gramStart"/>
      <w:r w:rsidR="00E62CDE">
        <w:t>District</w:t>
      </w:r>
      <w:proofErr w:type="gramEnd"/>
      <w:r w:rsidR="00E62CDE">
        <w:t xml:space="preserve"> </w:t>
      </w:r>
      <w:r w:rsidR="004C303A">
        <w:t xml:space="preserve">implements a locally-designed coordinated health program. </w:t>
      </w:r>
    </w:p>
    <w:p w14:paraId="7F809C8B" w14:textId="290228F6" w:rsidR="002C0FAA" w:rsidRPr="00C60C71" w:rsidRDefault="00C32ACE" w:rsidP="00C60C71">
      <w:pPr>
        <w:pStyle w:val="local1"/>
      </w:pPr>
      <w:r w:rsidRPr="004C2873">
        <w:lastRenderedPageBreak/>
        <w:t xml:space="preserve">In accordance with </w:t>
      </w:r>
      <w:r w:rsidR="00AB225B" w:rsidRPr="004C2873">
        <w:t>FFA (</w:t>
      </w:r>
      <w:r w:rsidRPr="004C2873">
        <w:t xml:space="preserve">LOCAL), the </w:t>
      </w:r>
      <w:proofErr w:type="gramStart"/>
      <w:r w:rsidRPr="004C2873">
        <w:t>District</w:t>
      </w:r>
      <w:proofErr w:type="gramEnd"/>
      <w:r w:rsidRPr="004C2873">
        <w:t xml:space="preserve"> has established the following goal</w:t>
      </w:r>
      <w:r>
        <w:t>(s)</w:t>
      </w:r>
      <w:r w:rsidRPr="004C2873">
        <w:t xml:space="preserve"> </w:t>
      </w:r>
      <w:r>
        <w:t>for nutrition education.</w:t>
      </w:r>
    </w:p>
    <w:tbl>
      <w:tblPr>
        <w:tblStyle w:val="TableGrid"/>
        <w:tblW w:w="9072" w:type="dxa"/>
        <w:tblInd w:w="-2520" w:type="dxa"/>
        <w:tblLook w:val="04A0" w:firstRow="1" w:lastRow="0" w:firstColumn="1" w:lastColumn="0" w:noHBand="0" w:noVBand="1"/>
      </w:tblPr>
      <w:tblGrid>
        <w:gridCol w:w="4536"/>
        <w:gridCol w:w="4536"/>
      </w:tblGrid>
      <w:tr w:rsidR="00D6019B" w14:paraId="7F809C8D"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C8C" w14:textId="17BDAB07" w:rsidR="002C0FAA" w:rsidRPr="00467A29" w:rsidRDefault="00C32ACE" w:rsidP="0029287F">
            <w:pPr>
              <w:pStyle w:val="local1"/>
              <w:keepNext/>
              <w:spacing w:before="80" w:after="80"/>
              <w:rPr>
                <w:b/>
              </w:rPr>
            </w:pPr>
            <w:r w:rsidRPr="00467A29">
              <w:rPr>
                <w:b/>
                <w:bCs/>
              </w:rPr>
              <w:t>GOAL</w:t>
            </w:r>
            <w:r w:rsidR="00DB3B7A">
              <w:rPr>
                <w:b/>
                <w:bCs/>
              </w:rPr>
              <w:t xml:space="preserve"> III</w:t>
            </w:r>
            <w:r w:rsidRPr="00467A29">
              <w:rPr>
                <w:b/>
                <w:bCs/>
              </w:rPr>
              <w:t>:</w:t>
            </w:r>
            <w:r w:rsidRPr="00467A29">
              <w:rPr>
                <w:b/>
              </w:rPr>
              <w:t xml:space="preserve">  </w:t>
            </w:r>
            <w:r w:rsidRPr="00467A29">
              <w:t xml:space="preserve">The District shall deliver nutrition education that fosters the adoption and maintenance of healthy eating behaviors.  </w:t>
            </w:r>
          </w:p>
        </w:tc>
      </w:tr>
      <w:tr w:rsidR="00D6019B" w14:paraId="7F809C8F"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C8E"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C92" w14:textId="77777777" w:rsidTr="0029287F">
        <w:tc>
          <w:tcPr>
            <w:tcW w:w="4536" w:type="dxa"/>
            <w:tcBorders>
              <w:top w:val="single" w:sz="4" w:space="0" w:color="auto"/>
              <w:left w:val="single" w:sz="4" w:space="0" w:color="auto"/>
              <w:bottom w:val="single" w:sz="4" w:space="0" w:color="auto"/>
              <w:right w:val="single" w:sz="4" w:space="0" w:color="auto"/>
            </w:tcBorders>
          </w:tcPr>
          <w:p w14:paraId="7F809C90"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C91"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C9A" w14:textId="77777777" w:rsidTr="0029287F">
        <w:tc>
          <w:tcPr>
            <w:tcW w:w="4536" w:type="dxa"/>
            <w:tcBorders>
              <w:top w:val="single" w:sz="4" w:space="0" w:color="auto"/>
              <w:left w:val="single" w:sz="4" w:space="0" w:color="auto"/>
              <w:bottom w:val="single" w:sz="4" w:space="0" w:color="auto"/>
              <w:right w:val="single" w:sz="4" w:space="0" w:color="auto"/>
            </w:tcBorders>
          </w:tcPr>
          <w:p w14:paraId="7F809C93" w14:textId="7C15F7E3" w:rsidR="002C0FAA" w:rsidRPr="00467A29" w:rsidRDefault="00093E33" w:rsidP="0029287F">
            <w:pPr>
              <w:pStyle w:val="local1"/>
              <w:spacing w:before="80" w:after="80"/>
            </w:pPr>
            <w:r>
              <w:t>Ensure full implementation of Texas Education Agency (TEKS) objectives in</w:t>
            </w:r>
            <w:r w:rsidR="0043300F">
              <w:t xml:space="preserve"> science, health, </w:t>
            </w:r>
            <w:r w:rsidR="00DC72F1">
              <w:t xml:space="preserve">and </w:t>
            </w:r>
            <w:r w:rsidR="001629A1">
              <w:t>physical educatio</w:t>
            </w:r>
            <w:r w:rsidR="00DC72F1">
              <w:t>n</w:t>
            </w:r>
            <w:r w:rsidR="001B4A73">
              <w:t xml:space="preserve"> using integrated approach. </w:t>
            </w:r>
          </w:p>
        </w:tc>
        <w:tc>
          <w:tcPr>
            <w:tcW w:w="4536" w:type="dxa"/>
            <w:tcBorders>
              <w:top w:val="single" w:sz="4" w:space="0" w:color="auto"/>
              <w:left w:val="single" w:sz="4" w:space="0" w:color="auto"/>
              <w:bottom w:val="single" w:sz="4" w:space="0" w:color="auto"/>
              <w:right w:val="single" w:sz="4" w:space="0" w:color="auto"/>
            </w:tcBorders>
          </w:tcPr>
          <w:p w14:paraId="7F809C96" w14:textId="77777777" w:rsidR="002C0FAA" w:rsidRPr="00467A29" w:rsidRDefault="00C32ACE" w:rsidP="0029287F">
            <w:pPr>
              <w:pStyle w:val="local1"/>
              <w:spacing w:before="80" w:after="80"/>
            </w:pPr>
            <w:r w:rsidRPr="00467A29">
              <w:t>Resources needed:</w:t>
            </w:r>
          </w:p>
          <w:p w14:paraId="7F809C98" w14:textId="348BF03E" w:rsidR="002C0FAA" w:rsidRPr="00467A29" w:rsidRDefault="00C0233E" w:rsidP="0029287F">
            <w:pPr>
              <w:pStyle w:val="bullet1"/>
              <w:spacing w:before="80" w:after="80"/>
            </w:pPr>
            <w:r>
              <w:t xml:space="preserve">TEKS based activities </w:t>
            </w:r>
          </w:p>
          <w:p w14:paraId="34AC76F6" w14:textId="09448192" w:rsidR="005A5F1E" w:rsidRDefault="005A5F1E" w:rsidP="0083134D">
            <w:pPr>
              <w:pStyle w:val="bullet1"/>
              <w:numPr>
                <w:ilvl w:val="0"/>
                <w:numId w:val="0"/>
              </w:numPr>
              <w:spacing w:after="0"/>
            </w:pPr>
            <w:r>
              <w:t>Evidence of Success</w:t>
            </w:r>
          </w:p>
          <w:p w14:paraId="64B4A099" w14:textId="527A30BC" w:rsidR="002C0FAA" w:rsidRDefault="002F144E" w:rsidP="0083134D">
            <w:pPr>
              <w:pStyle w:val="bullet1"/>
            </w:pPr>
            <w:r>
              <w:t>Lesson Plans</w:t>
            </w:r>
          </w:p>
          <w:p w14:paraId="7F809C99" w14:textId="17C8F002" w:rsidR="002F144E" w:rsidRPr="00467A29" w:rsidRDefault="002F144E" w:rsidP="0083134D">
            <w:pPr>
              <w:pStyle w:val="bullet1"/>
            </w:pPr>
            <w:r>
              <w:t>Artifacts of activities</w:t>
            </w:r>
          </w:p>
        </w:tc>
      </w:tr>
      <w:tr w:rsidR="00F21750" w14:paraId="1FFFA27C" w14:textId="77777777" w:rsidTr="0029287F">
        <w:tc>
          <w:tcPr>
            <w:tcW w:w="4536" w:type="dxa"/>
            <w:tcBorders>
              <w:top w:val="single" w:sz="4" w:space="0" w:color="auto"/>
              <w:left w:val="single" w:sz="4" w:space="0" w:color="auto"/>
              <w:bottom w:val="single" w:sz="4" w:space="0" w:color="auto"/>
              <w:right w:val="single" w:sz="4" w:space="0" w:color="auto"/>
            </w:tcBorders>
          </w:tcPr>
          <w:p w14:paraId="394CC0DA" w14:textId="67426F0B" w:rsidR="00F21750" w:rsidRDefault="006C36F6" w:rsidP="0029287F">
            <w:pPr>
              <w:pStyle w:val="local1"/>
              <w:spacing w:before="80" w:after="80"/>
            </w:pPr>
            <w:r>
              <w:t>Incorporate instruction in high school health course</w:t>
            </w:r>
          </w:p>
        </w:tc>
        <w:tc>
          <w:tcPr>
            <w:tcW w:w="4536" w:type="dxa"/>
            <w:tcBorders>
              <w:top w:val="single" w:sz="4" w:space="0" w:color="auto"/>
              <w:left w:val="single" w:sz="4" w:space="0" w:color="auto"/>
              <w:bottom w:val="single" w:sz="4" w:space="0" w:color="auto"/>
              <w:right w:val="single" w:sz="4" w:space="0" w:color="auto"/>
            </w:tcBorders>
          </w:tcPr>
          <w:p w14:paraId="74E79CCF" w14:textId="77777777" w:rsidR="00F21750" w:rsidRDefault="006C36F6" w:rsidP="0029287F">
            <w:pPr>
              <w:pStyle w:val="local1"/>
              <w:spacing w:before="80" w:after="80"/>
            </w:pPr>
            <w:r>
              <w:t>Resources needed:</w:t>
            </w:r>
          </w:p>
          <w:p w14:paraId="75237FCC" w14:textId="77777777" w:rsidR="006C36F6" w:rsidRDefault="005A5F1E" w:rsidP="005A5F1E">
            <w:pPr>
              <w:pStyle w:val="local1"/>
              <w:numPr>
                <w:ilvl w:val="0"/>
                <w:numId w:val="13"/>
              </w:numPr>
              <w:spacing w:before="80" w:after="80"/>
            </w:pPr>
            <w:r>
              <w:t>Text and/or curriculum materials</w:t>
            </w:r>
          </w:p>
          <w:p w14:paraId="7FEF74C1" w14:textId="77777777" w:rsidR="0083134D" w:rsidRDefault="0083134D" w:rsidP="0083134D">
            <w:pPr>
              <w:pStyle w:val="bullet1"/>
              <w:numPr>
                <w:ilvl w:val="0"/>
                <w:numId w:val="0"/>
              </w:numPr>
              <w:spacing w:after="0"/>
            </w:pPr>
            <w:r>
              <w:t>Evidence of Success</w:t>
            </w:r>
          </w:p>
          <w:p w14:paraId="205F0D52" w14:textId="77777777" w:rsidR="0083134D" w:rsidRDefault="0083134D" w:rsidP="0083134D">
            <w:pPr>
              <w:pStyle w:val="bullet1"/>
            </w:pPr>
            <w:r>
              <w:t>Lesson Plans</w:t>
            </w:r>
          </w:p>
          <w:p w14:paraId="508F2EB4" w14:textId="798ED5E2" w:rsidR="005A5F1E" w:rsidRPr="00467A29" w:rsidRDefault="0083134D" w:rsidP="0083134D">
            <w:pPr>
              <w:pStyle w:val="bullet1"/>
            </w:pPr>
            <w:r>
              <w:t>Artifacts of activities</w:t>
            </w:r>
          </w:p>
        </w:tc>
      </w:tr>
      <w:tr w:rsidR="00554D56" w14:paraId="1240CAC8" w14:textId="77777777" w:rsidTr="00EC59B7">
        <w:tc>
          <w:tcPr>
            <w:tcW w:w="9072" w:type="dxa"/>
            <w:gridSpan w:val="2"/>
            <w:tcBorders>
              <w:top w:val="single" w:sz="4" w:space="0" w:color="auto"/>
              <w:left w:val="single" w:sz="4" w:space="0" w:color="auto"/>
              <w:bottom w:val="single" w:sz="4" w:space="0" w:color="auto"/>
              <w:right w:val="single" w:sz="4" w:space="0" w:color="auto"/>
            </w:tcBorders>
          </w:tcPr>
          <w:p w14:paraId="5C389B0A" w14:textId="79D2CE27" w:rsidR="00554D56" w:rsidRDefault="00A17FBE" w:rsidP="0029287F">
            <w:pPr>
              <w:pStyle w:val="local1"/>
              <w:spacing w:before="80" w:after="80"/>
            </w:pPr>
            <w:r>
              <w:t>20</w:t>
            </w:r>
            <w:r w:rsidR="00B4123B">
              <w:t>2</w:t>
            </w:r>
            <w:r w:rsidR="000715AC">
              <w:t>1</w:t>
            </w:r>
            <w:r>
              <w:t>-202</w:t>
            </w:r>
            <w:r w:rsidR="000715AC">
              <w:t>2</w:t>
            </w:r>
            <w:r>
              <w:t xml:space="preserve"> Evaluation Comments: </w:t>
            </w:r>
            <w:r w:rsidR="004858BF">
              <w:t>(</w:t>
            </w:r>
            <w:r w:rsidR="009014E1">
              <w:t xml:space="preserve">Rigney and </w:t>
            </w:r>
            <w:r w:rsidR="004858BF">
              <w:t>Hyde)</w:t>
            </w:r>
          </w:p>
          <w:p w14:paraId="5BA7F8DA" w14:textId="77777777" w:rsidR="004858BF" w:rsidRDefault="004858BF" w:rsidP="0029287F">
            <w:pPr>
              <w:pStyle w:val="local1"/>
              <w:spacing w:before="80" w:after="80"/>
            </w:pPr>
          </w:p>
          <w:p w14:paraId="0821C2F4" w14:textId="4DACAE92" w:rsidR="000715AC" w:rsidRPr="00467A29" w:rsidRDefault="00C574CB" w:rsidP="000F3C7C">
            <w:pPr>
              <w:pStyle w:val="local1"/>
              <w:spacing w:before="80" w:after="80"/>
            </w:pPr>
            <w:r>
              <w:rPr>
                <w:color w:val="1F497D" w:themeColor="text2"/>
              </w:rPr>
              <w:t>Elementary health instructio</w:t>
            </w:r>
            <w:r w:rsidR="007876B3">
              <w:rPr>
                <w:color w:val="1F497D" w:themeColor="text2"/>
              </w:rPr>
              <w:t>n is embedded in the health and phy</w:t>
            </w:r>
            <w:r w:rsidR="00E401CD">
              <w:rPr>
                <w:color w:val="1F497D" w:themeColor="text2"/>
              </w:rPr>
              <w:t>sical education program curriculum and science c</w:t>
            </w:r>
            <w:r w:rsidR="00791164">
              <w:rPr>
                <w:color w:val="1F497D" w:themeColor="text2"/>
              </w:rPr>
              <w:t xml:space="preserve">urriculum.  </w:t>
            </w:r>
            <w:r w:rsidR="009014E1">
              <w:rPr>
                <w:color w:val="1F497D" w:themeColor="text2"/>
              </w:rPr>
              <w:t>Secondary</w:t>
            </w:r>
            <w:r w:rsidR="00791164">
              <w:rPr>
                <w:color w:val="1F497D" w:themeColor="text2"/>
              </w:rPr>
              <w:t xml:space="preserve"> health instruction is embedded </w:t>
            </w:r>
            <w:r w:rsidR="00505EDA">
              <w:rPr>
                <w:color w:val="1F497D" w:themeColor="text2"/>
              </w:rPr>
              <w:t>in the health and physical education program, science curriculum</w:t>
            </w:r>
            <w:r w:rsidR="006134AB">
              <w:rPr>
                <w:color w:val="1F497D" w:themeColor="text2"/>
              </w:rPr>
              <w:t>,</w:t>
            </w:r>
            <w:r w:rsidR="00505EDA">
              <w:rPr>
                <w:color w:val="1F497D" w:themeColor="text2"/>
              </w:rPr>
              <w:t xml:space="preserve"> </w:t>
            </w:r>
            <w:proofErr w:type="gramStart"/>
            <w:r w:rsidR="00505EDA">
              <w:rPr>
                <w:color w:val="1F497D" w:themeColor="text2"/>
              </w:rPr>
              <w:t>and</w:t>
            </w:r>
            <w:r w:rsidR="009014E1">
              <w:rPr>
                <w:color w:val="1F497D" w:themeColor="text2"/>
              </w:rPr>
              <w:t>,</w:t>
            </w:r>
            <w:proofErr w:type="gramEnd"/>
            <w:r w:rsidR="00505EDA">
              <w:rPr>
                <w:color w:val="1F497D" w:themeColor="text2"/>
              </w:rPr>
              <w:t xml:space="preserve"> health program curriculum.  </w:t>
            </w:r>
            <w:r w:rsidR="00A316DE">
              <w:rPr>
                <w:color w:val="1F497D" w:themeColor="text2"/>
              </w:rPr>
              <w:t xml:space="preserve">Teacher lesson plans incorporate appropriate TEKS-based activities </w:t>
            </w:r>
            <w:r w:rsidR="006134AB">
              <w:rPr>
                <w:color w:val="1F497D" w:themeColor="text2"/>
              </w:rPr>
              <w:t xml:space="preserve">regarding the importance of healthy eating.  Students also receive additional information through age-appropriate posted literature, and handouts. </w:t>
            </w:r>
          </w:p>
        </w:tc>
      </w:tr>
    </w:tbl>
    <w:p w14:paraId="7F809CA8" w14:textId="77777777" w:rsidR="002C0FAA" w:rsidRPr="004C2873" w:rsidRDefault="0099242D" w:rsidP="002C0FAA">
      <w:pPr>
        <w:pStyle w:val="local1"/>
      </w:pPr>
    </w:p>
    <w:tbl>
      <w:tblPr>
        <w:tblStyle w:val="TableGrid"/>
        <w:tblW w:w="9072" w:type="dxa"/>
        <w:tblInd w:w="-2520" w:type="dxa"/>
        <w:tblLook w:val="04A0" w:firstRow="1" w:lastRow="0" w:firstColumn="1" w:lastColumn="0" w:noHBand="0" w:noVBand="1"/>
      </w:tblPr>
      <w:tblGrid>
        <w:gridCol w:w="4536"/>
        <w:gridCol w:w="4536"/>
      </w:tblGrid>
      <w:tr w:rsidR="00D6019B" w14:paraId="7F809CAA"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CA9" w14:textId="51614815" w:rsidR="002C0FAA" w:rsidRPr="00467A29" w:rsidRDefault="00C32ACE" w:rsidP="0029287F">
            <w:pPr>
              <w:pStyle w:val="local1"/>
              <w:keepNext/>
              <w:spacing w:before="80" w:after="80"/>
              <w:rPr>
                <w:b/>
              </w:rPr>
            </w:pPr>
            <w:r w:rsidRPr="00467A29">
              <w:rPr>
                <w:b/>
                <w:bCs/>
              </w:rPr>
              <w:t>GOAL</w:t>
            </w:r>
            <w:r w:rsidR="00DB3B7A">
              <w:rPr>
                <w:b/>
                <w:bCs/>
              </w:rPr>
              <w:t xml:space="preserve"> IV</w:t>
            </w:r>
            <w:r w:rsidRPr="00467A29">
              <w:rPr>
                <w:b/>
                <w:bCs/>
              </w:rPr>
              <w:t>:</w:t>
            </w:r>
            <w:r w:rsidRPr="00467A29">
              <w:rPr>
                <w:b/>
              </w:rPr>
              <w:t xml:space="preserve">  </w:t>
            </w:r>
            <w:r w:rsidRPr="00467A29">
              <w:t>The District shall make nutrition education a District-wide priority and shall integrate nutrition education into other areas of the curriculum</w:t>
            </w:r>
            <w:r w:rsidR="00417502">
              <w:t>,</w:t>
            </w:r>
            <w:r w:rsidRPr="00467A29">
              <w:t xml:space="preserve"> as appropriate.</w:t>
            </w:r>
          </w:p>
        </w:tc>
      </w:tr>
      <w:tr w:rsidR="00D6019B" w14:paraId="7F809CAC"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CAB"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CAF" w14:textId="77777777" w:rsidTr="0029287F">
        <w:tc>
          <w:tcPr>
            <w:tcW w:w="4536" w:type="dxa"/>
            <w:tcBorders>
              <w:top w:val="single" w:sz="4" w:space="0" w:color="auto"/>
              <w:left w:val="single" w:sz="4" w:space="0" w:color="auto"/>
              <w:bottom w:val="single" w:sz="4" w:space="0" w:color="auto"/>
              <w:right w:val="single" w:sz="4" w:space="0" w:color="auto"/>
            </w:tcBorders>
          </w:tcPr>
          <w:p w14:paraId="7F809CAD"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CAE"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CB7" w14:textId="77777777" w:rsidTr="0029287F">
        <w:tc>
          <w:tcPr>
            <w:tcW w:w="4536" w:type="dxa"/>
            <w:tcBorders>
              <w:top w:val="single" w:sz="4" w:space="0" w:color="auto"/>
              <w:left w:val="single" w:sz="4" w:space="0" w:color="auto"/>
              <w:bottom w:val="single" w:sz="4" w:space="0" w:color="auto"/>
              <w:right w:val="single" w:sz="4" w:space="0" w:color="auto"/>
            </w:tcBorders>
          </w:tcPr>
          <w:p w14:paraId="7F809CB0" w14:textId="6F200249" w:rsidR="002C0FAA" w:rsidRPr="00467A29" w:rsidRDefault="007F4101" w:rsidP="0029287F">
            <w:pPr>
              <w:pStyle w:val="local1"/>
              <w:spacing w:before="80" w:after="80"/>
            </w:pPr>
            <w:r>
              <w:t xml:space="preserve">Ensure implementation of nutrition education in activities and other related curriculum offerings. </w:t>
            </w:r>
          </w:p>
        </w:tc>
        <w:tc>
          <w:tcPr>
            <w:tcW w:w="4536" w:type="dxa"/>
            <w:tcBorders>
              <w:top w:val="single" w:sz="4" w:space="0" w:color="auto"/>
              <w:left w:val="single" w:sz="4" w:space="0" w:color="auto"/>
              <w:bottom w:val="single" w:sz="4" w:space="0" w:color="auto"/>
              <w:right w:val="single" w:sz="4" w:space="0" w:color="auto"/>
            </w:tcBorders>
          </w:tcPr>
          <w:p w14:paraId="7F809CB3" w14:textId="77777777" w:rsidR="002C0FAA" w:rsidRPr="00467A29" w:rsidRDefault="00C32ACE" w:rsidP="0029287F">
            <w:pPr>
              <w:pStyle w:val="local1"/>
              <w:spacing w:before="80" w:after="80"/>
            </w:pPr>
            <w:r w:rsidRPr="00467A29">
              <w:t>Resources needed:</w:t>
            </w:r>
          </w:p>
          <w:p w14:paraId="1954C7C4" w14:textId="77777777" w:rsidR="00415CDF" w:rsidRDefault="00AE52ED" w:rsidP="0029287F">
            <w:pPr>
              <w:pStyle w:val="bullet1"/>
              <w:spacing w:before="80" w:after="80"/>
            </w:pPr>
            <w:r>
              <w:t xml:space="preserve">List of </w:t>
            </w:r>
            <w:r w:rsidR="002F144E">
              <w:t xml:space="preserve">planned </w:t>
            </w:r>
            <w:r>
              <w:t>activities and nutrition</w:t>
            </w:r>
            <w:r w:rsidR="00712EFB">
              <w:t>-</w:t>
            </w:r>
            <w:r w:rsidR="00DC72F1">
              <w:t xml:space="preserve">related </w:t>
            </w:r>
            <w:r w:rsidR="007E1FFE">
              <w:t>opportunities</w:t>
            </w:r>
            <w:r w:rsidR="002F144E">
              <w:t xml:space="preserve"> to include </w:t>
            </w:r>
          </w:p>
          <w:p w14:paraId="7F809CB4" w14:textId="3EC4A759" w:rsidR="002C0FAA" w:rsidRPr="00467A29" w:rsidRDefault="002F144E" w:rsidP="00415CDF">
            <w:pPr>
              <w:pStyle w:val="bullet1"/>
              <w:numPr>
                <w:ilvl w:val="0"/>
                <w:numId w:val="0"/>
              </w:numPr>
              <w:spacing w:before="80" w:after="80"/>
              <w:ind w:left="504"/>
            </w:pPr>
            <w:r>
              <w:t>National School Brea</w:t>
            </w:r>
            <w:r w:rsidR="00417502">
              <w:t>kfast Week</w:t>
            </w:r>
            <w:r w:rsidR="00415CDF">
              <w:t xml:space="preserve"> and N</w:t>
            </w:r>
            <w:r w:rsidR="00417502">
              <w:t>ational Nutrition</w:t>
            </w:r>
            <w:r>
              <w:t xml:space="preserve"> Month</w:t>
            </w:r>
          </w:p>
          <w:p w14:paraId="7F809CB5" w14:textId="552DA977" w:rsidR="002C0FAA" w:rsidRPr="00467A29" w:rsidRDefault="002F144E" w:rsidP="0029287F">
            <w:pPr>
              <w:pStyle w:val="local1"/>
              <w:spacing w:before="80" w:after="80"/>
            </w:pPr>
            <w:r>
              <w:lastRenderedPageBreak/>
              <w:t>Evidence of Success</w:t>
            </w:r>
            <w:r w:rsidR="00C32ACE" w:rsidRPr="00467A29">
              <w:t>:</w:t>
            </w:r>
          </w:p>
          <w:p w14:paraId="7F809CB6" w14:textId="6057DCBC" w:rsidR="002C0FAA" w:rsidRPr="00467A29" w:rsidRDefault="002F144E" w:rsidP="0029287F">
            <w:pPr>
              <w:pStyle w:val="bullet1"/>
              <w:spacing w:before="80" w:after="80"/>
            </w:pPr>
            <w:r>
              <w:t>Logs and artifacts of activities offered</w:t>
            </w:r>
          </w:p>
        </w:tc>
      </w:tr>
      <w:tr w:rsidR="002705B7" w14:paraId="42166755" w14:textId="77777777" w:rsidTr="00BD262E">
        <w:tc>
          <w:tcPr>
            <w:tcW w:w="9072" w:type="dxa"/>
            <w:gridSpan w:val="2"/>
            <w:tcBorders>
              <w:top w:val="single" w:sz="4" w:space="0" w:color="auto"/>
              <w:left w:val="single" w:sz="4" w:space="0" w:color="auto"/>
              <w:bottom w:val="single" w:sz="4" w:space="0" w:color="auto"/>
              <w:right w:val="single" w:sz="4" w:space="0" w:color="auto"/>
            </w:tcBorders>
          </w:tcPr>
          <w:p w14:paraId="186BCD02" w14:textId="5FEAB7D0" w:rsidR="002705B7" w:rsidRDefault="00E21E78" w:rsidP="0029287F">
            <w:pPr>
              <w:pStyle w:val="local1"/>
              <w:spacing w:before="80" w:after="80"/>
            </w:pPr>
            <w:r>
              <w:lastRenderedPageBreak/>
              <w:t>20</w:t>
            </w:r>
            <w:r w:rsidR="00FB2756">
              <w:t>2</w:t>
            </w:r>
            <w:r w:rsidR="000C1CA3">
              <w:t>1</w:t>
            </w:r>
            <w:r>
              <w:t>-202</w:t>
            </w:r>
            <w:r w:rsidR="000C1CA3">
              <w:t>2</w:t>
            </w:r>
            <w:r>
              <w:t xml:space="preserve"> Evaluation Comments</w:t>
            </w:r>
            <w:proofErr w:type="gramStart"/>
            <w:r>
              <w:t>:</w:t>
            </w:r>
            <w:r w:rsidR="009014E1">
              <w:t xml:space="preserve">  (</w:t>
            </w:r>
            <w:proofErr w:type="gramEnd"/>
            <w:r w:rsidR="009014E1">
              <w:t>Concha)</w:t>
            </w:r>
          </w:p>
          <w:p w14:paraId="312EE245" w14:textId="77777777" w:rsidR="00E21E78" w:rsidRDefault="00E21E78" w:rsidP="0029287F">
            <w:pPr>
              <w:pStyle w:val="local1"/>
              <w:spacing w:before="80" w:after="80"/>
            </w:pPr>
          </w:p>
          <w:p w14:paraId="6602C60B" w14:textId="1982829A" w:rsidR="00E21E78" w:rsidRDefault="009014E1" w:rsidP="000F3C7C">
            <w:pPr>
              <w:pStyle w:val="local1"/>
              <w:spacing w:before="80" w:after="80"/>
              <w:rPr>
                <w:color w:val="1F497D" w:themeColor="text2"/>
              </w:rPr>
            </w:pPr>
            <w:r>
              <w:rPr>
                <w:color w:val="1F497D" w:themeColor="text2"/>
              </w:rPr>
              <w:t xml:space="preserve">The child nutrition program </w:t>
            </w:r>
            <w:r w:rsidR="00DD4F02">
              <w:rPr>
                <w:color w:val="1F497D" w:themeColor="text2"/>
              </w:rPr>
              <w:t xml:space="preserve">participates in </w:t>
            </w:r>
            <w:r w:rsidR="00800C99">
              <w:rPr>
                <w:color w:val="1F497D" w:themeColor="text2"/>
              </w:rPr>
              <w:t xml:space="preserve">events such as the National School Breakfast Week and National School Lunch Week program throughout the year.  Nutritional </w:t>
            </w:r>
            <w:r w:rsidR="002071F0">
              <w:rPr>
                <w:color w:val="1F497D" w:themeColor="text2"/>
              </w:rPr>
              <w:t xml:space="preserve">events are also linked to monthly cultural recognitions.  </w:t>
            </w:r>
            <w:r w:rsidR="00144DA8">
              <w:rPr>
                <w:color w:val="1F497D" w:themeColor="text2"/>
              </w:rPr>
              <w:t>Lackland ISD a</w:t>
            </w:r>
            <w:r w:rsidR="006D469A">
              <w:rPr>
                <w:color w:val="1F497D" w:themeColor="text2"/>
              </w:rPr>
              <w:t>llocates</w:t>
            </w:r>
            <w:r w:rsidR="00144DA8">
              <w:rPr>
                <w:color w:val="1F497D" w:themeColor="text2"/>
              </w:rPr>
              <w:t xml:space="preserve"> local funds to provide free breakfast to all students and free milk to any students who bring lunch from home.</w:t>
            </w:r>
          </w:p>
          <w:p w14:paraId="1B88EB5D" w14:textId="77777777" w:rsidR="00E42DDF" w:rsidRDefault="00E42DDF" w:rsidP="000F3C7C">
            <w:pPr>
              <w:pStyle w:val="local1"/>
              <w:spacing w:before="80" w:after="80"/>
              <w:rPr>
                <w:color w:val="1F497D" w:themeColor="text2"/>
              </w:rPr>
            </w:pPr>
          </w:p>
          <w:p w14:paraId="2AD8C7A2" w14:textId="015D0E6F" w:rsidR="00E42DDF" w:rsidRDefault="00E42DDF" w:rsidP="000F3C7C">
            <w:pPr>
              <w:pStyle w:val="local1"/>
              <w:spacing w:before="80" w:after="80"/>
              <w:rPr>
                <w:color w:val="1F497D" w:themeColor="text2"/>
              </w:rPr>
            </w:pPr>
            <w:r>
              <w:rPr>
                <w:noProof/>
                <w:color w:val="1F497D" w:themeColor="text2"/>
              </w:rPr>
              <w:drawing>
                <wp:inline distT="0" distB="0" distL="0" distR="0" wp14:anchorId="3AAD17DC" wp14:editId="51D153B9">
                  <wp:extent cx="2293620" cy="3120390"/>
                  <wp:effectExtent l="0" t="0" r="0" b="3810"/>
                  <wp:docPr id="9" name="Picture 9"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oup of people posing for a photo&#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l="20696" r="24176"/>
                          <a:stretch/>
                        </pic:blipFill>
                        <pic:spPr bwMode="auto">
                          <a:xfrm>
                            <a:off x="0" y="0"/>
                            <a:ext cx="2293620" cy="3120390"/>
                          </a:xfrm>
                          <a:prstGeom prst="rect">
                            <a:avLst/>
                          </a:prstGeom>
                          <a:ln>
                            <a:noFill/>
                          </a:ln>
                          <a:extLst>
                            <a:ext uri="{53640926-AAD7-44D8-BBD7-CCE9431645EC}">
                              <a14:shadowObscured xmlns:a14="http://schemas.microsoft.com/office/drawing/2010/main"/>
                            </a:ext>
                          </a:extLst>
                        </pic:spPr>
                      </pic:pic>
                    </a:graphicData>
                  </a:graphic>
                </wp:inline>
              </w:drawing>
            </w:r>
            <w:r>
              <w:rPr>
                <w:color w:val="1F497D" w:themeColor="text2"/>
              </w:rPr>
              <w:t xml:space="preserve">            </w:t>
            </w:r>
            <w:r>
              <w:rPr>
                <w:noProof/>
                <w:color w:val="1F497D" w:themeColor="text2"/>
              </w:rPr>
              <w:drawing>
                <wp:inline distT="0" distB="0" distL="0" distR="0" wp14:anchorId="349E3825" wp14:editId="445D0832">
                  <wp:extent cx="2225040" cy="3005774"/>
                  <wp:effectExtent l="0" t="0" r="3810" b="4445"/>
                  <wp:docPr id="10" name="Picture 10"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people posing for a phot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33655" cy="3017412"/>
                          </a:xfrm>
                          <a:prstGeom prst="rect">
                            <a:avLst/>
                          </a:prstGeom>
                        </pic:spPr>
                      </pic:pic>
                    </a:graphicData>
                  </a:graphic>
                </wp:inline>
              </w:drawing>
            </w:r>
          </w:p>
          <w:p w14:paraId="40CA63A1" w14:textId="77777777" w:rsidR="006D469A" w:rsidRDefault="006D469A" w:rsidP="000F3C7C">
            <w:pPr>
              <w:pStyle w:val="local1"/>
              <w:spacing w:before="80" w:after="80"/>
              <w:rPr>
                <w:color w:val="1F497D" w:themeColor="text2"/>
              </w:rPr>
            </w:pPr>
          </w:p>
          <w:p w14:paraId="49B50F3D" w14:textId="3D4CA7B3" w:rsidR="006D469A" w:rsidRPr="00467A29" w:rsidRDefault="006D469A" w:rsidP="000F3C7C">
            <w:pPr>
              <w:pStyle w:val="local1"/>
              <w:spacing w:before="80" w:after="80"/>
            </w:pPr>
          </w:p>
        </w:tc>
      </w:tr>
    </w:tbl>
    <w:p w14:paraId="7F809CC5" w14:textId="11E0E472" w:rsidR="002C0FAA" w:rsidRPr="004C2873" w:rsidRDefault="0099242D" w:rsidP="002C0FAA">
      <w:pPr>
        <w:pStyle w:val="local1"/>
      </w:pPr>
    </w:p>
    <w:tbl>
      <w:tblPr>
        <w:tblStyle w:val="TableGrid"/>
        <w:tblW w:w="9072" w:type="dxa"/>
        <w:tblInd w:w="-2520" w:type="dxa"/>
        <w:tblLook w:val="04A0" w:firstRow="1" w:lastRow="0" w:firstColumn="1" w:lastColumn="0" w:noHBand="0" w:noVBand="1"/>
      </w:tblPr>
      <w:tblGrid>
        <w:gridCol w:w="4536"/>
        <w:gridCol w:w="4536"/>
      </w:tblGrid>
      <w:tr w:rsidR="00D6019B" w14:paraId="7F809CC7"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CC6" w14:textId="37388663" w:rsidR="002C0FAA" w:rsidRPr="00467A29" w:rsidRDefault="00C32ACE" w:rsidP="0029287F">
            <w:pPr>
              <w:pStyle w:val="local1"/>
              <w:keepNext/>
              <w:spacing w:before="80" w:after="80"/>
              <w:rPr>
                <w:b/>
              </w:rPr>
            </w:pPr>
            <w:r w:rsidRPr="00467A29">
              <w:rPr>
                <w:b/>
                <w:bCs/>
              </w:rPr>
              <w:t>GOAL</w:t>
            </w:r>
            <w:r w:rsidR="00DB3B7A">
              <w:rPr>
                <w:b/>
                <w:bCs/>
              </w:rPr>
              <w:t xml:space="preserve"> V</w:t>
            </w:r>
            <w:r w:rsidRPr="00467A29">
              <w:rPr>
                <w:b/>
                <w:bCs/>
              </w:rPr>
              <w:t>:</w:t>
            </w:r>
            <w:r w:rsidRPr="00467A29">
              <w:rPr>
                <w:b/>
              </w:rPr>
              <w:t xml:space="preserve">  </w:t>
            </w:r>
            <w:r w:rsidRPr="00467A29">
              <w:t>The District shall provide professional development so that teachers and other staff responsible for the nutrition education program are adequately prepared to effectively deliver the program.</w:t>
            </w:r>
          </w:p>
        </w:tc>
      </w:tr>
      <w:tr w:rsidR="00D6019B" w14:paraId="7F809CC9"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CC8"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CCC" w14:textId="77777777" w:rsidTr="0029287F">
        <w:tc>
          <w:tcPr>
            <w:tcW w:w="4536" w:type="dxa"/>
            <w:tcBorders>
              <w:top w:val="single" w:sz="4" w:space="0" w:color="auto"/>
              <w:left w:val="single" w:sz="4" w:space="0" w:color="auto"/>
              <w:bottom w:val="single" w:sz="4" w:space="0" w:color="auto"/>
              <w:right w:val="single" w:sz="4" w:space="0" w:color="auto"/>
            </w:tcBorders>
          </w:tcPr>
          <w:p w14:paraId="7F809CCA"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CCB"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CD4" w14:textId="77777777" w:rsidTr="0029287F">
        <w:tc>
          <w:tcPr>
            <w:tcW w:w="4536" w:type="dxa"/>
            <w:tcBorders>
              <w:top w:val="single" w:sz="4" w:space="0" w:color="auto"/>
              <w:left w:val="single" w:sz="4" w:space="0" w:color="auto"/>
              <w:bottom w:val="single" w:sz="4" w:space="0" w:color="auto"/>
              <w:right w:val="single" w:sz="4" w:space="0" w:color="auto"/>
            </w:tcBorders>
          </w:tcPr>
          <w:p w14:paraId="7F809CCD" w14:textId="660937EA" w:rsidR="002C0FAA" w:rsidRPr="00467A29" w:rsidRDefault="00465EB8" w:rsidP="0029287F">
            <w:pPr>
              <w:pStyle w:val="local1"/>
              <w:spacing w:before="80" w:after="80"/>
            </w:pPr>
            <w:r>
              <w:t xml:space="preserve">Identify </w:t>
            </w:r>
            <w:r w:rsidR="006F1339">
              <w:t>food service</w:t>
            </w:r>
            <w:r>
              <w:t xml:space="preserve"> and instructional personnel to receive training specific to their assignments</w:t>
            </w:r>
            <w:r w:rsidR="0052739D">
              <w:t>.</w:t>
            </w:r>
          </w:p>
        </w:tc>
        <w:tc>
          <w:tcPr>
            <w:tcW w:w="4536" w:type="dxa"/>
            <w:tcBorders>
              <w:top w:val="single" w:sz="4" w:space="0" w:color="auto"/>
              <w:left w:val="single" w:sz="4" w:space="0" w:color="auto"/>
              <w:bottom w:val="single" w:sz="4" w:space="0" w:color="auto"/>
              <w:right w:val="single" w:sz="4" w:space="0" w:color="auto"/>
            </w:tcBorders>
          </w:tcPr>
          <w:p w14:paraId="7F809CD0" w14:textId="77777777" w:rsidR="002C0FAA" w:rsidRPr="00467A29" w:rsidRDefault="00C32ACE" w:rsidP="0029287F">
            <w:pPr>
              <w:pStyle w:val="local1"/>
              <w:spacing w:before="80" w:after="80"/>
            </w:pPr>
            <w:r w:rsidRPr="00467A29">
              <w:t>Resources needed:</w:t>
            </w:r>
          </w:p>
          <w:p w14:paraId="7F809CD1" w14:textId="67860A63" w:rsidR="002C0FAA" w:rsidRDefault="000473BF" w:rsidP="0029287F">
            <w:pPr>
              <w:pStyle w:val="bullet1"/>
              <w:spacing w:before="80" w:after="80"/>
            </w:pPr>
            <w:r>
              <w:t>Allocation of time to complete training</w:t>
            </w:r>
          </w:p>
          <w:p w14:paraId="1C496F67" w14:textId="43F3780C" w:rsidR="000473BF" w:rsidRDefault="000473BF" w:rsidP="0029287F">
            <w:pPr>
              <w:pStyle w:val="bullet1"/>
              <w:spacing w:before="80" w:after="80"/>
            </w:pPr>
            <w:r>
              <w:lastRenderedPageBreak/>
              <w:t>Training appropriate to identified needs</w:t>
            </w:r>
          </w:p>
          <w:p w14:paraId="031D34C4" w14:textId="7E60DC2D" w:rsidR="000473BF" w:rsidRPr="00467A29" w:rsidRDefault="000473BF" w:rsidP="0029287F">
            <w:pPr>
              <w:pStyle w:val="bullet1"/>
              <w:spacing w:before="80" w:after="80"/>
            </w:pPr>
            <w:r>
              <w:t>Funds to compensate hourly employees for completion of training and professional development</w:t>
            </w:r>
            <w:r w:rsidR="00AA0FFA">
              <w:t xml:space="preserve"> outside of their duty schedule, as appropriate</w:t>
            </w:r>
          </w:p>
          <w:p w14:paraId="7F809CD2" w14:textId="34D9BD83" w:rsidR="002C0FAA" w:rsidRPr="00467A29" w:rsidRDefault="002F144E" w:rsidP="0029287F">
            <w:pPr>
              <w:pStyle w:val="local1"/>
              <w:spacing w:before="80" w:after="80"/>
            </w:pPr>
            <w:r>
              <w:t>Evidence of Success</w:t>
            </w:r>
            <w:r w:rsidR="00C32ACE" w:rsidRPr="00467A29">
              <w:t>:</w:t>
            </w:r>
          </w:p>
          <w:p w14:paraId="3152D15B" w14:textId="77777777" w:rsidR="002C0FAA" w:rsidRDefault="002F144E" w:rsidP="0029287F">
            <w:pPr>
              <w:pStyle w:val="bullet1"/>
              <w:spacing w:before="80" w:after="80"/>
            </w:pPr>
            <w:r>
              <w:t>Professional development agendas</w:t>
            </w:r>
          </w:p>
          <w:p w14:paraId="7F809CD3" w14:textId="3C61B0FB" w:rsidR="002F144E" w:rsidRPr="00467A29" w:rsidRDefault="00AB225B" w:rsidP="0029287F">
            <w:pPr>
              <w:pStyle w:val="bullet1"/>
              <w:spacing w:before="80" w:after="80"/>
            </w:pPr>
            <w:r>
              <w:t>SafeSchools</w:t>
            </w:r>
            <w:r w:rsidR="002F144E">
              <w:t xml:space="preserve"> training logs</w:t>
            </w:r>
          </w:p>
        </w:tc>
      </w:tr>
      <w:tr w:rsidR="00744DC7" w14:paraId="37593EFC" w14:textId="77777777" w:rsidTr="008F2AB8">
        <w:tc>
          <w:tcPr>
            <w:tcW w:w="9072" w:type="dxa"/>
            <w:gridSpan w:val="2"/>
            <w:tcBorders>
              <w:top w:val="single" w:sz="4" w:space="0" w:color="auto"/>
              <w:left w:val="single" w:sz="4" w:space="0" w:color="auto"/>
              <w:bottom w:val="single" w:sz="4" w:space="0" w:color="auto"/>
              <w:right w:val="single" w:sz="4" w:space="0" w:color="auto"/>
            </w:tcBorders>
          </w:tcPr>
          <w:p w14:paraId="3A578ADF" w14:textId="62710760" w:rsidR="006619DB" w:rsidRDefault="006619DB" w:rsidP="003D12B8">
            <w:pPr>
              <w:pStyle w:val="local1"/>
              <w:keepNext/>
              <w:spacing w:before="80" w:after="80"/>
              <w:rPr>
                <w:rFonts w:ascii="Times New Roman" w:hAnsi="Times New Roman"/>
                <w:color w:val="1F497D" w:themeColor="text2"/>
              </w:rPr>
            </w:pPr>
            <w:r>
              <w:rPr>
                <w:rFonts w:ascii="Times New Roman" w:hAnsi="Times New Roman"/>
                <w:color w:val="1F497D" w:themeColor="text2"/>
              </w:rPr>
              <w:lastRenderedPageBreak/>
              <w:t>20</w:t>
            </w:r>
            <w:r w:rsidR="00363B66">
              <w:rPr>
                <w:rFonts w:ascii="Times New Roman" w:hAnsi="Times New Roman"/>
                <w:color w:val="1F497D" w:themeColor="text2"/>
              </w:rPr>
              <w:t>2</w:t>
            </w:r>
            <w:r w:rsidR="007E1496">
              <w:rPr>
                <w:rFonts w:ascii="Times New Roman" w:hAnsi="Times New Roman"/>
                <w:color w:val="1F497D" w:themeColor="text2"/>
              </w:rPr>
              <w:t>1</w:t>
            </w:r>
            <w:r>
              <w:rPr>
                <w:rFonts w:ascii="Times New Roman" w:hAnsi="Times New Roman"/>
                <w:color w:val="1F497D" w:themeColor="text2"/>
              </w:rPr>
              <w:t>-202</w:t>
            </w:r>
            <w:r w:rsidR="007E1496">
              <w:rPr>
                <w:rFonts w:ascii="Times New Roman" w:hAnsi="Times New Roman"/>
                <w:color w:val="1F497D" w:themeColor="text2"/>
              </w:rPr>
              <w:t>2</w:t>
            </w:r>
            <w:r>
              <w:rPr>
                <w:rFonts w:ascii="Times New Roman" w:hAnsi="Times New Roman"/>
                <w:color w:val="1F497D" w:themeColor="text2"/>
              </w:rPr>
              <w:t xml:space="preserve"> </w:t>
            </w:r>
            <w:r w:rsidR="000E2C49">
              <w:rPr>
                <w:rFonts w:ascii="Times New Roman" w:hAnsi="Times New Roman"/>
                <w:color w:val="1F497D" w:themeColor="text2"/>
              </w:rPr>
              <w:t>Evaluation Comments:</w:t>
            </w:r>
          </w:p>
          <w:p w14:paraId="0C3FC6D2" w14:textId="77777777" w:rsidR="0046609D" w:rsidRDefault="0046609D" w:rsidP="003D12B8">
            <w:pPr>
              <w:pStyle w:val="local1"/>
              <w:keepNext/>
              <w:spacing w:before="80" w:after="80"/>
              <w:rPr>
                <w:rFonts w:ascii="Times New Roman" w:hAnsi="Times New Roman"/>
                <w:color w:val="1F497D" w:themeColor="text2"/>
              </w:rPr>
            </w:pPr>
          </w:p>
          <w:p w14:paraId="713D71A3" w14:textId="30A5703D" w:rsidR="0046609D" w:rsidRDefault="0046609D" w:rsidP="003D12B8">
            <w:pPr>
              <w:pStyle w:val="local1"/>
              <w:keepNext/>
              <w:spacing w:before="80" w:after="80"/>
              <w:rPr>
                <w:rFonts w:ascii="Times New Roman" w:hAnsi="Times New Roman"/>
                <w:color w:val="1F497D" w:themeColor="text2"/>
              </w:rPr>
            </w:pPr>
            <w:r>
              <w:rPr>
                <w:rFonts w:ascii="Times New Roman" w:hAnsi="Times New Roman"/>
                <w:color w:val="1F497D" w:themeColor="text2"/>
              </w:rPr>
              <w:t xml:space="preserve">The Director of Operations and Child Nutrition Program leaders determine required and recommended training opportunities </w:t>
            </w:r>
            <w:r w:rsidR="00C02BBD">
              <w:rPr>
                <w:rFonts w:ascii="Times New Roman" w:hAnsi="Times New Roman"/>
                <w:color w:val="1F497D" w:themeColor="text2"/>
              </w:rPr>
              <w:t xml:space="preserve">through online modules and in-person sessions.  Professional development </w:t>
            </w:r>
            <w:r w:rsidR="002633E0">
              <w:rPr>
                <w:rFonts w:ascii="Times New Roman" w:hAnsi="Times New Roman"/>
                <w:color w:val="1F497D" w:themeColor="text2"/>
              </w:rPr>
              <w:t xml:space="preserve">for child nutrition staff meets state and federal requirements.  </w:t>
            </w:r>
          </w:p>
          <w:p w14:paraId="3FB0A206" w14:textId="77777777" w:rsidR="002633E0" w:rsidRDefault="002633E0" w:rsidP="003D12B8">
            <w:pPr>
              <w:pStyle w:val="local1"/>
              <w:keepNext/>
              <w:spacing w:before="80" w:after="80"/>
              <w:rPr>
                <w:rFonts w:ascii="Times New Roman" w:hAnsi="Times New Roman"/>
                <w:color w:val="1F497D" w:themeColor="text2"/>
              </w:rPr>
            </w:pPr>
          </w:p>
          <w:p w14:paraId="4E83260A" w14:textId="1EA04DF8" w:rsidR="002633E0" w:rsidRDefault="002633E0" w:rsidP="003D12B8">
            <w:pPr>
              <w:pStyle w:val="local1"/>
              <w:keepNext/>
              <w:spacing w:before="80" w:after="80"/>
              <w:rPr>
                <w:rFonts w:ascii="Times New Roman" w:hAnsi="Times New Roman"/>
                <w:color w:val="1F497D" w:themeColor="text2"/>
              </w:rPr>
            </w:pPr>
            <w:r>
              <w:rPr>
                <w:rFonts w:ascii="Times New Roman" w:hAnsi="Times New Roman"/>
                <w:color w:val="1F497D" w:themeColor="text2"/>
              </w:rPr>
              <w:t xml:space="preserve">Health and Science teachers participate in professional development opportunities aligned with their curriculum throughout the school year and as scheduled. </w:t>
            </w:r>
          </w:p>
          <w:p w14:paraId="50D5DBAC" w14:textId="77777777" w:rsidR="00744DC7" w:rsidRPr="00467A29" w:rsidRDefault="00744DC7" w:rsidP="007E1496">
            <w:pPr>
              <w:pStyle w:val="local1"/>
              <w:keepNext/>
              <w:spacing w:before="80" w:after="80"/>
            </w:pPr>
          </w:p>
        </w:tc>
      </w:tr>
      <w:tr w:rsidR="00D6019B" w14:paraId="7F809CD6"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CD5" w14:textId="513669BF" w:rsidR="002C0FAA" w:rsidRPr="00467A29" w:rsidRDefault="00C32ACE" w:rsidP="0029287F">
            <w:pPr>
              <w:pStyle w:val="local1"/>
              <w:keepNext/>
              <w:spacing w:before="80" w:after="80"/>
              <w:rPr>
                <w:b/>
              </w:rPr>
            </w:pPr>
            <w:r w:rsidRPr="00467A29">
              <w:rPr>
                <w:b/>
              </w:rPr>
              <w:t xml:space="preserve">Objective 2:  </w:t>
            </w:r>
          </w:p>
        </w:tc>
      </w:tr>
      <w:tr w:rsidR="00D6019B" w14:paraId="7F809CD9" w14:textId="77777777" w:rsidTr="0029287F">
        <w:tc>
          <w:tcPr>
            <w:tcW w:w="4536" w:type="dxa"/>
            <w:tcBorders>
              <w:top w:val="single" w:sz="4" w:space="0" w:color="auto"/>
              <w:left w:val="single" w:sz="4" w:space="0" w:color="auto"/>
              <w:bottom w:val="single" w:sz="4" w:space="0" w:color="auto"/>
              <w:right w:val="single" w:sz="4" w:space="0" w:color="auto"/>
            </w:tcBorders>
          </w:tcPr>
          <w:p w14:paraId="7F809CD7"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CD8"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CE1" w14:textId="77777777" w:rsidTr="0029287F">
        <w:tc>
          <w:tcPr>
            <w:tcW w:w="4536" w:type="dxa"/>
            <w:tcBorders>
              <w:top w:val="single" w:sz="4" w:space="0" w:color="auto"/>
              <w:left w:val="single" w:sz="4" w:space="0" w:color="auto"/>
              <w:bottom w:val="single" w:sz="4" w:space="0" w:color="auto"/>
              <w:right w:val="single" w:sz="4" w:space="0" w:color="auto"/>
            </w:tcBorders>
          </w:tcPr>
          <w:p w14:paraId="7F809CDA" w14:textId="505FE9BF" w:rsidR="002C0FAA" w:rsidRPr="00467A29" w:rsidRDefault="00AA0FFA" w:rsidP="00417502">
            <w:pPr>
              <w:pStyle w:val="local1"/>
              <w:spacing w:before="80" w:after="80"/>
            </w:pPr>
            <w:r>
              <w:t xml:space="preserve">Identify </w:t>
            </w:r>
            <w:r w:rsidR="00417502">
              <w:t>opportunities</w:t>
            </w:r>
            <w:r>
              <w:t xml:space="preserve"> to provide intentional instruction and discussions about age-appropriate health and nutrition practices throughout all academic areas. </w:t>
            </w:r>
          </w:p>
        </w:tc>
        <w:tc>
          <w:tcPr>
            <w:tcW w:w="4536" w:type="dxa"/>
            <w:tcBorders>
              <w:top w:val="single" w:sz="4" w:space="0" w:color="auto"/>
              <w:left w:val="single" w:sz="4" w:space="0" w:color="auto"/>
              <w:bottom w:val="single" w:sz="4" w:space="0" w:color="auto"/>
              <w:right w:val="single" w:sz="4" w:space="0" w:color="auto"/>
            </w:tcBorders>
          </w:tcPr>
          <w:p w14:paraId="7F809CDE" w14:textId="69E93149" w:rsidR="002C0FAA" w:rsidRDefault="00C32ACE" w:rsidP="00D704C0">
            <w:pPr>
              <w:pStyle w:val="local1"/>
              <w:spacing w:before="80" w:after="80"/>
            </w:pPr>
            <w:r w:rsidRPr="00467A29">
              <w:t>Resources needed:</w:t>
            </w:r>
          </w:p>
          <w:p w14:paraId="436844E5" w14:textId="6D0AA8FB" w:rsidR="002F144E" w:rsidRDefault="002F144E" w:rsidP="0029287F">
            <w:pPr>
              <w:pStyle w:val="bullet1"/>
              <w:spacing w:before="80" w:after="80"/>
            </w:pPr>
            <w:r>
              <w:t>Scope and Sequence documents that show when instruction will be provided</w:t>
            </w:r>
          </w:p>
          <w:p w14:paraId="7F809CDF" w14:textId="36EE5B7F" w:rsidR="002C0FAA" w:rsidRPr="00467A29" w:rsidRDefault="002F144E" w:rsidP="0029287F">
            <w:pPr>
              <w:pStyle w:val="local1"/>
              <w:spacing w:before="80" w:after="80"/>
            </w:pPr>
            <w:r>
              <w:t>Evidence of Success</w:t>
            </w:r>
            <w:r w:rsidR="00C32ACE" w:rsidRPr="00467A29">
              <w:t>:</w:t>
            </w:r>
          </w:p>
          <w:p w14:paraId="3EBBA78E" w14:textId="77777777" w:rsidR="002C0FAA" w:rsidRDefault="002F144E" w:rsidP="002F144E">
            <w:pPr>
              <w:pStyle w:val="bullet1"/>
              <w:spacing w:after="0"/>
            </w:pPr>
            <w:r>
              <w:t>Artifacts of completed activities</w:t>
            </w:r>
          </w:p>
          <w:p w14:paraId="7F809CE0" w14:textId="48F7EDD6" w:rsidR="002F144E" w:rsidRPr="00467A29" w:rsidRDefault="002F144E" w:rsidP="002F144E">
            <w:pPr>
              <w:pStyle w:val="bullet1"/>
              <w:spacing w:after="0"/>
            </w:pPr>
            <w:r>
              <w:t>Lesson plans</w:t>
            </w:r>
          </w:p>
        </w:tc>
      </w:tr>
      <w:tr w:rsidR="003D6DE0" w14:paraId="59AF539C" w14:textId="77777777" w:rsidTr="00FB3BC5">
        <w:tc>
          <w:tcPr>
            <w:tcW w:w="9072" w:type="dxa"/>
            <w:gridSpan w:val="2"/>
            <w:tcBorders>
              <w:top w:val="single" w:sz="4" w:space="0" w:color="auto"/>
              <w:left w:val="single" w:sz="4" w:space="0" w:color="auto"/>
              <w:bottom w:val="single" w:sz="4" w:space="0" w:color="auto"/>
              <w:right w:val="single" w:sz="4" w:space="0" w:color="auto"/>
            </w:tcBorders>
          </w:tcPr>
          <w:p w14:paraId="5B4D42C9" w14:textId="46953428" w:rsidR="003D6DE0" w:rsidRDefault="003D6DE0" w:rsidP="00D704C0">
            <w:pPr>
              <w:pStyle w:val="local1"/>
              <w:spacing w:before="80" w:after="80"/>
            </w:pPr>
            <w:r>
              <w:t>20</w:t>
            </w:r>
            <w:r w:rsidR="00363B66">
              <w:t>2</w:t>
            </w:r>
            <w:r w:rsidR="008C1CFB">
              <w:t>1</w:t>
            </w:r>
            <w:r>
              <w:t>-202</w:t>
            </w:r>
            <w:r w:rsidR="008C1CFB">
              <w:t>2</w:t>
            </w:r>
            <w:r>
              <w:t xml:space="preserve"> Evaluation Comments:</w:t>
            </w:r>
          </w:p>
          <w:p w14:paraId="51C50A0B" w14:textId="77777777" w:rsidR="002633E0" w:rsidRDefault="002633E0" w:rsidP="00D704C0">
            <w:pPr>
              <w:pStyle w:val="local1"/>
              <w:spacing w:before="80" w:after="80"/>
            </w:pPr>
          </w:p>
          <w:p w14:paraId="09628877" w14:textId="43E2B2BD" w:rsidR="002633E0" w:rsidRPr="003813FF" w:rsidRDefault="003813FF" w:rsidP="00D704C0">
            <w:pPr>
              <w:pStyle w:val="local1"/>
              <w:spacing w:before="80" w:after="80"/>
              <w:rPr>
                <w:color w:val="1F497D" w:themeColor="text2"/>
              </w:rPr>
            </w:pPr>
            <w:r>
              <w:rPr>
                <w:color w:val="1F497D" w:themeColor="text2"/>
              </w:rPr>
              <w:t xml:space="preserve">Curriculum scope and sequence documents share when specific health and nutrition topics are incorporated into lessons and activities.  </w:t>
            </w:r>
            <w:r w:rsidR="000A1FE7">
              <w:rPr>
                <w:color w:val="1F497D" w:themeColor="text2"/>
              </w:rPr>
              <w:t xml:space="preserve">Documents are currently housed in TEAMs and on the learning management platform, Canvas. </w:t>
            </w:r>
          </w:p>
          <w:p w14:paraId="6244D908" w14:textId="3A8C1206" w:rsidR="00F77CFC" w:rsidRDefault="00F77CFC" w:rsidP="00D30692">
            <w:pPr>
              <w:pStyle w:val="local1"/>
              <w:spacing w:before="80" w:after="80"/>
              <w:rPr>
                <w:rFonts w:ascii="Times New Roman" w:hAnsi="Times New Roman"/>
                <w:color w:val="1F497D" w:themeColor="text2"/>
                <w:sz w:val="24"/>
                <w:szCs w:val="24"/>
              </w:rPr>
            </w:pPr>
          </w:p>
          <w:p w14:paraId="2A9C4680" w14:textId="1B19830C" w:rsidR="00F77CFC" w:rsidRDefault="00F77CFC" w:rsidP="00D30692">
            <w:pPr>
              <w:pStyle w:val="local1"/>
              <w:spacing w:before="80" w:after="80"/>
              <w:rPr>
                <w:rFonts w:ascii="Times New Roman" w:hAnsi="Times New Roman"/>
                <w:noProof/>
                <w:color w:val="1F497D" w:themeColor="text2"/>
                <w:sz w:val="24"/>
                <w:szCs w:val="24"/>
              </w:rPr>
            </w:pPr>
            <w:r>
              <w:rPr>
                <w:rFonts w:ascii="Times New Roman" w:hAnsi="Times New Roman"/>
                <w:noProof/>
                <w:color w:val="1F497D" w:themeColor="text2"/>
                <w:sz w:val="24"/>
                <w:szCs w:val="24"/>
              </w:rPr>
              <w:t xml:space="preserve">  </w:t>
            </w:r>
            <w:r w:rsidR="00CA3E9A">
              <w:rPr>
                <w:rFonts w:ascii="Times New Roman" w:hAnsi="Times New Roman"/>
                <w:noProof/>
                <w:color w:val="1F497D" w:themeColor="text2"/>
                <w:sz w:val="24"/>
                <w:szCs w:val="24"/>
              </w:rPr>
              <w:t xml:space="preserve">   </w:t>
            </w:r>
            <w:r w:rsidR="00615021">
              <w:rPr>
                <w:rFonts w:ascii="Times New Roman" w:hAnsi="Times New Roman"/>
                <w:noProof/>
                <w:color w:val="1F497D" w:themeColor="text2"/>
                <w:sz w:val="24"/>
                <w:szCs w:val="24"/>
              </w:rPr>
              <w:t xml:space="preserve">    </w:t>
            </w:r>
            <w:r w:rsidR="00CA3E9A">
              <w:rPr>
                <w:rFonts w:ascii="Times New Roman" w:hAnsi="Times New Roman"/>
                <w:noProof/>
                <w:color w:val="1F497D" w:themeColor="text2"/>
                <w:sz w:val="24"/>
                <w:szCs w:val="24"/>
              </w:rPr>
              <w:t xml:space="preserve">  </w:t>
            </w:r>
            <w:r w:rsidR="00615021">
              <w:rPr>
                <w:rFonts w:ascii="Times New Roman" w:hAnsi="Times New Roman"/>
                <w:noProof/>
                <w:color w:val="1F497D" w:themeColor="text2"/>
                <w:sz w:val="24"/>
                <w:szCs w:val="24"/>
              </w:rPr>
              <w:t xml:space="preserve">         </w:t>
            </w:r>
          </w:p>
          <w:p w14:paraId="5EA421BE" w14:textId="705E5C05" w:rsidR="003D6DE0" w:rsidRPr="00467A29" w:rsidRDefault="003D6DE0" w:rsidP="00D704C0">
            <w:pPr>
              <w:pStyle w:val="local1"/>
              <w:spacing w:before="80" w:after="80"/>
            </w:pPr>
          </w:p>
        </w:tc>
      </w:tr>
    </w:tbl>
    <w:p w14:paraId="7F809CE2" w14:textId="4017D305" w:rsidR="002C0FAA" w:rsidRPr="007271B1" w:rsidRDefault="0099242D" w:rsidP="002C0FAA">
      <w:pPr>
        <w:pStyle w:val="local1"/>
      </w:pPr>
    </w:p>
    <w:p w14:paraId="7F809CFF" w14:textId="77777777" w:rsidR="002C0FAA" w:rsidRDefault="0099242D" w:rsidP="002C0FAA">
      <w:pPr>
        <w:pStyle w:val="local1"/>
      </w:pPr>
    </w:p>
    <w:p w14:paraId="7F809D00" w14:textId="77777777" w:rsidR="002C0FAA" w:rsidRPr="004C2873" w:rsidRDefault="00C32ACE" w:rsidP="002C0FAA">
      <w:pPr>
        <w:pStyle w:val="margin1"/>
        <w:framePr w:wrap="around"/>
      </w:pPr>
      <w:r w:rsidRPr="004C2873">
        <w:t>PHYSICAL ACTIVITY</w:t>
      </w:r>
    </w:p>
    <w:p w14:paraId="7F809D01" w14:textId="77777777" w:rsidR="002C0FAA" w:rsidRPr="004C2873" w:rsidRDefault="00C32ACE" w:rsidP="002C0FAA">
      <w:pPr>
        <w:pStyle w:val="local1"/>
      </w:pPr>
      <w:r w:rsidRPr="004C2873">
        <w:lastRenderedPageBreak/>
        <w:t xml:space="preserve">The </w:t>
      </w:r>
      <w:proofErr w:type="gramStart"/>
      <w:r w:rsidRPr="004C2873">
        <w:t>District</w:t>
      </w:r>
      <w:proofErr w:type="gramEnd"/>
      <w:r w:rsidRPr="004C2873">
        <w:t xml:space="preserve"> will implement, in accordance with law, a coordinated health program with physical education and physical activity components and </w:t>
      </w:r>
      <w:r>
        <w:t xml:space="preserve">will </w:t>
      </w:r>
      <w:r w:rsidRPr="004C2873">
        <w:t>offer at least the required amount of physical activity for all grades.  [See BDF, EHAA, EHAB, and EHAC</w:t>
      </w:r>
      <w:r>
        <w:t>.]</w:t>
      </w:r>
    </w:p>
    <w:p w14:paraId="71868ACD" w14:textId="33559A3F" w:rsidR="002F144E" w:rsidRDefault="002F144E" w:rsidP="002F144E">
      <w:pPr>
        <w:pStyle w:val="zComment"/>
        <w:ind w:left="0"/>
        <w:rPr>
          <w:bCs/>
          <w:iCs/>
        </w:rPr>
      </w:pPr>
      <w:r>
        <w:rPr>
          <w:b w:val="0"/>
          <w:bCs/>
          <w:iCs/>
        </w:rPr>
        <w:t>Students will meet the required physical activity minutes in assigned physical education classes.  Elementary students will receive according to campus schedule either a minimum of 30 minutes of daily physical activity or 135 minutes of physical activity weekly.  Secondary students will enroll in a physical education or athletics course for at least four semesters at the middle school level.</w:t>
      </w:r>
    </w:p>
    <w:p w14:paraId="7F809D03" w14:textId="77777777" w:rsidR="002C0FAA" w:rsidRDefault="00C32ACE" w:rsidP="002C0FAA">
      <w:pPr>
        <w:pStyle w:val="local1"/>
      </w:pPr>
      <w:r w:rsidRPr="004C2873">
        <w:t xml:space="preserve">Federal law requires that the </w:t>
      </w:r>
      <w:proofErr w:type="gramStart"/>
      <w:r w:rsidRPr="004C2873">
        <w:t>District</w:t>
      </w:r>
      <w:proofErr w:type="gramEnd"/>
      <w:r w:rsidRPr="004C2873">
        <w:t xml:space="preserve"> establish goals for </w:t>
      </w:r>
      <w:r>
        <w:t>physical activity</w:t>
      </w:r>
      <w:r w:rsidRPr="004C2873">
        <w:t xml:space="preserve"> in its wellness policy.  </w:t>
      </w:r>
    </w:p>
    <w:p w14:paraId="7F809D04" w14:textId="6136A900" w:rsidR="002C0FAA" w:rsidRDefault="00C32ACE" w:rsidP="002C0FAA">
      <w:pPr>
        <w:pStyle w:val="local1"/>
      </w:pPr>
      <w:r w:rsidRPr="004C2873">
        <w:t xml:space="preserve">In accordance with </w:t>
      </w:r>
      <w:r w:rsidR="00AB225B" w:rsidRPr="004C2873">
        <w:t>FFA (</w:t>
      </w:r>
      <w:r w:rsidRPr="004C2873">
        <w:t xml:space="preserve">LOCAL), the </w:t>
      </w:r>
      <w:proofErr w:type="gramStart"/>
      <w:r w:rsidRPr="004C2873">
        <w:t>District</w:t>
      </w:r>
      <w:proofErr w:type="gramEnd"/>
      <w:r w:rsidRPr="004C2873">
        <w:t xml:space="preserve"> has established the following goal</w:t>
      </w:r>
      <w:r>
        <w:t>(s)</w:t>
      </w:r>
      <w:r w:rsidRPr="004C2873">
        <w:t xml:space="preserve"> for physical activity.  </w:t>
      </w:r>
    </w:p>
    <w:p w14:paraId="7F809D05" w14:textId="5346A602" w:rsidR="002C0FAA" w:rsidRPr="00614C31" w:rsidRDefault="0099242D" w:rsidP="002C0FAA">
      <w:pPr>
        <w:pStyle w:val="zComment"/>
        <w:rPr>
          <w:bCs/>
          <w:i/>
          <w:iCs/>
        </w:rPr>
      </w:pPr>
    </w:p>
    <w:tbl>
      <w:tblPr>
        <w:tblStyle w:val="TableGrid"/>
        <w:tblW w:w="9072" w:type="dxa"/>
        <w:tblInd w:w="-2520" w:type="dxa"/>
        <w:tblLook w:val="04A0" w:firstRow="1" w:lastRow="0" w:firstColumn="1" w:lastColumn="0" w:noHBand="0" w:noVBand="1"/>
      </w:tblPr>
      <w:tblGrid>
        <w:gridCol w:w="4536"/>
        <w:gridCol w:w="4536"/>
      </w:tblGrid>
      <w:tr w:rsidR="00D6019B" w14:paraId="7F809D07"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D06" w14:textId="68E896D5" w:rsidR="002C0FAA" w:rsidRPr="00467A29" w:rsidRDefault="00C32ACE" w:rsidP="0029287F">
            <w:pPr>
              <w:pStyle w:val="local1"/>
              <w:keepNext/>
              <w:spacing w:before="80" w:after="80"/>
              <w:rPr>
                <w:b/>
              </w:rPr>
            </w:pPr>
            <w:r w:rsidRPr="00467A29">
              <w:rPr>
                <w:b/>
                <w:bCs/>
              </w:rPr>
              <w:t>GOAL</w:t>
            </w:r>
            <w:r w:rsidR="005830F6">
              <w:rPr>
                <w:b/>
                <w:bCs/>
              </w:rPr>
              <w:t xml:space="preserve"> VI</w:t>
            </w:r>
            <w:r w:rsidRPr="00467A29">
              <w:rPr>
                <w:b/>
                <w:bCs/>
              </w:rPr>
              <w:t>:</w:t>
            </w:r>
            <w:r w:rsidRPr="00467A29">
              <w:rPr>
                <w:b/>
              </w:rPr>
              <w:t xml:space="preserve">  </w:t>
            </w:r>
            <w:r w:rsidRPr="00467A29">
              <w:t>The District shall provide an environment that fosters safe, enjoyable, and developmentally appropriate fitness activities for all students, including those who are not participating in physical education classes or competitive sports.</w:t>
            </w:r>
          </w:p>
        </w:tc>
      </w:tr>
      <w:tr w:rsidR="00D6019B" w14:paraId="7F809D09"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D08"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D0C" w14:textId="77777777" w:rsidTr="0029287F">
        <w:tc>
          <w:tcPr>
            <w:tcW w:w="4536" w:type="dxa"/>
            <w:tcBorders>
              <w:top w:val="single" w:sz="4" w:space="0" w:color="auto"/>
              <w:left w:val="single" w:sz="4" w:space="0" w:color="auto"/>
              <w:bottom w:val="single" w:sz="4" w:space="0" w:color="auto"/>
              <w:right w:val="single" w:sz="4" w:space="0" w:color="auto"/>
            </w:tcBorders>
          </w:tcPr>
          <w:p w14:paraId="7F809D0A"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D0B"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D14" w14:textId="77777777" w:rsidTr="0029287F">
        <w:tc>
          <w:tcPr>
            <w:tcW w:w="4536" w:type="dxa"/>
            <w:tcBorders>
              <w:top w:val="single" w:sz="4" w:space="0" w:color="auto"/>
              <w:left w:val="single" w:sz="4" w:space="0" w:color="auto"/>
              <w:bottom w:val="single" w:sz="4" w:space="0" w:color="auto"/>
              <w:right w:val="single" w:sz="4" w:space="0" w:color="auto"/>
            </w:tcBorders>
          </w:tcPr>
          <w:p w14:paraId="7F809D0D" w14:textId="1141D5E7" w:rsidR="002C0FAA" w:rsidRPr="00467A29" w:rsidRDefault="002646DC" w:rsidP="0029287F">
            <w:pPr>
              <w:pStyle w:val="local1"/>
              <w:spacing w:before="80" w:after="80"/>
            </w:pPr>
            <w:r>
              <w:t xml:space="preserve">Provide opportunities for students to participate in unstructured activities during lunch </w:t>
            </w:r>
            <w:r w:rsidR="00E000FA">
              <w:t>including but not limited to</w:t>
            </w:r>
            <w:r>
              <w:t xml:space="preserve"> outdoor eating</w:t>
            </w:r>
            <w:r w:rsidR="00E000FA">
              <w:t>,</w:t>
            </w:r>
            <w:r>
              <w:t xml:space="preserve"> </w:t>
            </w:r>
            <w:r w:rsidR="00E000FA">
              <w:t xml:space="preserve">walking, and physical activity. </w:t>
            </w:r>
          </w:p>
        </w:tc>
        <w:tc>
          <w:tcPr>
            <w:tcW w:w="4536" w:type="dxa"/>
            <w:tcBorders>
              <w:top w:val="single" w:sz="4" w:space="0" w:color="auto"/>
              <w:left w:val="single" w:sz="4" w:space="0" w:color="auto"/>
              <w:bottom w:val="single" w:sz="4" w:space="0" w:color="auto"/>
              <w:right w:val="single" w:sz="4" w:space="0" w:color="auto"/>
            </w:tcBorders>
          </w:tcPr>
          <w:p w14:paraId="7F809D10" w14:textId="77777777" w:rsidR="002C0FAA" w:rsidRPr="00467A29" w:rsidRDefault="00C32ACE" w:rsidP="0029287F">
            <w:pPr>
              <w:pStyle w:val="local1"/>
              <w:spacing w:before="80" w:after="80"/>
            </w:pPr>
            <w:r w:rsidRPr="00467A29">
              <w:t>Resources needed:</w:t>
            </w:r>
          </w:p>
          <w:p w14:paraId="7F809D11" w14:textId="1B45E0BC" w:rsidR="002C0FAA" w:rsidRDefault="00FF691F" w:rsidP="0029287F">
            <w:pPr>
              <w:pStyle w:val="bullet1"/>
              <w:spacing w:before="80" w:after="80"/>
            </w:pPr>
            <w:r>
              <w:t>Teacher and staff supervision</w:t>
            </w:r>
          </w:p>
          <w:p w14:paraId="2E6E3608" w14:textId="2D5AD734" w:rsidR="002F144E" w:rsidRDefault="002F144E" w:rsidP="002F144E">
            <w:pPr>
              <w:pStyle w:val="bullet1"/>
              <w:spacing w:before="80" w:after="80"/>
            </w:pPr>
            <w:r>
              <w:t xml:space="preserve">Schedule reflecting open gym </w:t>
            </w:r>
            <w:r w:rsidR="00AB225B">
              <w:t>opportunities</w:t>
            </w:r>
          </w:p>
          <w:p w14:paraId="7F809D12" w14:textId="54466536" w:rsidR="002C0FAA" w:rsidRPr="00467A29" w:rsidRDefault="002F144E" w:rsidP="0029287F">
            <w:pPr>
              <w:pStyle w:val="local1"/>
              <w:spacing w:before="80" w:after="80"/>
            </w:pPr>
            <w:r>
              <w:t>Evidence of Success:</w:t>
            </w:r>
            <w:r w:rsidR="00C32ACE" w:rsidRPr="00467A29">
              <w:t xml:space="preserve">  </w:t>
            </w:r>
          </w:p>
          <w:p w14:paraId="7F809D13" w14:textId="36C96A04" w:rsidR="002C0FAA" w:rsidRPr="00467A29" w:rsidRDefault="002F144E" w:rsidP="0029287F">
            <w:pPr>
              <w:pStyle w:val="bullet1"/>
              <w:spacing w:before="80" w:after="80"/>
            </w:pPr>
            <w:r>
              <w:t>Logs of student participation per       activity</w:t>
            </w:r>
          </w:p>
        </w:tc>
      </w:tr>
      <w:tr w:rsidR="00D30692" w14:paraId="17C898F7" w14:textId="77777777" w:rsidTr="009E0FA2">
        <w:tc>
          <w:tcPr>
            <w:tcW w:w="9072" w:type="dxa"/>
            <w:gridSpan w:val="2"/>
            <w:tcBorders>
              <w:top w:val="single" w:sz="4" w:space="0" w:color="auto"/>
              <w:left w:val="single" w:sz="4" w:space="0" w:color="auto"/>
              <w:bottom w:val="single" w:sz="4" w:space="0" w:color="auto"/>
              <w:right w:val="single" w:sz="4" w:space="0" w:color="auto"/>
            </w:tcBorders>
          </w:tcPr>
          <w:p w14:paraId="0658DB0C" w14:textId="02DA2800" w:rsidR="00D30692" w:rsidRDefault="0045737B" w:rsidP="0029287F">
            <w:pPr>
              <w:pStyle w:val="local1"/>
              <w:spacing w:before="80" w:after="80"/>
            </w:pPr>
            <w:r>
              <w:t>20</w:t>
            </w:r>
            <w:r w:rsidR="000B45A3">
              <w:t>2</w:t>
            </w:r>
            <w:r w:rsidR="00402F73">
              <w:t>1</w:t>
            </w:r>
            <w:r>
              <w:t>-202</w:t>
            </w:r>
            <w:r w:rsidR="00402F73">
              <w:t>2</w:t>
            </w:r>
            <w:r>
              <w:t xml:space="preserve"> Evaluation Comments:</w:t>
            </w:r>
          </w:p>
          <w:p w14:paraId="0EAFE986" w14:textId="710E746C" w:rsidR="0045737B" w:rsidRPr="000D51BB" w:rsidRDefault="000D51BB" w:rsidP="0029287F">
            <w:pPr>
              <w:pStyle w:val="local1"/>
              <w:spacing w:before="80" w:after="80"/>
              <w:rPr>
                <w:color w:val="1F497D" w:themeColor="text2"/>
              </w:rPr>
            </w:pPr>
            <w:r>
              <w:rPr>
                <w:color w:val="1F497D" w:themeColor="text2"/>
              </w:rPr>
              <w:t>During lunch, students may eat indoors or outdoors</w:t>
            </w:r>
            <w:r w:rsidR="00C24563">
              <w:rPr>
                <w:color w:val="1F497D" w:themeColor="text2"/>
              </w:rPr>
              <w:t xml:space="preserve"> and walk and expend energy after they finish eating. </w:t>
            </w:r>
          </w:p>
          <w:p w14:paraId="642C3D23" w14:textId="6167F443" w:rsidR="003777A0" w:rsidRDefault="003777A0" w:rsidP="00615021">
            <w:pPr>
              <w:pStyle w:val="local1"/>
              <w:spacing w:before="80" w:after="80"/>
              <w:jc w:val="center"/>
              <w:rPr>
                <w:rFonts w:cs="Arial"/>
                <w:color w:val="17365D" w:themeColor="text2" w:themeShade="BF"/>
              </w:rPr>
            </w:pPr>
          </w:p>
          <w:p w14:paraId="316C0355" w14:textId="240C80A4" w:rsidR="0045737B" w:rsidRPr="00467A29" w:rsidRDefault="0045737B" w:rsidP="0029287F">
            <w:pPr>
              <w:pStyle w:val="local1"/>
              <w:spacing w:before="80" w:after="80"/>
            </w:pPr>
          </w:p>
        </w:tc>
      </w:tr>
    </w:tbl>
    <w:p w14:paraId="7F809D22" w14:textId="50CF05E8" w:rsidR="002C0FAA" w:rsidRPr="004C2873" w:rsidRDefault="0099242D" w:rsidP="002C0FAA">
      <w:pPr>
        <w:pStyle w:val="local1"/>
      </w:pPr>
    </w:p>
    <w:tbl>
      <w:tblPr>
        <w:tblStyle w:val="TableGrid"/>
        <w:tblW w:w="9072" w:type="dxa"/>
        <w:tblInd w:w="-2520" w:type="dxa"/>
        <w:tblLook w:val="04A0" w:firstRow="1" w:lastRow="0" w:firstColumn="1" w:lastColumn="0" w:noHBand="0" w:noVBand="1"/>
      </w:tblPr>
      <w:tblGrid>
        <w:gridCol w:w="4536"/>
        <w:gridCol w:w="4536"/>
      </w:tblGrid>
      <w:tr w:rsidR="00D6019B" w14:paraId="7F809D24"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D23" w14:textId="6B030506" w:rsidR="002C0FAA" w:rsidRPr="00467A29" w:rsidRDefault="00C32ACE" w:rsidP="0029287F">
            <w:pPr>
              <w:pStyle w:val="local1"/>
              <w:keepNext/>
              <w:spacing w:before="80" w:after="80"/>
              <w:rPr>
                <w:b/>
              </w:rPr>
            </w:pPr>
            <w:r w:rsidRPr="00467A29">
              <w:rPr>
                <w:b/>
                <w:bCs/>
              </w:rPr>
              <w:lastRenderedPageBreak/>
              <w:t>GOAL</w:t>
            </w:r>
            <w:r w:rsidR="006012BA">
              <w:rPr>
                <w:b/>
                <w:bCs/>
              </w:rPr>
              <w:t xml:space="preserve"> </w:t>
            </w:r>
            <w:r w:rsidR="005830F6">
              <w:rPr>
                <w:b/>
                <w:bCs/>
              </w:rPr>
              <w:t>VII</w:t>
            </w:r>
            <w:r w:rsidRPr="00467A29">
              <w:rPr>
                <w:b/>
                <w:bCs/>
              </w:rPr>
              <w:t>:</w:t>
            </w:r>
            <w:r w:rsidRPr="00467A29">
              <w:rPr>
                <w:b/>
              </w:rPr>
              <w:t xml:space="preserve">  </w:t>
            </w:r>
            <w:r w:rsidRPr="00467A29">
              <w:t>The District shall provide appropriate staff development and encourage teachers to integrate physical activity into the academic curriculum where appropriate.</w:t>
            </w:r>
          </w:p>
        </w:tc>
      </w:tr>
      <w:tr w:rsidR="00D6019B" w14:paraId="7F809D26"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D25"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D46" w14:textId="77777777" w:rsidTr="0029287F">
        <w:tc>
          <w:tcPr>
            <w:tcW w:w="4536" w:type="dxa"/>
            <w:tcBorders>
              <w:top w:val="single" w:sz="4" w:space="0" w:color="auto"/>
              <w:left w:val="single" w:sz="4" w:space="0" w:color="auto"/>
              <w:bottom w:val="single" w:sz="4" w:space="0" w:color="auto"/>
              <w:right w:val="single" w:sz="4" w:space="0" w:color="auto"/>
            </w:tcBorders>
          </w:tcPr>
          <w:p w14:paraId="7F809D44"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D45"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D4E" w14:textId="77777777" w:rsidTr="0029287F">
        <w:tc>
          <w:tcPr>
            <w:tcW w:w="4536" w:type="dxa"/>
            <w:tcBorders>
              <w:top w:val="single" w:sz="4" w:space="0" w:color="auto"/>
              <w:left w:val="single" w:sz="4" w:space="0" w:color="auto"/>
              <w:bottom w:val="single" w:sz="4" w:space="0" w:color="auto"/>
              <w:right w:val="single" w:sz="4" w:space="0" w:color="auto"/>
            </w:tcBorders>
          </w:tcPr>
          <w:p w14:paraId="7F809D47" w14:textId="75EA5BCB" w:rsidR="002C0FAA" w:rsidRPr="00467A29" w:rsidRDefault="00A24BC1" w:rsidP="0029287F">
            <w:pPr>
              <w:pStyle w:val="local1"/>
              <w:spacing w:before="80" w:after="80"/>
            </w:pPr>
            <w:r>
              <w:t>Provide strategies and a bank of act</w:t>
            </w:r>
            <w:r w:rsidR="00855506">
              <w:t xml:space="preserve">ivities that incorporate </w:t>
            </w:r>
            <w:r w:rsidR="002704A9">
              <w:t>movement</w:t>
            </w:r>
            <w:r>
              <w:t xml:space="preserve"> decreasing prolonged periods of being sedentary</w:t>
            </w:r>
            <w:r w:rsidR="00B3069A">
              <w:t>.</w:t>
            </w:r>
          </w:p>
        </w:tc>
        <w:tc>
          <w:tcPr>
            <w:tcW w:w="4536" w:type="dxa"/>
            <w:tcBorders>
              <w:top w:val="single" w:sz="4" w:space="0" w:color="auto"/>
              <w:left w:val="single" w:sz="4" w:space="0" w:color="auto"/>
              <w:bottom w:val="single" w:sz="4" w:space="0" w:color="auto"/>
              <w:right w:val="single" w:sz="4" w:space="0" w:color="auto"/>
            </w:tcBorders>
          </w:tcPr>
          <w:p w14:paraId="7F809D4A" w14:textId="77777777" w:rsidR="002C0FAA" w:rsidRPr="00467A29" w:rsidRDefault="00C32ACE" w:rsidP="0029287F">
            <w:pPr>
              <w:pStyle w:val="local1"/>
              <w:spacing w:before="80" w:after="80"/>
            </w:pPr>
            <w:r w:rsidRPr="00467A29">
              <w:t>Resources needed:</w:t>
            </w:r>
          </w:p>
          <w:p w14:paraId="7F809D4B" w14:textId="720B4632" w:rsidR="002C0FAA" w:rsidRDefault="00EA4060" w:rsidP="0029287F">
            <w:pPr>
              <w:pStyle w:val="bullet1"/>
              <w:spacing w:before="80" w:after="80"/>
            </w:pPr>
            <w:r>
              <w:t>Time</w:t>
            </w:r>
          </w:p>
          <w:p w14:paraId="30E6AB57" w14:textId="792CADE2" w:rsidR="00EA4060" w:rsidRPr="00467A29" w:rsidRDefault="00EA4060" w:rsidP="0029287F">
            <w:pPr>
              <w:pStyle w:val="bullet1"/>
              <w:spacing w:before="80" w:after="80"/>
            </w:pPr>
            <w:r>
              <w:t>Bank of Activities</w:t>
            </w:r>
          </w:p>
          <w:p w14:paraId="7F809D4C" w14:textId="09E0C3A0" w:rsidR="002C0FAA" w:rsidRPr="00467A29" w:rsidRDefault="002F144E" w:rsidP="0029287F">
            <w:pPr>
              <w:pStyle w:val="local1"/>
              <w:spacing w:before="80" w:after="80"/>
            </w:pPr>
            <w:r>
              <w:t>Evidence of Success</w:t>
            </w:r>
            <w:r w:rsidR="00C32ACE" w:rsidRPr="00467A29">
              <w:t>:</w:t>
            </w:r>
          </w:p>
          <w:p w14:paraId="43739D63" w14:textId="3DF53997" w:rsidR="002F144E" w:rsidRDefault="002F144E" w:rsidP="002F144E">
            <w:pPr>
              <w:pStyle w:val="bullet1"/>
              <w:spacing w:before="80" w:after="80"/>
            </w:pPr>
            <w:r>
              <w:t>Identified opportunities used to increase physical activity during instructional blocks and transitions</w:t>
            </w:r>
          </w:p>
          <w:p w14:paraId="7F809D4D" w14:textId="437A3C99" w:rsidR="002C0FAA" w:rsidRPr="00467A29" w:rsidRDefault="0099242D" w:rsidP="002F144E">
            <w:pPr>
              <w:pStyle w:val="bullet1"/>
              <w:numPr>
                <w:ilvl w:val="0"/>
                <w:numId w:val="0"/>
              </w:numPr>
              <w:spacing w:before="80" w:after="80"/>
              <w:ind w:left="504"/>
            </w:pPr>
          </w:p>
        </w:tc>
      </w:tr>
      <w:tr w:rsidR="00B80460" w14:paraId="67509527" w14:textId="77777777" w:rsidTr="00457DD2">
        <w:tc>
          <w:tcPr>
            <w:tcW w:w="9072" w:type="dxa"/>
            <w:gridSpan w:val="2"/>
            <w:tcBorders>
              <w:top w:val="single" w:sz="4" w:space="0" w:color="auto"/>
              <w:left w:val="single" w:sz="4" w:space="0" w:color="auto"/>
              <w:bottom w:val="single" w:sz="4" w:space="0" w:color="auto"/>
              <w:right w:val="single" w:sz="4" w:space="0" w:color="auto"/>
            </w:tcBorders>
          </w:tcPr>
          <w:p w14:paraId="300565CE" w14:textId="1715F375" w:rsidR="00B80460" w:rsidRDefault="008C3343" w:rsidP="0029287F">
            <w:pPr>
              <w:pStyle w:val="local1"/>
              <w:spacing w:before="80" w:after="80"/>
            </w:pPr>
            <w:r>
              <w:t>20</w:t>
            </w:r>
            <w:r w:rsidR="00BF6DE0">
              <w:t>2</w:t>
            </w:r>
            <w:r w:rsidR="008E3418">
              <w:t>1</w:t>
            </w:r>
            <w:r>
              <w:t>-202</w:t>
            </w:r>
            <w:r w:rsidR="008E3418">
              <w:t>2</w:t>
            </w:r>
            <w:r>
              <w:t xml:space="preserve"> </w:t>
            </w:r>
            <w:r w:rsidR="00B80460">
              <w:t>Evaluation Comments:</w:t>
            </w:r>
          </w:p>
          <w:p w14:paraId="5A76F880" w14:textId="0B454DCF" w:rsidR="008D54F9" w:rsidRPr="00E26EC3" w:rsidRDefault="00E26EC3" w:rsidP="0029287F">
            <w:pPr>
              <w:pStyle w:val="local1"/>
              <w:spacing w:before="80" w:after="80"/>
              <w:rPr>
                <w:color w:val="1F497D" w:themeColor="text2"/>
              </w:rPr>
            </w:pPr>
            <w:r w:rsidRPr="00E26EC3">
              <w:rPr>
                <w:color w:val="1F497D" w:themeColor="text2"/>
              </w:rPr>
              <w:t xml:space="preserve">Teachers provide opportunities for movement and engagement in physical activities routinely in their lesson cycles. Students are encouraged to participate. At the elementary school, Go Noodle (www.gonoodle.com) is a favorite medium to provide brain breaks. Opportunities are provided for outdoor instruction. Elementary and Secondary school teachers </w:t>
            </w:r>
            <w:r>
              <w:rPr>
                <w:color w:val="1F497D" w:themeColor="text2"/>
              </w:rPr>
              <w:t>continue using</w:t>
            </w:r>
            <w:r w:rsidRPr="00E26EC3">
              <w:rPr>
                <w:color w:val="1F497D" w:themeColor="text2"/>
              </w:rPr>
              <w:t xml:space="preserve"> mindful movement as part of the </w:t>
            </w:r>
            <w:proofErr w:type="gramStart"/>
            <w:r w:rsidRPr="00E26EC3">
              <w:rPr>
                <w:color w:val="1F497D" w:themeColor="text2"/>
              </w:rPr>
              <w:t>Breathe</w:t>
            </w:r>
            <w:proofErr w:type="gramEnd"/>
            <w:r w:rsidRPr="00E26EC3">
              <w:rPr>
                <w:color w:val="1F497D" w:themeColor="text2"/>
              </w:rPr>
              <w:t xml:space="preserve"> for Change initiative.</w:t>
            </w:r>
          </w:p>
          <w:p w14:paraId="47496FBE" w14:textId="0DCC849B" w:rsidR="00CD4356" w:rsidRPr="00467A29" w:rsidRDefault="00734C10" w:rsidP="008D54F9">
            <w:pPr>
              <w:pStyle w:val="local1"/>
              <w:spacing w:before="80" w:after="80"/>
            </w:pPr>
            <w:r>
              <w:rPr>
                <w:rFonts w:cs="Arial"/>
                <w:color w:val="17365D" w:themeColor="text2" w:themeShade="BF"/>
              </w:rPr>
              <w:t xml:space="preserve"> </w:t>
            </w:r>
          </w:p>
        </w:tc>
      </w:tr>
      <w:tr w:rsidR="00D6019B" w14:paraId="7F809D50"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D4F" w14:textId="5E9212D6" w:rsidR="002C0FAA" w:rsidRPr="00467A29" w:rsidRDefault="00C32ACE" w:rsidP="002F144E">
            <w:pPr>
              <w:pStyle w:val="local1"/>
              <w:keepNext/>
              <w:spacing w:before="80" w:after="80"/>
              <w:rPr>
                <w:b/>
              </w:rPr>
            </w:pPr>
            <w:r w:rsidRPr="00467A29">
              <w:rPr>
                <w:b/>
              </w:rPr>
              <w:t xml:space="preserve">Objective </w:t>
            </w:r>
            <w:r w:rsidR="008E3418">
              <w:rPr>
                <w:b/>
              </w:rPr>
              <w:t>2</w:t>
            </w:r>
            <w:r w:rsidRPr="00467A29">
              <w:rPr>
                <w:b/>
              </w:rPr>
              <w:t xml:space="preserve">:  </w:t>
            </w:r>
          </w:p>
        </w:tc>
      </w:tr>
      <w:tr w:rsidR="00D6019B" w14:paraId="7F809D53" w14:textId="77777777" w:rsidTr="0029287F">
        <w:tc>
          <w:tcPr>
            <w:tcW w:w="4536" w:type="dxa"/>
            <w:tcBorders>
              <w:top w:val="single" w:sz="4" w:space="0" w:color="auto"/>
              <w:left w:val="single" w:sz="4" w:space="0" w:color="auto"/>
              <w:bottom w:val="single" w:sz="4" w:space="0" w:color="auto"/>
              <w:right w:val="single" w:sz="4" w:space="0" w:color="auto"/>
            </w:tcBorders>
          </w:tcPr>
          <w:p w14:paraId="7F809D51"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D52"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D5B" w14:textId="77777777" w:rsidTr="0029287F">
        <w:tc>
          <w:tcPr>
            <w:tcW w:w="4536" w:type="dxa"/>
            <w:tcBorders>
              <w:top w:val="single" w:sz="4" w:space="0" w:color="auto"/>
              <w:left w:val="single" w:sz="4" w:space="0" w:color="auto"/>
              <w:bottom w:val="single" w:sz="4" w:space="0" w:color="auto"/>
              <w:right w:val="single" w:sz="4" w:space="0" w:color="auto"/>
            </w:tcBorders>
          </w:tcPr>
          <w:p w14:paraId="7F809D54" w14:textId="39669BBA" w:rsidR="002C0FAA" w:rsidRPr="00467A29" w:rsidRDefault="00EA4060" w:rsidP="0029287F">
            <w:pPr>
              <w:pStyle w:val="local1"/>
              <w:spacing w:before="80" w:after="80"/>
            </w:pPr>
            <w:r>
              <w:t>Implement strategies to encourage students to engage in physical activity during recess</w:t>
            </w:r>
            <w:r w:rsidR="000729E0">
              <w:t>.</w:t>
            </w:r>
          </w:p>
        </w:tc>
        <w:tc>
          <w:tcPr>
            <w:tcW w:w="4536" w:type="dxa"/>
            <w:tcBorders>
              <w:top w:val="single" w:sz="4" w:space="0" w:color="auto"/>
              <w:left w:val="single" w:sz="4" w:space="0" w:color="auto"/>
              <w:bottom w:val="single" w:sz="4" w:space="0" w:color="auto"/>
              <w:right w:val="single" w:sz="4" w:space="0" w:color="auto"/>
            </w:tcBorders>
          </w:tcPr>
          <w:p w14:paraId="7F809D57" w14:textId="77777777" w:rsidR="002C0FAA" w:rsidRPr="00467A29" w:rsidRDefault="00C32ACE" w:rsidP="0029287F">
            <w:pPr>
              <w:pStyle w:val="local1"/>
              <w:spacing w:before="80" w:after="80"/>
            </w:pPr>
            <w:r w:rsidRPr="00467A29">
              <w:t>Resources needed:</w:t>
            </w:r>
          </w:p>
          <w:p w14:paraId="7F809D58" w14:textId="23C68E9C" w:rsidR="002C0FAA" w:rsidRDefault="002A7727" w:rsidP="0029287F">
            <w:pPr>
              <w:pStyle w:val="bullet1"/>
              <w:spacing w:before="80" w:after="80"/>
            </w:pPr>
            <w:r>
              <w:t>Bank of strategies</w:t>
            </w:r>
          </w:p>
          <w:p w14:paraId="1359B52A" w14:textId="77777777" w:rsidR="002A7727" w:rsidRDefault="002A7727" w:rsidP="0029287F">
            <w:pPr>
              <w:pStyle w:val="bullet1"/>
              <w:spacing w:before="80" w:after="80"/>
            </w:pPr>
            <w:r>
              <w:t>Supplies (jump ropes, balls, etc.)</w:t>
            </w:r>
          </w:p>
          <w:p w14:paraId="7EDECD6D" w14:textId="1E182E5B" w:rsidR="002A7727" w:rsidRPr="00467A29" w:rsidRDefault="002A7727" w:rsidP="0029287F">
            <w:pPr>
              <w:pStyle w:val="bullet1"/>
              <w:spacing w:before="80" w:after="80"/>
            </w:pPr>
            <w:r>
              <w:t>Identified areas for physical activity</w:t>
            </w:r>
          </w:p>
          <w:p w14:paraId="7F809D59" w14:textId="69815645" w:rsidR="002C0FAA" w:rsidRPr="00467A29" w:rsidRDefault="002F144E" w:rsidP="0029287F">
            <w:pPr>
              <w:pStyle w:val="local1"/>
              <w:spacing w:before="80" w:after="80"/>
            </w:pPr>
            <w:r>
              <w:t>Evidence of Success</w:t>
            </w:r>
            <w:r w:rsidR="00C32ACE" w:rsidRPr="00467A29">
              <w:t>:</w:t>
            </w:r>
          </w:p>
          <w:p w14:paraId="27926506" w14:textId="77777777" w:rsidR="002A7727" w:rsidRDefault="002F144E" w:rsidP="002F144E">
            <w:pPr>
              <w:pStyle w:val="bullet1"/>
              <w:spacing w:before="80" w:after="80"/>
            </w:pPr>
            <w:r>
              <w:t xml:space="preserve">Artifacts of student participation in </w:t>
            </w:r>
            <w:r w:rsidR="002A7727">
              <w:t>physical activity during recess</w:t>
            </w:r>
          </w:p>
          <w:p w14:paraId="7F809D5A" w14:textId="4398E157" w:rsidR="002F144E" w:rsidRPr="00467A29" w:rsidRDefault="002F144E" w:rsidP="002F144E">
            <w:pPr>
              <w:pStyle w:val="bullet1"/>
              <w:spacing w:before="80" w:after="80"/>
            </w:pPr>
            <w:r>
              <w:t>Emphasis on the importance of not taking recess away as a punishment or for work completion.</w:t>
            </w:r>
          </w:p>
        </w:tc>
      </w:tr>
      <w:tr w:rsidR="00101C96" w14:paraId="295227E7" w14:textId="77777777" w:rsidTr="00B12F13">
        <w:tc>
          <w:tcPr>
            <w:tcW w:w="9072" w:type="dxa"/>
            <w:gridSpan w:val="2"/>
            <w:tcBorders>
              <w:top w:val="single" w:sz="4" w:space="0" w:color="auto"/>
              <w:left w:val="single" w:sz="4" w:space="0" w:color="auto"/>
              <w:bottom w:val="single" w:sz="4" w:space="0" w:color="auto"/>
              <w:right w:val="single" w:sz="4" w:space="0" w:color="auto"/>
            </w:tcBorders>
          </w:tcPr>
          <w:p w14:paraId="73947275" w14:textId="550109C1" w:rsidR="00101C96" w:rsidRDefault="00101C96" w:rsidP="0029287F">
            <w:pPr>
              <w:pStyle w:val="local1"/>
              <w:spacing w:before="80" w:after="80"/>
            </w:pPr>
            <w:r>
              <w:t>20</w:t>
            </w:r>
            <w:r w:rsidR="00BF6DE0">
              <w:t>2</w:t>
            </w:r>
            <w:r w:rsidR="008E3418">
              <w:t>1</w:t>
            </w:r>
            <w:r>
              <w:t>-202</w:t>
            </w:r>
            <w:r w:rsidR="008E3418">
              <w:t>2</w:t>
            </w:r>
            <w:r>
              <w:t xml:space="preserve"> Evaluation Comments:</w:t>
            </w:r>
          </w:p>
          <w:p w14:paraId="0EF7D9E5" w14:textId="61E4F3B0" w:rsidR="00D24B5A" w:rsidRPr="00863581" w:rsidRDefault="00863581" w:rsidP="00F22141">
            <w:pPr>
              <w:pStyle w:val="local1"/>
              <w:spacing w:before="80" w:after="80"/>
              <w:rPr>
                <w:rFonts w:ascii="Times New Roman" w:hAnsi="Times New Roman"/>
                <w:b/>
                <w:color w:val="1F497D" w:themeColor="text2"/>
              </w:rPr>
            </w:pPr>
            <w:r w:rsidRPr="00863581">
              <w:rPr>
                <w:color w:val="1F497D" w:themeColor="text2"/>
              </w:rPr>
              <w:t>Teachers use various tools from their classroom outdoor equipment supplies to engage students in physical activity, including joining them in fun. Students also have opportunities to participate in non-structured activities.</w:t>
            </w:r>
          </w:p>
          <w:p w14:paraId="2CE2F0EC" w14:textId="52BF12F8" w:rsidR="00C85E64" w:rsidRDefault="00C85E64" w:rsidP="0029287F">
            <w:pPr>
              <w:pStyle w:val="local1"/>
              <w:spacing w:before="80" w:after="80"/>
            </w:pPr>
          </w:p>
          <w:p w14:paraId="2A0BFF69" w14:textId="7801AE9B" w:rsidR="00101C96" w:rsidRPr="00467A29" w:rsidRDefault="00101C96" w:rsidP="0029287F">
            <w:pPr>
              <w:pStyle w:val="local1"/>
              <w:spacing w:before="80" w:after="80"/>
            </w:pPr>
          </w:p>
        </w:tc>
      </w:tr>
    </w:tbl>
    <w:p w14:paraId="7F809D5C" w14:textId="1C9FC636" w:rsidR="002C0FAA" w:rsidRPr="004C2873" w:rsidRDefault="0099242D" w:rsidP="002C0FAA">
      <w:pPr>
        <w:pStyle w:val="local1"/>
      </w:pPr>
    </w:p>
    <w:tbl>
      <w:tblPr>
        <w:tblStyle w:val="TableGrid"/>
        <w:tblW w:w="9072" w:type="dxa"/>
        <w:tblInd w:w="-2520" w:type="dxa"/>
        <w:tblLook w:val="04A0" w:firstRow="1" w:lastRow="0" w:firstColumn="1" w:lastColumn="0" w:noHBand="0" w:noVBand="1"/>
      </w:tblPr>
      <w:tblGrid>
        <w:gridCol w:w="4536"/>
        <w:gridCol w:w="4536"/>
      </w:tblGrid>
      <w:tr w:rsidR="00D6019B" w14:paraId="7F809D5E"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D5D" w14:textId="3EFCF1D4" w:rsidR="002C0FAA" w:rsidRPr="00467A29" w:rsidRDefault="00C32ACE" w:rsidP="0029287F">
            <w:pPr>
              <w:pStyle w:val="local1"/>
              <w:keepNext/>
              <w:tabs>
                <w:tab w:val="left" w:pos="1291"/>
              </w:tabs>
              <w:spacing w:before="80" w:after="80"/>
              <w:rPr>
                <w:b/>
              </w:rPr>
            </w:pPr>
            <w:r w:rsidRPr="00467A29">
              <w:rPr>
                <w:b/>
                <w:bCs/>
              </w:rPr>
              <w:t>GOAL</w:t>
            </w:r>
            <w:r w:rsidR="0082330C">
              <w:rPr>
                <w:b/>
                <w:bCs/>
              </w:rPr>
              <w:t xml:space="preserve"> VIII</w:t>
            </w:r>
            <w:r w:rsidRPr="00467A29">
              <w:rPr>
                <w:b/>
                <w:bCs/>
              </w:rPr>
              <w:t>:</w:t>
            </w:r>
            <w:r w:rsidRPr="00467A29">
              <w:rPr>
                <w:b/>
              </w:rPr>
              <w:t xml:space="preserve">  </w:t>
            </w:r>
            <w:r w:rsidRPr="00467A29">
              <w:t xml:space="preserve">The District shall make appropriate training and other activities available to District employees </w:t>
            </w:r>
            <w:proofErr w:type="gramStart"/>
            <w:r w:rsidRPr="00467A29">
              <w:t>in order to</w:t>
            </w:r>
            <w:proofErr w:type="gramEnd"/>
            <w:r w:rsidRPr="00467A29">
              <w:t xml:space="preserve"> promote enjoyable, life-long physical activity for District employees and students.</w:t>
            </w:r>
          </w:p>
        </w:tc>
      </w:tr>
      <w:tr w:rsidR="00D6019B" w14:paraId="7F809D60"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D5F"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D63" w14:textId="77777777" w:rsidTr="0029287F">
        <w:tc>
          <w:tcPr>
            <w:tcW w:w="4536" w:type="dxa"/>
            <w:tcBorders>
              <w:top w:val="single" w:sz="4" w:space="0" w:color="auto"/>
              <w:left w:val="single" w:sz="4" w:space="0" w:color="auto"/>
              <w:bottom w:val="single" w:sz="4" w:space="0" w:color="auto"/>
              <w:right w:val="single" w:sz="4" w:space="0" w:color="auto"/>
            </w:tcBorders>
          </w:tcPr>
          <w:p w14:paraId="7F809D61"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D62"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D6B" w14:textId="77777777" w:rsidTr="0029287F">
        <w:tc>
          <w:tcPr>
            <w:tcW w:w="4536" w:type="dxa"/>
            <w:tcBorders>
              <w:top w:val="single" w:sz="4" w:space="0" w:color="auto"/>
              <w:left w:val="single" w:sz="4" w:space="0" w:color="auto"/>
              <w:bottom w:val="single" w:sz="4" w:space="0" w:color="auto"/>
              <w:right w:val="single" w:sz="4" w:space="0" w:color="auto"/>
            </w:tcBorders>
          </w:tcPr>
          <w:p w14:paraId="7F809D64" w14:textId="3A2F099E" w:rsidR="002C0FAA" w:rsidRPr="00467A29" w:rsidRDefault="00F17B81" w:rsidP="002F144E">
            <w:pPr>
              <w:pStyle w:val="local1"/>
              <w:spacing w:before="80" w:after="80"/>
            </w:pPr>
            <w:r>
              <w:t>Incorporate brain</w:t>
            </w:r>
            <w:r w:rsidR="00F22141">
              <w:t>-</w:t>
            </w:r>
            <w:r>
              <w:t>based and physical activities into staff training and professional development opportunities emphasizing the need to make</w:t>
            </w:r>
            <w:r w:rsidR="00BC1A65">
              <w:t xml:space="preserve"> it a natural part of our practice.</w:t>
            </w:r>
            <w:r w:rsidR="00672E3A">
              <w:t xml:space="preserve">  </w:t>
            </w:r>
          </w:p>
        </w:tc>
        <w:tc>
          <w:tcPr>
            <w:tcW w:w="4536" w:type="dxa"/>
            <w:tcBorders>
              <w:top w:val="single" w:sz="4" w:space="0" w:color="auto"/>
              <w:left w:val="single" w:sz="4" w:space="0" w:color="auto"/>
              <w:bottom w:val="single" w:sz="4" w:space="0" w:color="auto"/>
              <w:right w:val="single" w:sz="4" w:space="0" w:color="auto"/>
            </w:tcBorders>
          </w:tcPr>
          <w:p w14:paraId="7F809D67" w14:textId="77777777" w:rsidR="002C0FAA" w:rsidRPr="00467A29" w:rsidRDefault="00C32ACE" w:rsidP="0029287F">
            <w:pPr>
              <w:pStyle w:val="local1"/>
              <w:spacing w:before="80" w:after="80"/>
            </w:pPr>
            <w:r w:rsidRPr="00467A29">
              <w:t>Resources needed:</w:t>
            </w:r>
          </w:p>
          <w:p w14:paraId="7F809D68" w14:textId="2B770815" w:rsidR="002C0FAA" w:rsidRDefault="00983716" w:rsidP="0029287F">
            <w:pPr>
              <w:pStyle w:val="bullet1"/>
              <w:spacing w:before="80" w:after="80"/>
            </w:pPr>
            <w:r>
              <w:t xml:space="preserve">Time in </w:t>
            </w:r>
            <w:r w:rsidR="00004C0C">
              <w:t xml:space="preserve">the </w:t>
            </w:r>
            <w:r>
              <w:t>professional development schedule</w:t>
            </w:r>
          </w:p>
          <w:p w14:paraId="0948D1B6" w14:textId="38557F38" w:rsidR="00983716" w:rsidRPr="00467A29" w:rsidRDefault="00983716" w:rsidP="0029287F">
            <w:pPr>
              <w:pStyle w:val="bullet1"/>
              <w:spacing w:before="80" w:after="80"/>
            </w:pPr>
            <w:r>
              <w:t>Posters of activities for teachers to use in their classroom</w:t>
            </w:r>
          </w:p>
          <w:p w14:paraId="7F809D69" w14:textId="4DEF2424" w:rsidR="002C0FAA" w:rsidRPr="00467A29" w:rsidRDefault="002F144E" w:rsidP="0029287F">
            <w:pPr>
              <w:pStyle w:val="local1"/>
              <w:spacing w:before="80" w:after="80"/>
            </w:pPr>
            <w:r>
              <w:t>Evidence of Success</w:t>
            </w:r>
            <w:r w:rsidR="00C32ACE" w:rsidRPr="00467A29">
              <w:t>:</w:t>
            </w:r>
          </w:p>
          <w:p w14:paraId="725D65B2" w14:textId="6BD637BC" w:rsidR="002C0FAA" w:rsidRDefault="002F144E" w:rsidP="0029287F">
            <w:pPr>
              <w:pStyle w:val="bullet1"/>
              <w:spacing w:before="80" w:after="80"/>
            </w:pPr>
            <w:r>
              <w:t>Artifacts of training and professional development offerings</w:t>
            </w:r>
          </w:p>
          <w:p w14:paraId="7F809D6A" w14:textId="04134F1C" w:rsidR="00983716" w:rsidRPr="00467A29" w:rsidRDefault="00983716" w:rsidP="00983716">
            <w:pPr>
              <w:pStyle w:val="bullet1"/>
              <w:numPr>
                <w:ilvl w:val="0"/>
                <w:numId w:val="0"/>
              </w:numPr>
              <w:spacing w:before="80" w:after="80"/>
              <w:ind w:left="504"/>
            </w:pPr>
          </w:p>
        </w:tc>
      </w:tr>
      <w:tr w:rsidR="001E390F" w14:paraId="7050ED8E" w14:textId="77777777" w:rsidTr="001B1434">
        <w:tc>
          <w:tcPr>
            <w:tcW w:w="9072" w:type="dxa"/>
            <w:gridSpan w:val="2"/>
            <w:tcBorders>
              <w:top w:val="single" w:sz="4" w:space="0" w:color="auto"/>
              <w:left w:val="single" w:sz="4" w:space="0" w:color="auto"/>
              <w:bottom w:val="single" w:sz="4" w:space="0" w:color="auto"/>
              <w:right w:val="single" w:sz="4" w:space="0" w:color="auto"/>
            </w:tcBorders>
          </w:tcPr>
          <w:p w14:paraId="3BA99A56" w14:textId="7D8ECBF4" w:rsidR="001E390F" w:rsidRDefault="00E4745F" w:rsidP="0029287F">
            <w:pPr>
              <w:pStyle w:val="local1"/>
              <w:spacing w:before="80" w:after="80"/>
            </w:pPr>
            <w:r>
              <w:t>20</w:t>
            </w:r>
            <w:r w:rsidR="008C2377">
              <w:t>2</w:t>
            </w:r>
            <w:r w:rsidR="00DE7931">
              <w:t>1</w:t>
            </w:r>
            <w:r>
              <w:t>-202</w:t>
            </w:r>
            <w:r w:rsidR="00DE7931">
              <w:t>2</w:t>
            </w:r>
            <w:r>
              <w:t xml:space="preserve"> Evaluation Comments:</w:t>
            </w:r>
          </w:p>
          <w:p w14:paraId="04466D12" w14:textId="3D5C856E" w:rsidR="00863581" w:rsidRPr="00657D11" w:rsidRDefault="00657D11" w:rsidP="0029287F">
            <w:pPr>
              <w:pStyle w:val="local1"/>
              <w:spacing w:before="80" w:after="80"/>
              <w:rPr>
                <w:color w:val="1F497D" w:themeColor="text2"/>
              </w:rPr>
            </w:pPr>
            <w:r w:rsidRPr="00657D11">
              <w:rPr>
                <w:color w:val="1F497D" w:themeColor="text2"/>
              </w:rPr>
              <w:t xml:space="preserve">The staff attends professional development such as AVID, SFA, Brain-Based Learning, Differentiated Instruction, Breathe for Change, </w:t>
            </w:r>
            <w:r>
              <w:rPr>
                <w:color w:val="1F497D" w:themeColor="text2"/>
              </w:rPr>
              <w:t xml:space="preserve">Blended Learning </w:t>
            </w:r>
            <w:r w:rsidRPr="00657D11">
              <w:rPr>
                <w:color w:val="1F497D" w:themeColor="text2"/>
              </w:rPr>
              <w:t>and New to Lackland Teacher Induction and Mentoring. These professional development opportunities incorporate movement models and engage staff in using strategies to embed movement in learning in accordance with student age.</w:t>
            </w:r>
          </w:p>
          <w:p w14:paraId="19750E4B" w14:textId="77777777" w:rsidR="00E4745F" w:rsidRDefault="00E4745F" w:rsidP="0029287F">
            <w:pPr>
              <w:pStyle w:val="local1"/>
              <w:spacing w:before="80" w:after="80"/>
            </w:pPr>
          </w:p>
          <w:p w14:paraId="6A2D8B96" w14:textId="526F78AB" w:rsidR="00E4745F" w:rsidRPr="00467A29" w:rsidRDefault="00E4745F" w:rsidP="0029287F">
            <w:pPr>
              <w:pStyle w:val="local1"/>
              <w:spacing w:before="80" w:after="80"/>
            </w:pPr>
          </w:p>
        </w:tc>
      </w:tr>
    </w:tbl>
    <w:p w14:paraId="7F809D79" w14:textId="77777777" w:rsidR="002C0FAA" w:rsidRPr="004C2873" w:rsidRDefault="0099242D" w:rsidP="002C0FAA">
      <w:pPr>
        <w:pStyle w:val="local1"/>
      </w:pPr>
    </w:p>
    <w:tbl>
      <w:tblPr>
        <w:tblStyle w:val="TableGrid"/>
        <w:tblW w:w="9072" w:type="dxa"/>
        <w:tblInd w:w="-2520" w:type="dxa"/>
        <w:tblLook w:val="04A0" w:firstRow="1" w:lastRow="0" w:firstColumn="1" w:lastColumn="0" w:noHBand="0" w:noVBand="1"/>
      </w:tblPr>
      <w:tblGrid>
        <w:gridCol w:w="4536"/>
        <w:gridCol w:w="4536"/>
      </w:tblGrid>
      <w:tr w:rsidR="00D6019B" w14:paraId="7F809D7B"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D7A" w14:textId="38ED4041" w:rsidR="002C0FAA" w:rsidRPr="0082330C" w:rsidRDefault="00C32ACE" w:rsidP="0029287F">
            <w:pPr>
              <w:pStyle w:val="local1"/>
              <w:keepNext/>
              <w:spacing w:before="80" w:after="80"/>
              <w:rPr>
                <w:b/>
                <w:bCs/>
              </w:rPr>
            </w:pPr>
            <w:r w:rsidRPr="00467A29">
              <w:rPr>
                <w:b/>
                <w:bCs/>
              </w:rPr>
              <w:t>GOAL</w:t>
            </w:r>
            <w:r w:rsidR="0082330C">
              <w:rPr>
                <w:b/>
                <w:bCs/>
              </w:rPr>
              <w:t xml:space="preserve"> IX</w:t>
            </w:r>
            <w:r w:rsidRPr="00467A29">
              <w:rPr>
                <w:b/>
                <w:bCs/>
              </w:rPr>
              <w:t>:</w:t>
            </w:r>
            <w:r w:rsidRPr="00467A29">
              <w:rPr>
                <w:b/>
              </w:rPr>
              <w:t xml:space="preserve">  </w:t>
            </w:r>
            <w:r w:rsidRPr="00467A29">
              <w:t>The District shall encourage parents to support their children’s participation, to be active role models, and to include physical activity in family events.</w:t>
            </w:r>
            <w:r w:rsidR="0082330C">
              <w:t xml:space="preserve"> </w:t>
            </w:r>
          </w:p>
        </w:tc>
      </w:tr>
      <w:tr w:rsidR="00D6019B" w14:paraId="7F809D7D"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D7C"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D80" w14:textId="77777777" w:rsidTr="0029287F">
        <w:tc>
          <w:tcPr>
            <w:tcW w:w="4536" w:type="dxa"/>
            <w:tcBorders>
              <w:top w:val="single" w:sz="4" w:space="0" w:color="auto"/>
              <w:left w:val="single" w:sz="4" w:space="0" w:color="auto"/>
              <w:bottom w:val="single" w:sz="4" w:space="0" w:color="auto"/>
              <w:right w:val="single" w:sz="4" w:space="0" w:color="auto"/>
            </w:tcBorders>
          </w:tcPr>
          <w:p w14:paraId="7F809D7E"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D7F"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D88" w14:textId="77777777" w:rsidTr="0029287F">
        <w:tc>
          <w:tcPr>
            <w:tcW w:w="4536" w:type="dxa"/>
            <w:tcBorders>
              <w:top w:val="single" w:sz="4" w:space="0" w:color="auto"/>
              <w:left w:val="single" w:sz="4" w:space="0" w:color="auto"/>
              <w:bottom w:val="single" w:sz="4" w:space="0" w:color="auto"/>
              <w:right w:val="single" w:sz="4" w:space="0" w:color="auto"/>
            </w:tcBorders>
          </w:tcPr>
          <w:p w14:paraId="7F809D81" w14:textId="3760D290" w:rsidR="002C0FAA" w:rsidRPr="00467A29" w:rsidRDefault="004214C5" w:rsidP="002F144E">
            <w:pPr>
              <w:pStyle w:val="local1"/>
              <w:spacing w:before="80" w:after="80"/>
            </w:pPr>
            <w:r w:rsidRPr="005A7096">
              <w:t xml:space="preserve">Continue </w:t>
            </w:r>
            <w:r w:rsidR="005A7096">
              <w:t xml:space="preserve">the </w:t>
            </w:r>
            <w:r w:rsidRPr="005A7096">
              <w:t xml:space="preserve">practice of offering physical </w:t>
            </w:r>
            <w:r w:rsidR="005A7096">
              <w:t>fitness-related</w:t>
            </w:r>
            <w:r w:rsidRPr="005A7096">
              <w:t xml:space="preserve"> family engagement activities</w:t>
            </w:r>
            <w:r>
              <w:t xml:space="preserve"> </w:t>
            </w:r>
          </w:p>
        </w:tc>
        <w:tc>
          <w:tcPr>
            <w:tcW w:w="4536" w:type="dxa"/>
            <w:tcBorders>
              <w:top w:val="single" w:sz="4" w:space="0" w:color="auto"/>
              <w:left w:val="single" w:sz="4" w:space="0" w:color="auto"/>
              <w:bottom w:val="single" w:sz="4" w:space="0" w:color="auto"/>
              <w:right w:val="single" w:sz="4" w:space="0" w:color="auto"/>
            </w:tcBorders>
          </w:tcPr>
          <w:p w14:paraId="7F809D84" w14:textId="77777777" w:rsidR="002C0FAA" w:rsidRPr="00467A29" w:rsidRDefault="00C32ACE" w:rsidP="0029287F">
            <w:pPr>
              <w:pStyle w:val="local1"/>
              <w:spacing w:before="80" w:after="80"/>
            </w:pPr>
            <w:r w:rsidRPr="00467A29">
              <w:t>Resources needed:</w:t>
            </w:r>
          </w:p>
          <w:p w14:paraId="7F809D85" w14:textId="0C349463" w:rsidR="002C0FAA" w:rsidRDefault="00A463E0" w:rsidP="0029287F">
            <w:pPr>
              <w:pStyle w:val="bullet1"/>
              <w:spacing w:before="80" w:after="80"/>
            </w:pPr>
            <w:r>
              <w:t xml:space="preserve">Encouraged use </w:t>
            </w:r>
            <w:r w:rsidR="00401C98">
              <w:t xml:space="preserve">of </w:t>
            </w:r>
            <w:r>
              <w:t>incentives appropriate to grade level.</w:t>
            </w:r>
          </w:p>
          <w:p w14:paraId="6D635B6A" w14:textId="0A971D8E" w:rsidR="009306BF" w:rsidRPr="00467A29" w:rsidRDefault="009306BF" w:rsidP="0029287F">
            <w:pPr>
              <w:pStyle w:val="bullet1"/>
              <w:spacing w:before="80" w:after="80"/>
            </w:pPr>
            <w:r>
              <w:t>Calendar of opportunities.</w:t>
            </w:r>
          </w:p>
          <w:p w14:paraId="7F809D86" w14:textId="0D801583" w:rsidR="002C0FAA" w:rsidRPr="00467A29" w:rsidRDefault="002F144E" w:rsidP="0029287F">
            <w:pPr>
              <w:pStyle w:val="local1"/>
              <w:spacing w:before="80" w:after="80"/>
            </w:pPr>
            <w:r>
              <w:t>Evidence of Success</w:t>
            </w:r>
            <w:r w:rsidR="00C32ACE" w:rsidRPr="00467A29">
              <w:t>:</w:t>
            </w:r>
          </w:p>
          <w:p w14:paraId="7F809D87" w14:textId="37C7231C" w:rsidR="002C0FAA" w:rsidRPr="00467A29" w:rsidRDefault="002F144E" w:rsidP="0029287F">
            <w:pPr>
              <w:pStyle w:val="bullet1"/>
              <w:spacing w:before="80" w:after="80"/>
            </w:pPr>
            <w:r>
              <w:t>Participation logs and artifacts</w:t>
            </w:r>
          </w:p>
        </w:tc>
      </w:tr>
      <w:tr w:rsidR="00927B82" w14:paraId="0A5A5D24" w14:textId="77777777" w:rsidTr="00B82F32">
        <w:tc>
          <w:tcPr>
            <w:tcW w:w="9072" w:type="dxa"/>
            <w:gridSpan w:val="2"/>
            <w:tcBorders>
              <w:top w:val="single" w:sz="4" w:space="0" w:color="auto"/>
              <w:left w:val="single" w:sz="4" w:space="0" w:color="auto"/>
              <w:bottom w:val="single" w:sz="4" w:space="0" w:color="auto"/>
              <w:right w:val="single" w:sz="4" w:space="0" w:color="auto"/>
            </w:tcBorders>
          </w:tcPr>
          <w:p w14:paraId="6AC282A9" w14:textId="1A88AC9C" w:rsidR="00D63C8A" w:rsidRDefault="00D63C8A" w:rsidP="0029287F">
            <w:pPr>
              <w:pStyle w:val="local1"/>
              <w:spacing w:before="80" w:after="80"/>
            </w:pPr>
            <w:r>
              <w:lastRenderedPageBreak/>
              <w:t>20</w:t>
            </w:r>
            <w:r w:rsidR="00747C39">
              <w:t>20</w:t>
            </w:r>
            <w:r>
              <w:t>-202</w:t>
            </w:r>
            <w:r w:rsidR="00747C39">
              <w:t>1</w:t>
            </w:r>
            <w:r>
              <w:t xml:space="preserve"> Evaluation Comments:</w:t>
            </w:r>
          </w:p>
          <w:p w14:paraId="2E6DC648" w14:textId="6BF4992E" w:rsidR="005A7096" w:rsidRDefault="005A7096" w:rsidP="0029287F">
            <w:pPr>
              <w:pStyle w:val="local1"/>
              <w:spacing w:before="80" w:after="80"/>
              <w:rPr>
                <w:color w:val="17365D" w:themeColor="text2" w:themeShade="BF"/>
              </w:rPr>
            </w:pPr>
          </w:p>
          <w:p w14:paraId="3C432DD2" w14:textId="5741E265" w:rsidR="00DD2C56" w:rsidRPr="00BC16DF" w:rsidRDefault="00DD2C56" w:rsidP="0029287F">
            <w:pPr>
              <w:pStyle w:val="local1"/>
              <w:spacing w:before="80" w:after="80"/>
              <w:rPr>
                <w:color w:val="365F91" w:themeColor="accent1" w:themeShade="BF"/>
              </w:rPr>
            </w:pPr>
            <w:r w:rsidRPr="00BC16DF">
              <w:rPr>
                <w:color w:val="365F91" w:themeColor="accent1" w:themeShade="BF"/>
              </w:rPr>
              <w:t>Physical fitness activities were limi</w:t>
            </w:r>
            <w:r w:rsidR="00A80283" w:rsidRPr="00BC16DF">
              <w:rPr>
                <w:color w:val="365F91" w:themeColor="accent1" w:themeShade="BF"/>
              </w:rPr>
              <w:t xml:space="preserve">ted </w:t>
            </w:r>
            <w:r w:rsidR="00785A20" w:rsidRPr="00BC16DF">
              <w:rPr>
                <w:color w:val="365F91" w:themeColor="accent1" w:themeShade="BF"/>
              </w:rPr>
              <w:t xml:space="preserve">due to Covid-19 restrictions, however, </w:t>
            </w:r>
            <w:r w:rsidR="00E40479" w:rsidRPr="00BC16DF">
              <w:rPr>
                <w:color w:val="365F91" w:themeColor="accent1" w:themeShade="BF"/>
              </w:rPr>
              <w:t xml:space="preserve">a painting with </w:t>
            </w:r>
            <w:r w:rsidR="00BD6BC6" w:rsidRPr="00BC16DF">
              <w:rPr>
                <w:color w:val="365F91" w:themeColor="accent1" w:themeShade="BF"/>
              </w:rPr>
              <w:t xml:space="preserve">a parent wellness activity and </w:t>
            </w:r>
            <w:r w:rsidR="00CB54A2" w:rsidRPr="00BC16DF">
              <w:rPr>
                <w:color w:val="365F91" w:themeColor="accent1" w:themeShade="BF"/>
              </w:rPr>
              <w:t xml:space="preserve">family </w:t>
            </w:r>
            <w:r w:rsidR="00E40479" w:rsidRPr="00BC16DF">
              <w:rPr>
                <w:color w:val="365F91" w:themeColor="accent1" w:themeShade="BF"/>
              </w:rPr>
              <w:t xml:space="preserve">Zumba </w:t>
            </w:r>
            <w:r w:rsidR="00CB54A2" w:rsidRPr="00BC16DF">
              <w:rPr>
                <w:color w:val="365F91" w:themeColor="accent1" w:themeShade="BF"/>
              </w:rPr>
              <w:t xml:space="preserve">night </w:t>
            </w:r>
            <w:r w:rsidR="00BD6BC6" w:rsidRPr="00BC16DF">
              <w:rPr>
                <w:color w:val="365F91" w:themeColor="accent1" w:themeShade="BF"/>
              </w:rPr>
              <w:t xml:space="preserve">were offered as part of the Let’s Talk </w:t>
            </w:r>
            <w:r w:rsidR="00BD1660" w:rsidRPr="00BC16DF">
              <w:rPr>
                <w:color w:val="365F91" w:themeColor="accent1" w:themeShade="BF"/>
              </w:rPr>
              <w:t xml:space="preserve">Series for family engagement. </w:t>
            </w:r>
          </w:p>
          <w:p w14:paraId="5F5CF205" w14:textId="77777777" w:rsidR="00D63C8A" w:rsidRDefault="00D63C8A" w:rsidP="0029287F">
            <w:pPr>
              <w:pStyle w:val="local1"/>
              <w:spacing w:before="80" w:after="80"/>
            </w:pPr>
          </w:p>
          <w:p w14:paraId="1D922321" w14:textId="05877100" w:rsidR="00927B82" w:rsidRPr="00467A29" w:rsidRDefault="00927B82" w:rsidP="0029287F">
            <w:pPr>
              <w:pStyle w:val="local1"/>
              <w:spacing w:before="80" w:after="80"/>
            </w:pPr>
          </w:p>
        </w:tc>
      </w:tr>
    </w:tbl>
    <w:p w14:paraId="7F809D96" w14:textId="77777777" w:rsidR="002C0FAA" w:rsidRPr="004C2873" w:rsidRDefault="0099242D" w:rsidP="002C0FAA">
      <w:pPr>
        <w:pStyle w:val="local1"/>
      </w:pPr>
    </w:p>
    <w:tbl>
      <w:tblPr>
        <w:tblStyle w:val="TableGrid"/>
        <w:tblW w:w="9072" w:type="dxa"/>
        <w:tblInd w:w="-2520" w:type="dxa"/>
        <w:tblLook w:val="04A0" w:firstRow="1" w:lastRow="0" w:firstColumn="1" w:lastColumn="0" w:noHBand="0" w:noVBand="1"/>
      </w:tblPr>
      <w:tblGrid>
        <w:gridCol w:w="4536"/>
        <w:gridCol w:w="4536"/>
      </w:tblGrid>
      <w:tr w:rsidR="00D6019B" w14:paraId="7F809D98"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D97" w14:textId="5C2CBA76" w:rsidR="002C0FAA" w:rsidRPr="00200503" w:rsidRDefault="00C32ACE" w:rsidP="0029287F">
            <w:pPr>
              <w:pStyle w:val="local1"/>
              <w:keepNext/>
              <w:spacing w:before="80" w:after="80"/>
              <w:rPr>
                <w:b/>
                <w:bCs/>
              </w:rPr>
            </w:pPr>
            <w:r w:rsidRPr="00467A29">
              <w:rPr>
                <w:b/>
                <w:bCs/>
              </w:rPr>
              <w:t>GOAL</w:t>
            </w:r>
            <w:r w:rsidR="00200503">
              <w:rPr>
                <w:b/>
                <w:bCs/>
              </w:rPr>
              <w:t xml:space="preserve"> X</w:t>
            </w:r>
            <w:r w:rsidRPr="00467A29">
              <w:rPr>
                <w:b/>
                <w:bCs/>
              </w:rPr>
              <w:t>:</w:t>
            </w:r>
            <w:r w:rsidRPr="00467A29">
              <w:rPr>
                <w:b/>
              </w:rPr>
              <w:t xml:space="preserve">  </w:t>
            </w:r>
            <w:r w:rsidRPr="00467A29">
              <w:t xml:space="preserve">The District shall encourage students, parents, staff, and community members to use the </w:t>
            </w:r>
            <w:proofErr w:type="gramStart"/>
            <w:r w:rsidRPr="00467A29">
              <w:t>District’s</w:t>
            </w:r>
            <w:proofErr w:type="gramEnd"/>
            <w:r w:rsidRPr="00467A29">
              <w:t xml:space="preserve"> recreational facilities, such as tracks, playgrounds, and the like, that are available for use outside the school day.</w:t>
            </w:r>
            <w:r w:rsidR="00200503">
              <w:t xml:space="preserve"> </w:t>
            </w:r>
          </w:p>
        </w:tc>
      </w:tr>
      <w:tr w:rsidR="00D6019B" w14:paraId="7F809D9A"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D99"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D9D" w14:textId="77777777" w:rsidTr="0029287F">
        <w:tc>
          <w:tcPr>
            <w:tcW w:w="4536" w:type="dxa"/>
            <w:tcBorders>
              <w:top w:val="single" w:sz="4" w:space="0" w:color="auto"/>
              <w:left w:val="single" w:sz="4" w:space="0" w:color="auto"/>
              <w:bottom w:val="single" w:sz="4" w:space="0" w:color="auto"/>
              <w:right w:val="single" w:sz="4" w:space="0" w:color="auto"/>
            </w:tcBorders>
          </w:tcPr>
          <w:p w14:paraId="7F809D9B"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D9C"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DA5" w14:textId="77777777" w:rsidTr="0029287F">
        <w:tc>
          <w:tcPr>
            <w:tcW w:w="4536" w:type="dxa"/>
            <w:tcBorders>
              <w:top w:val="single" w:sz="4" w:space="0" w:color="auto"/>
              <w:left w:val="single" w:sz="4" w:space="0" w:color="auto"/>
              <w:bottom w:val="single" w:sz="4" w:space="0" w:color="auto"/>
              <w:right w:val="single" w:sz="4" w:space="0" w:color="auto"/>
            </w:tcBorders>
          </w:tcPr>
          <w:p w14:paraId="7F809D9E" w14:textId="6F1B7821" w:rsidR="002C0FAA" w:rsidRPr="00467A29" w:rsidRDefault="009306BF" w:rsidP="0029287F">
            <w:pPr>
              <w:pStyle w:val="local1"/>
              <w:spacing w:before="80" w:after="80"/>
            </w:pPr>
            <w:r>
              <w:t>Post and publicize the opportunity for community use of recreational facilities during non-school hours and scheduled activities</w:t>
            </w:r>
            <w:r w:rsidR="00BD5300">
              <w:t xml:space="preserve"> on the district website and in other prominent places.</w:t>
            </w:r>
          </w:p>
        </w:tc>
        <w:tc>
          <w:tcPr>
            <w:tcW w:w="4536" w:type="dxa"/>
            <w:tcBorders>
              <w:top w:val="single" w:sz="4" w:space="0" w:color="auto"/>
              <w:left w:val="single" w:sz="4" w:space="0" w:color="auto"/>
              <w:bottom w:val="single" w:sz="4" w:space="0" w:color="auto"/>
              <w:right w:val="single" w:sz="4" w:space="0" w:color="auto"/>
            </w:tcBorders>
          </w:tcPr>
          <w:p w14:paraId="7F809DA1" w14:textId="77777777" w:rsidR="002C0FAA" w:rsidRPr="00467A29" w:rsidRDefault="00C32ACE" w:rsidP="0029287F">
            <w:pPr>
              <w:pStyle w:val="local1"/>
              <w:spacing w:before="80" w:after="80"/>
            </w:pPr>
            <w:r w:rsidRPr="00467A29">
              <w:t>Resources needed:</w:t>
            </w:r>
          </w:p>
          <w:p w14:paraId="7F809DA2" w14:textId="1B94D577" w:rsidR="002C0FAA" w:rsidRDefault="00BD5300" w:rsidP="002F144E">
            <w:pPr>
              <w:pStyle w:val="bullet1"/>
              <w:spacing w:after="0"/>
            </w:pPr>
            <w:r>
              <w:t>Website posting</w:t>
            </w:r>
          </w:p>
          <w:p w14:paraId="2840B3E8" w14:textId="77777777" w:rsidR="00BD5300" w:rsidRDefault="00BD5300" w:rsidP="002F144E">
            <w:pPr>
              <w:pStyle w:val="bullet1"/>
              <w:spacing w:after="0"/>
            </w:pPr>
            <w:r>
              <w:t>E-newsletter publications</w:t>
            </w:r>
          </w:p>
          <w:p w14:paraId="5560990A" w14:textId="52C6625B" w:rsidR="00BD5300" w:rsidRPr="00467A29" w:rsidRDefault="00BD5300" w:rsidP="002F144E">
            <w:pPr>
              <w:pStyle w:val="bullet1"/>
              <w:spacing w:after="0"/>
            </w:pPr>
            <w:r>
              <w:t>Maintenance of equipment</w:t>
            </w:r>
          </w:p>
          <w:p w14:paraId="7F809DA3" w14:textId="0B4B2307" w:rsidR="002C0FAA" w:rsidRPr="00467A29" w:rsidRDefault="002F144E" w:rsidP="0029287F">
            <w:pPr>
              <w:pStyle w:val="local1"/>
              <w:spacing w:before="80" w:after="80"/>
            </w:pPr>
            <w:r>
              <w:t>Evidence of Success</w:t>
            </w:r>
            <w:r w:rsidR="00C32ACE" w:rsidRPr="00467A29">
              <w:t>:</w:t>
            </w:r>
          </w:p>
          <w:p w14:paraId="2275A89F" w14:textId="77777777" w:rsidR="002C0FAA" w:rsidRDefault="002F144E" w:rsidP="002F144E">
            <w:pPr>
              <w:pStyle w:val="bullet1"/>
              <w:spacing w:after="0"/>
            </w:pPr>
            <w:r>
              <w:t>Artifacts of community use</w:t>
            </w:r>
          </w:p>
          <w:p w14:paraId="7F809DA4" w14:textId="3C69E26F" w:rsidR="002F144E" w:rsidRPr="00467A29" w:rsidRDefault="002F144E" w:rsidP="002F144E">
            <w:pPr>
              <w:pStyle w:val="bullet1"/>
              <w:spacing w:after="0"/>
            </w:pPr>
            <w:r>
              <w:t>Artifacts of postings</w:t>
            </w:r>
          </w:p>
        </w:tc>
      </w:tr>
      <w:tr w:rsidR="00977B84" w14:paraId="243CC204" w14:textId="77777777" w:rsidTr="00A13053">
        <w:tc>
          <w:tcPr>
            <w:tcW w:w="9072" w:type="dxa"/>
            <w:gridSpan w:val="2"/>
            <w:tcBorders>
              <w:top w:val="single" w:sz="4" w:space="0" w:color="auto"/>
              <w:left w:val="single" w:sz="4" w:space="0" w:color="auto"/>
              <w:bottom w:val="single" w:sz="4" w:space="0" w:color="auto"/>
              <w:right w:val="single" w:sz="4" w:space="0" w:color="auto"/>
            </w:tcBorders>
          </w:tcPr>
          <w:p w14:paraId="11370192" w14:textId="0F100DD4" w:rsidR="008D6AEC" w:rsidRDefault="008D6AEC" w:rsidP="004C24DA">
            <w:pPr>
              <w:pStyle w:val="local1"/>
              <w:spacing w:before="80" w:after="80"/>
            </w:pPr>
            <w:r>
              <w:t>202</w:t>
            </w:r>
            <w:r w:rsidR="00114215">
              <w:t>1</w:t>
            </w:r>
            <w:r>
              <w:t>-202</w:t>
            </w:r>
            <w:r w:rsidR="00114215">
              <w:t>2</w:t>
            </w:r>
            <w:r>
              <w:t xml:space="preserve"> Evaluation Comments:</w:t>
            </w:r>
          </w:p>
          <w:p w14:paraId="2F1209CA" w14:textId="787E76D7" w:rsidR="00B05CAA" w:rsidRPr="00C514E3" w:rsidRDefault="00C514E3" w:rsidP="004C24DA">
            <w:pPr>
              <w:pStyle w:val="local1"/>
              <w:spacing w:before="80" w:after="80"/>
              <w:rPr>
                <w:color w:val="548DD4" w:themeColor="text2" w:themeTint="99"/>
              </w:rPr>
            </w:pPr>
            <w:r w:rsidRPr="00BC16DF">
              <w:rPr>
                <w:color w:val="365F91" w:themeColor="accent1" w:themeShade="BF"/>
              </w:rPr>
              <w:t xml:space="preserve">The LISD track was resurfaced this year providing </w:t>
            </w:r>
            <w:r w:rsidR="00A8608C" w:rsidRPr="00BC16DF">
              <w:rPr>
                <w:color w:val="365F91" w:themeColor="accent1" w:themeShade="BF"/>
              </w:rPr>
              <w:t>a</w:t>
            </w:r>
            <w:r w:rsidRPr="00BC16DF">
              <w:rPr>
                <w:color w:val="365F91" w:themeColor="accent1" w:themeShade="BF"/>
              </w:rPr>
              <w:t xml:space="preserve"> safer experience for community use when walking.  </w:t>
            </w:r>
            <w:r w:rsidR="00A8608C" w:rsidRPr="00BC16DF">
              <w:rPr>
                <w:color w:val="365F91" w:themeColor="accent1" w:themeShade="BF"/>
              </w:rPr>
              <w:t xml:space="preserve">Signs are posted to share responsible use guidelines. </w:t>
            </w:r>
          </w:p>
          <w:p w14:paraId="3EC0B70F" w14:textId="3A1291F0" w:rsidR="00977B84" w:rsidRDefault="00977B84" w:rsidP="00C07ECA">
            <w:pPr>
              <w:pStyle w:val="local1"/>
              <w:spacing w:before="80" w:after="80"/>
              <w:jc w:val="center"/>
            </w:pPr>
          </w:p>
          <w:p w14:paraId="633FDE37" w14:textId="741039DA" w:rsidR="00C07ECA" w:rsidRPr="00467A29" w:rsidRDefault="00C07ECA" w:rsidP="00C07ECA">
            <w:pPr>
              <w:pStyle w:val="local1"/>
              <w:spacing w:before="80" w:after="80"/>
              <w:jc w:val="center"/>
            </w:pPr>
          </w:p>
        </w:tc>
      </w:tr>
    </w:tbl>
    <w:p w14:paraId="7F809DB3" w14:textId="16D2A232" w:rsidR="002C0FAA" w:rsidRPr="00614C31" w:rsidRDefault="0099242D" w:rsidP="002C0FAA">
      <w:pPr>
        <w:pStyle w:val="local1"/>
      </w:pPr>
    </w:p>
    <w:tbl>
      <w:tblPr>
        <w:tblStyle w:val="TableGrid"/>
        <w:tblW w:w="9072" w:type="dxa"/>
        <w:tblInd w:w="-2520" w:type="dxa"/>
        <w:tblLook w:val="04A0" w:firstRow="1" w:lastRow="0" w:firstColumn="1" w:lastColumn="0" w:noHBand="0" w:noVBand="1"/>
      </w:tblPr>
      <w:tblGrid>
        <w:gridCol w:w="4536"/>
        <w:gridCol w:w="4536"/>
      </w:tblGrid>
      <w:tr w:rsidR="00D6019B" w14:paraId="7F809DB5"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DB4" w14:textId="6655AC80" w:rsidR="002C0FAA" w:rsidRPr="00467A29" w:rsidRDefault="00C32ACE" w:rsidP="009C322D">
            <w:pPr>
              <w:pStyle w:val="local1"/>
              <w:keepNext/>
              <w:spacing w:before="80" w:after="80"/>
              <w:rPr>
                <w:b/>
              </w:rPr>
            </w:pPr>
            <w:r w:rsidRPr="00467A29">
              <w:rPr>
                <w:b/>
                <w:bCs/>
              </w:rPr>
              <w:t>GOAL</w:t>
            </w:r>
            <w:r w:rsidR="00E932CE">
              <w:rPr>
                <w:b/>
                <w:bCs/>
              </w:rPr>
              <w:t xml:space="preserve"> XI</w:t>
            </w:r>
            <w:r w:rsidRPr="00467A29">
              <w:rPr>
                <w:b/>
                <w:bCs/>
              </w:rPr>
              <w:t>:</w:t>
            </w:r>
            <w:r w:rsidRPr="00467A29">
              <w:rPr>
                <w:b/>
              </w:rPr>
              <w:t xml:space="preserve"> </w:t>
            </w:r>
            <w:r w:rsidR="009C322D">
              <w:t xml:space="preserve">The District shall </w:t>
            </w:r>
            <w:r w:rsidR="00417502">
              <w:t xml:space="preserve">daily </w:t>
            </w:r>
            <w:r w:rsidR="009C322D">
              <w:t>provide for elementary school students the appropriate time, supervision, facilities, and equipment necessary for a safe, productive, unstructured, and enjoyable recess period when weather and modified schedules permit.</w:t>
            </w:r>
          </w:p>
        </w:tc>
      </w:tr>
      <w:tr w:rsidR="00D6019B" w14:paraId="7F809DB7"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DB6"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DBA" w14:textId="77777777" w:rsidTr="0029287F">
        <w:tc>
          <w:tcPr>
            <w:tcW w:w="4536" w:type="dxa"/>
            <w:tcBorders>
              <w:top w:val="single" w:sz="4" w:space="0" w:color="auto"/>
              <w:left w:val="single" w:sz="4" w:space="0" w:color="auto"/>
              <w:bottom w:val="single" w:sz="4" w:space="0" w:color="auto"/>
              <w:right w:val="single" w:sz="4" w:space="0" w:color="auto"/>
            </w:tcBorders>
          </w:tcPr>
          <w:p w14:paraId="7F809DB8"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DB9"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DC2" w14:textId="77777777" w:rsidTr="0029287F">
        <w:tc>
          <w:tcPr>
            <w:tcW w:w="4536" w:type="dxa"/>
            <w:tcBorders>
              <w:top w:val="single" w:sz="4" w:space="0" w:color="auto"/>
              <w:left w:val="single" w:sz="4" w:space="0" w:color="auto"/>
              <w:bottom w:val="single" w:sz="4" w:space="0" w:color="auto"/>
              <w:right w:val="single" w:sz="4" w:space="0" w:color="auto"/>
            </w:tcBorders>
          </w:tcPr>
          <w:p w14:paraId="7F809DBB" w14:textId="45A42483" w:rsidR="002C0FAA" w:rsidRPr="00467A29" w:rsidRDefault="004F5195" w:rsidP="0029287F">
            <w:pPr>
              <w:pStyle w:val="local1"/>
              <w:spacing w:before="80" w:after="80"/>
            </w:pPr>
            <w:r>
              <w:t>Publish a recess schedule that identifies time and location of recess for each class.</w:t>
            </w:r>
          </w:p>
        </w:tc>
        <w:tc>
          <w:tcPr>
            <w:tcW w:w="4536" w:type="dxa"/>
            <w:tcBorders>
              <w:top w:val="single" w:sz="4" w:space="0" w:color="auto"/>
              <w:left w:val="single" w:sz="4" w:space="0" w:color="auto"/>
              <w:bottom w:val="single" w:sz="4" w:space="0" w:color="auto"/>
              <w:right w:val="single" w:sz="4" w:space="0" w:color="auto"/>
            </w:tcBorders>
          </w:tcPr>
          <w:p w14:paraId="7F809DBE" w14:textId="77777777" w:rsidR="002C0FAA" w:rsidRPr="00467A29" w:rsidRDefault="00C32ACE" w:rsidP="0029287F">
            <w:pPr>
              <w:pStyle w:val="local1"/>
              <w:spacing w:before="80" w:after="80"/>
            </w:pPr>
            <w:r w:rsidRPr="00467A29">
              <w:t>Resources needed:</w:t>
            </w:r>
          </w:p>
          <w:p w14:paraId="7F809DBF" w14:textId="006454AD" w:rsidR="002C0FAA" w:rsidRDefault="00243F0A" w:rsidP="002F144E">
            <w:pPr>
              <w:pStyle w:val="bullet1"/>
              <w:spacing w:after="0"/>
            </w:pPr>
            <w:r>
              <w:t>Master schedule</w:t>
            </w:r>
          </w:p>
          <w:p w14:paraId="7D129A8B" w14:textId="4975025C" w:rsidR="00243F0A" w:rsidRDefault="00243F0A" w:rsidP="002F144E">
            <w:pPr>
              <w:pStyle w:val="bullet1"/>
              <w:spacing w:after="0"/>
            </w:pPr>
            <w:r>
              <w:t>Appropriate number of recess areas</w:t>
            </w:r>
          </w:p>
          <w:p w14:paraId="05DF9FEB" w14:textId="25ACB23A" w:rsidR="002F144E" w:rsidRPr="00467A29" w:rsidRDefault="002F144E" w:rsidP="002F144E">
            <w:pPr>
              <w:pStyle w:val="bullet1"/>
              <w:spacing w:after="0"/>
            </w:pPr>
            <w:r>
              <w:t>Teacher collaboration to determine use of specific recess locations</w:t>
            </w:r>
          </w:p>
          <w:p w14:paraId="7F809DC0" w14:textId="7E831593" w:rsidR="002C0FAA" w:rsidRPr="00467A29" w:rsidRDefault="002F144E" w:rsidP="0029287F">
            <w:pPr>
              <w:pStyle w:val="local1"/>
              <w:spacing w:before="80" w:after="80"/>
            </w:pPr>
            <w:r>
              <w:lastRenderedPageBreak/>
              <w:t>Evidence of Success</w:t>
            </w:r>
            <w:r w:rsidR="00C32ACE" w:rsidRPr="00467A29">
              <w:t>:</w:t>
            </w:r>
          </w:p>
          <w:p w14:paraId="65342721" w14:textId="77777777" w:rsidR="002C0FAA" w:rsidRDefault="00243F0A" w:rsidP="002F144E">
            <w:pPr>
              <w:pStyle w:val="bullet1"/>
              <w:spacing w:after="0"/>
            </w:pPr>
            <w:r>
              <w:t>Student engagement in recess</w:t>
            </w:r>
          </w:p>
          <w:p w14:paraId="0C9E9606" w14:textId="77777777" w:rsidR="00243F0A" w:rsidRDefault="00243F0A" w:rsidP="002F144E">
            <w:pPr>
              <w:pStyle w:val="bullet1"/>
              <w:spacing w:after="0"/>
            </w:pPr>
            <w:r>
              <w:t>Teacher full</w:t>
            </w:r>
            <w:r w:rsidR="00711C12">
              <w:t xml:space="preserve"> implementation of schedules</w:t>
            </w:r>
          </w:p>
          <w:p w14:paraId="7F809DC1" w14:textId="5F968D5D" w:rsidR="002F144E" w:rsidRPr="00467A29" w:rsidRDefault="002F144E" w:rsidP="002F144E">
            <w:pPr>
              <w:pStyle w:val="bullet1"/>
              <w:numPr>
                <w:ilvl w:val="0"/>
                <w:numId w:val="0"/>
              </w:numPr>
              <w:spacing w:after="0"/>
              <w:ind w:left="504"/>
            </w:pPr>
          </w:p>
        </w:tc>
      </w:tr>
      <w:tr w:rsidR="004C24DA" w14:paraId="1F17A337" w14:textId="77777777" w:rsidTr="00661F9B">
        <w:tc>
          <w:tcPr>
            <w:tcW w:w="9072" w:type="dxa"/>
            <w:gridSpan w:val="2"/>
            <w:tcBorders>
              <w:top w:val="single" w:sz="4" w:space="0" w:color="auto"/>
              <w:left w:val="single" w:sz="4" w:space="0" w:color="auto"/>
              <w:bottom w:val="single" w:sz="4" w:space="0" w:color="auto"/>
              <w:right w:val="single" w:sz="4" w:space="0" w:color="auto"/>
            </w:tcBorders>
          </w:tcPr>
          <w:p w14:paraId="2C064CAF" w14:textId="75A66A05" w:rsidR="00D85E6A" w:rsidRDefault="00A25D5C" w:rsidP="0029287F">
            <w:pPr>
              <w:pStyle w:val="local1"/>
              <w:spacing w:before="80" w:after="80"/>
              <w:rPr>
                <w:rFonts w:cs="Arial"/>
                <w:color w:val="17365D" w:themeColor="text2" w:themeShade="BF"/>
              </w:rPr>
            </w:pPr>
            <w:r>
              <w:rPr>
                <w:rFonts w:cs="Arial"/>
                <w:color w:val="17365D" w:themeColor="text2" w:themeShade="BF"/>
              </w:rPr>
              <w:lastRenderedPageBreak/>
              <w:t>202</w:t>
            </w:r>
            <w:r w:rsidR="00114215">
              <w:rPr>
                <w:rFonts w:cs="Arial"/>
                <w:color w:val="17365D" w:themeColor="text2" w:themeShade="BF"/>
              </w:rPr>
              <w:t>1</w:t>
            </w:r>
            <w:r>
              <w:rPr>
                <w:rFonts w:cs="Arial"/>
                <w:color w:val="17365D" w:themeColor="text2" w:themeShade="BF"/>
              </w:rPr>
              <w:t>-202</w:t>
            </w:r>
            <w:r w:rsidR="00114215">
              <w:rPr>
                <w:rFonts w:cs="Arial"/>
                <w:color w:val="17365D" w:themeColor="text2" w:themeShade="BF"/>
              </w:rPr>
              <w:t>2</w:t>
            </w:r>
            <w:r w:rsidR="00D85E6A">
              <w:rPr>
                <w:rFonts w:cs="Arial"/>
                <w:color w:val="17365D" w:themeColor="text2" w:themeShade="BF"/>
              </w:rPr>
              <w:t xml:space="preserve"> Evaluation Comments:</w:t>
            </w:r>
          </w:p>
          <w:p w14:paraId="5D852F6F" w14:textId="26F4E100" w:rsidR="00D85E6A" w:rsidRPr="002C5C58" w:rsidRDefault="00DC5655" w:rsidP="0029287F">
            <w:pPr>
              <w:pStyle w:val="local1"/>
              <w:spacing w:before="80" w:after="80"/>
              <w:rPr>
                <w:rFonts w:cs="Arial"/>
                <w:color w:val="365F91" w:themeColor="accent1" w:themeShade="BF"/>
              </w:rPr>
            </w:pPr>
            <w:r w:rsidRPr="002C5C58">
              <w:rPr>
                <w:color w:val="365F91" w:themeColor="accent1" w:themeShade="BF"/>
              </w:rPr>
              <w:t>Schedules are available, reflecting the time for recess. Teachers collaborate as needed to determine the location for recess. Playgrounds are available for student use and are sanitized after each class use.</w:t>
            </w:r>
          </w:p>
          <w:p w14:paraId="27631489" w14:textId="6C708B45" w:rsidR="00183879" w:rsidRPr="00467A29" w:rsidRDefault="00183879" w:rsidP="00114215">
            <w:pPr>
              <w:pStyle w:val="local1"/>
              <w:spacing w:before="80" w:after="80"/>
            </w:pPr>
          </w:p>
        </w:tc>
      </w:tr>
      <w:tr w:rsidR="00D6019B" w14:paraId="7F809DC4"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DC3" w14:textId="1CCE0883" w:rsidR="002C0FAA" w:rsidRPr="00467A29" w:rsidRDefault="00C32ACE" w:rsidP="0029287F">
            <w:pPr>
              <w:pStyle w:val="local1"/>
              <w:keepNext/>
              <w:spacing w:before="80" w:after="80"/>
              <w:rPr>
                <w:b/>
              </w:rPr>
            </w:pPr>
            <w:r w:rsidRPr="00467A29">
              <w:rPr>
                <w:b/>
              </w:rPr>
              <w:t xml:space="preserve">Objective 2:  </w:t>
            </w:r>
          </w:p>
        </w:tc>
      </w:tr>
      <w:tr w:rsidR="00D6019B" w14:paraId="7F809DC7" w14:textId="77777777" w:rsidTr="0029287F">
        <w:tc>
          <w:tcPr>
            <w:tcW w:w="4536" w:type="dxa"/>
            <w:tcBorders>
              <w:top w:val="single" w:sz="4" w:space="0" w:color="auto"/>
              <w:left w:val="single" w:sz="4" w:space="0" w:color="auto"/>
              <w:bottom w:val="single" w:sz="4" w:space="0" w:color="auto"/>
              <w:right w:val="single" w:sz="4" w:space="0" w:color="auto"/>
            </w:tcBorders>
          </w:tcPr>
          <w:p w14:paraId="7F809DC5"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DC6"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DCF" w14:textId="77777777" w:rsidTr="0029287F">
        <w:tc>
          <w:tcPr>
            <w:tcW w:w="4536" w:type="dxa"/>
            <w:tcBorders>
              <w:top w:val="single" w:sz="4" w:space="0" w:color="auto"/>
              <w:left w:val="single" w:sz="4" w:space="0" w:color="auto"/>
              <w:bottom w:val="single" w:sz="4" w:space="0" w:color="auto"/>
              <w:right w:val="single" w:sz="4" w:space="0" w:color="auto"/>
            </w:tcBorders>
          </w:tcPr>
          <w:p w14:paraId="7F809DC8" w14:textId="350291AB" w:rsidR="002C0FAA" w:rsidRPr="00467A29" w:rsidRDefault="00711C12" w:rsidP="002F144E">
            <w:pPr>
              <w:pStyle w:val="local1"/>
              <w:spacing w:before="80" w:after="80"/>
            </w:pPr>
            <w:r>
              <w:t xml:space="preserve">Provide </w:t>
            </w:r>
            <w:r w:rsidR="002F144E">
              <w:t>resources for</w:t>
            </w:r>
            <w:r>
              <w:t xml:space="preserve"> equipment to allow for physical activity options at recess</w:t>
            </w:r>
          </w:p>
        </w:tc>
        <w:tc>
          <w:tcPr>
            <w:tcW w:w="4536" w:type="dxa"/>
            <w:tcBorders>
              <w:top w:val="single" w:sz="4" w:space="0" w:color="auto"/>
              <w:left w:val="single" w:sz="4" w:space="0" w:color="auto"/>
              <w:bottom w:val="single" w:sz="4" w:space="0" w:color="auto"/>
              <w:right w:val="single" w:sz="4" w:space="0" w:color="auto"/>
            </w:tcBorders>
          </w:tcPr>
          <w:p w14:paraId="7F809DCB" w14:textId="77777777" w:rsidR="002C0FAA" w:rsidRPr="00467A29" w:rsidRDefault="00C32ACE" w:rsidP="0029287F">
            <w:pPr>
              <w:pStyle w:val="local1"/>
              <w:spacing w:before="80" w:after="80"/>
            </w:pPr>
            <w:r w:rsidRPr="00467A29">
              <w:t>Resources needed:</w:t>
            </w:r>
          </w:p>
          <w:p w14:paraId="7F809DCC" w14:textId="243679F9" w:rsidR="002C0FAA" w:rsidRPr="00467A29" w:rsidRDefault="007E56F6" w:rsidP="0029287F">
            <w:pPr>
              <w:pStyle w:val="bullet1"/>
              <w:spacing w:before="80" w:after="80"/>
            </w:pPr>
            <w:r>
              <w:t>Budget to maintain and add new equipment</w:t>
            </w:r>
          </w:p>
          <w:p w14:paraId="7F809DCD" w14:textId="62EE6EB3" w:rsidR="002C0FAA" w:rsidRPr="00467A29" w:rsidRDefault="002F144E" w:rsidP="0029287F">
            <w:pPr>
              <w:pStyle w:val="local1"/>
              <w:spacing w:before="80" w:after="80"/>
            </w:pPr>
            <w:r>
              <w:t>Evidence of Success</w:t>
            </w:r>
            <w:r w:rsidR="00C32ACE" w:rsidRPr="00467A29">
              <w:t>:</w:t>
            </w:r>
          </w:p>
          <w:p w14:paraId="7F809DCE" w14:textId="1C55C955" w:rsidR="002C0FAA" w:rsidRPr="00467A29" w:rsidRDefault="002F144E" w:rsidP="0029287F">
            <w:pPr>
              <w:pStyle w:val="bullet1"/>
              <w:spacing w:before="80" w:after="80"/>
            </w:pPr>
            <w:r>
              <w:t>Teacher use of budget allocations to secure materials relevant to their students</w:t>
            </w:r>
          </w:p>
        </w:tc>
      </w:tr>
      <w:tr w:rsidR="00DF2E90" w14:paraId="7140BE85" w14:textId="77777777" w:rsidTr="00C758AF">
        <w:tc>
          <w:tcPr>
            <w:tcW w:w="9072" w:type="dxa"/>
            <w:gridSpan w:val="2"/>
            <w:tcBorders>
              <w:top w:val="single" w:sz="4" w:space="0" w:color="auto"/>
              <w:left w:val="single" w:sz="4" w:space="0" w:color="auto"/>
              <w:bottom w:val="single" w:sz="4" w:space="0" w:color="auto"/>
              <w:right w:val="single" w:sz="4" w:space="0" w:color="auto"/>
            </w:tcBorders>
          </w:tcPr>
          <w:p w14:paraId="307C8B75" w14:textId="21D030FD" w:rsidR="00DF2E90" w:rsidRDefault="00860ECD" w:rsidP="0029287F">
            <w:pPr>
              <w:pStyle w:val="local1"/>
              <w:spacing w:before="80" w:after="80"/>
            </w:pPr>
            <w:r>
              <w:t>20</w:t>
            </w:r>
            <w:r w:rsidR="00A25D5C">
              <w:t>2</w:t>
            </w:r>
            <w:r w:rsidR="00114215">
              <w:t>1</w:t>
            </w:r>
            <w:r>
              <w:t>-202</w:t>
            </w:r>
            <w:r w:rsidR="00114215">
              <w:t>2</w:t>
            </w:r>
            <w:r>
              <w:t xml:space="preserve"> Evaluation Comments:  </w:t>
            </w:r>
          </w:p>
          <w:p w14:paraId="7FD6DF48" w14:textId="7D5207F7" w:rsidR="00860ECD" w:rsidRPr="00467A29" w:rsidRDefault="00DC5655" w:rsidP="0029287F">
            <w:pPr>
              <w:pStyle w:val="local1"/>
              <w:spacing w:before="80" w:after="80"/>
            </w:pPr>
            <w:r w:rsidRPr="002C5C58">
              <w:rPr>
                <w:color w:val="365F91" w:themeColor="accent1" w:themeShade="BF"/>
              </w:rPr>
              <w:t>Teachers purchase materials based on student interests and ongoing use. More materials are available due to limited ability to share during COVID-19 restrictions.</w:t>
            </w:r>
          </w:p>
        </w:tc>
      </w:tr>
    </w:tbl>
    <w:p w14:paraId="7F809DD0" w14:textId="7DC9A68A" w:rsidR="002C0FAA" w:rsidRDefault="0099242D" w:rsidP="002C0FAA">
      <w:pPr>
        <w:pStyle w:val="local1"/>
      </w:pPr>
    </w:p>
    <w:p w14:paraId="7F809DD1" w14:textId="77777777" w:rsidR="002C0FAA" w:rsidRPr="004C2873" w:rsidRDefault="00C32ACE" w:rsidP="002C0FAA">
      <w:pPr>
        <w:pStyle w:val="margin1"/>
        <w:framePr w:wrap="around"/>
      </w:pPr>
      <w:r>
        <w:t>SCHOOL-BASED ACTIVITIES</w:t>
      </w:r>
    </w:p>
    <w:p w14:paraId="7F809DD2" w14:textId="77777777" w:rsidR="002C0FAA" w:rsidRDefault="00C32ACE" w:rsidP="002C0FAA">
      <w:pPr>
        <w:pStyle w:val="local1"/>
      </w:pPr>
      <w:r w:rsidRPr="004C2873">
        <w:t xml:space="preserve">Federal law requires that the </w:t>
      </w:r>
      <w:proofErr w:type="gramStart"/>
      <w:r w:rsidRPr="004C2873">
        <w:t>District</w:t>
      </w:r>
      <w:proofErr w:type="gramEnd"/>
      <w:r w:rsidRPr="004C2873">
        <w:t xml:space="preserve"> establish goals for other school-based activities in its wellness policy</w:t>
      </w:r>
      <w:r>
        <w:t xml:space="preserve"> to promote student wellness.  </w:t>
      </w:r>
    </w:p>
    <w:p w14:paraId="7F809DD3" w14:textId="0ADA3436" w:rsidR="002C0FAA" w:rsidRDefault="00C32ACE" w:rsidP="002C0FAA">
      <w:pPr>
        <w:pStyle w:val="local1"/>
      </w:pPr>
      <w:r w:rsidRPr="004C2873">
        <w:t xml:space="preserve">In accordance with </w:t>
      </w:r>
      <w:r w:rsidR="00AB225B" w:rsidRPr="004C2873">
        <w:t>FFA (</w:t>
      </w:r>
      <w:r w:rsidRPr="004C2873">
        <w:t xml:space="preserve">LOCAL), the </w:t>
      </w:r>
      <w:proofErr w:type="gramStart"/>
      <w:r w:rsidRPr="004C2873">
        <w:t>District</w:t>
      </w:r>
      <w:proofErr w:type="gramEnd"/>
      <w:r w:rsidRPr="004C2873">
        <w:t xml:space="preserve"> has established the following goal</w:t>
      </w:r>
      <w:r>
        <w:t>(</w:t>
      </w:r>
      <w:r w:rsidRPr="004C2873">
        <w:t>s</w:t>
      </w:r>
      <w:r>
        <w:t>)</w:t>
      </w:r>
      <w:r w:rsidRPr="004C2873">
        <w:t xml:space="preserve"> as part of its student wellness policy</w:t>
      </w:r>
      <w:r>
        <w:t xml:space="preserve"> to create an environment conducive to healthful eating and physical activity and to promote and express a consistent wellness message.</w:t>
      </w:r>
    </w:p>
    <w:p w14:paraId="7F809DD4" w14:textId="2D60C8BD" w:rsidR="002C0FAA" w:rsidRPr="00982C58" w:rsidRDefault="0099242D" w:rsidP="002C0FAA">
      <w:pPr>
        <w:pStyle w:val="zComment"/>
        <w:rPr>
          <w:bCs/>
          <w:i/>
          <w:iCs/>
        </w:rPr>
      </w:pPr>
    </w:p>
    <w:tbl>
      <w:tblPr>
        <w:tblStyle w:val="TableGrid"/>
        <w:tblW w:w="9072" w:type="dxa"/>
        <w:tblInd w:w="-2520" w:type="dxa"/>
        <w:tblLook w:val="04A0" w:firstRow="1" w:lastRow="0" w:firstColumn="1" w:lastColumn="0" w:noHBand="0" w:noVBand="1"/>
      </w:tblPr>
      <w:tblGrid>
        <w:gridCol w:w="4536"/>
        <w:gridCol w:w="4536"/>
      </w:tblGrid>
      <w:tr w:rsidR="00D6019B" w14:paraId="7F809DD6"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DD5" w14:textId="63F6E27D" w:rsidR="002C0FAA" w:rsidRPr="007C607D" w:rsidRDefault="00C32ACE" w:rsidP="0029287F">
            <w:pPr>
              <w:pStyle w:val="local1"/>
              <w:keepNext/>
              <w:spacing w:before="80" w:after="80"/>
              <w:rPr>
                <w:b/>
                <w:bCs/>
              </w:rPr>
            </w:pPr>
            <w:r w:rsidRPr="00467A29">
              <w:rPr>
                <w:b/>
                <w:bCs/>
              </w:rPr>
              <w:lastRenderedPageBreak/>
              <w:t>GOAL</w:t>
            </w:r>
            <w:r w:rsidR="00E932CE">
              <w:rPr>
                <w:b/>
                <w:bCs/>
              </w:rPr>
              <w:t xml:space="preserve"> XII</w:t>
            </w:r>
            <w:r w:rsidRPr="00467A29">
              <w:rPr>
                <w:b/>
                <w:bCs/>
              </w:rPr>
              <w:t>:</w:t>
            </w:r>
            <w:r w:rsidRPr="00467A29">
              <w:rPr>
                <w:b/>
              </w:rPr>
              <w:t xml:space="preserve">  </w:t>
            </w:r>
            <w:r w:rsidRPr="00467A29">
              <w:t>The District shall allow sufficient time for students to eat meals in cafeteria facilities that are clean, safe, and comfortable.</w:t>
            </w:r>
            <w:r w:rsidR="00827411">
              <w:t xml:space="preserve"> </w:t>
            </w:r>
          </w:p>
        </w:tc>
      </w:tr>
      <w:tr w:rsidR="00D6019B" w14:paraId="7F809DD8"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DD7"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DDB" w14:textId="77777777" w:rsidTr="0029287F">
        <w:tc>
          <w:tcPr>
            <w:tcW w:w="4536" w:type="dxa"/>
            <w:tcBorders>
              <w:top w:val="single" w:sz="4" w:space="0" w:color="auto"/>
              <w:left w:val="single" w:sz="4" w:space="0" w:color="auto"/>
              <w:bottom w:val="single" w:sz="4" w:space="0" w:color="auto"/>
              <w:right w:val="single" w:sz="4" w:space="0" w:color="auto"/>
            </w:tcBorders>
          </w:tcPr>
          <w:p w14:paraId="7F809DD9"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DDA"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DE3" w14:textId="77777777" w:rsidTr="0029287F">
        <w:tc>
          <w:tcPr>
            <w:tcW w:w="4536" w:type="dxa"/>
            <w:tcBorders>
              <w:top w:val="single" w:sz="4" w:space="0" w:color="auto"/>
              <w:left w:val="single" w:sz="4" w:space="0" w:color="auto"/>
              <w:bottom w:val="single" w:sz="4" w:space="0" w:color="auto"/>
              <w:right w:val="single" w:sz="4" w:space="0" w:color="auto"/>
            </w:tcBorders>
          </w:tcPr>
          <w:p w14:paraId="7F809DDC" w14:textId="70039136" w:rsidR="002C0FAA" w:rsidRPr="00467A29" w:rsidRDefault="00FD6FCD" w:rsidP="002F144E">
            <w:pPr>
              <w:pStyle w:val="local1"/>
              <w:spacing w:before="80" w:after="80"/>
            </w:pPr>
            <w:r>
              <w:t>Master schedules allot 30 minutes for lunch</w:t>
            </w:r>
            <w:r w:rsidR="00544DDD">
              <w:t>. A</w:t>
            </w:r>
            <w:r>
              <w:t xml:space="preserve"> minimum of </w:t>
            </w:r>
            <w:r w:rsidR="002F144E">
              <w:t>15</w:t>
            </w:r>
            <w:r>
              <w:t xml:space="preserve"> minutes of this time will be used for food consumption.</w:t>
            </w:r>
          </w:p>
        </w:tc>
        <w:tc>
          <w:tcPr>
            <w:tcW w:w="4536" w:type="dxa"/>
            <w:tcBorders>
              <w:top w:val="single" w:sz="4" w:space="0" w:color="auto"/>
              <w:left w:val="single" w:sz="4" w:space="0" w:color="auto"/>
              <w:bottom w:val="single" w:sz="4" w:space="0" w:color="auto"/>
              <w:right w:val="single" w:sz="4" w:space="0" w:color="auto"/>
            </w:tcBorders>
          </w:tcPr>
          <w:p w14:paraId="7F809DDF" w14:textId="77777777" w:rsidR="002C0FAA" w:rsidRPr="00467A29" w:rsidRDefault="00C32ACE" w:rsidP="0029287F">
            <w:pPr>
              <w:pStyle w:val="local1"/>
              <w:spacing w:before="80" w:after="80"/>
            </w:pPr>
            <w:r w:rsidRPr="00467A29">
              <w:t>Resources needed:</w:t>
            </w:r>
          </w:p>
          <w:p w14:paraId="7F809DE0" w14:textId="32D3B6CF" w:rsidR="002C0FAA" w:rsidRPr="00467A29" w:rsidRDefault="00A54865" w:rsidP="0029287F">
            <w:pPr>
              <w:pStyle w:val="bullet1"/>
              <w:spacing w:before="80" w:after="80"/>
            </w:pPr>
            <w:r>
              <w:t>Master schedule</w:t>
            </w:r>
          </w:p>
          <w:p w14:paraId="7F809DE1" w14:textId="38AFE257" w:rsidR="002C0FAA" w:rsidRPr="00467A29" w:rsidRDefault="002F144E" w:rsidP="0029287F">
            <w:pPr>
              <w:pStyle w:val="local1"/>
              <w:spacing w:before="80" w:after="80"/>
            </w:pPr>
            <w:r>
              <w:t>Evidence of success</w:t>
            </w:r>
            <w:r w:rsidR="00C32ACE" w:rsidRPr="00467A29">
              <w:t>:</w:t>
            </w:r>
          </w:p>
          <w:p w14:paraId="7F809DE2" w14:textId="513FC233" w:rsidR="002C0FAA" w:rsidRPr="00467A29" w:rsidRDefault="00A54865" w:rsidP="0029287F">
            <w:pPr>
              <w:pStyle w:val="bullet1"/>
              <w:spacing w:before="80" w:after="80"/>
            </w:pPr>
            <w:r>
              <w:t>Student use of time</w:t>
            </w:r>
          </w:p>
        </w:tc>
      </w:tr>
      <w:tr w:rsidR="00F16B73" w14:paraId="73770B08" w14:textId="77777777" w:rsidTr="006E72AE">
        <w:tc>
          <w:tcPr>
            <w:tcW w:w="9072" w:type="dxa"/>
            <w:gridSpan w:val="2"/>
            <w:tcBorders>
              <w:top w:val="single" w:sz="4" w:space="0" w:color="auto"/>
              <w:left w:val="single" w:sz="4" w:space="0" w:color="auto"/>
              <w:bottom w:val="single" w:sz="4" w:space="0" w:color="auto"/>
              <w:right w:val="single" w:sz="4" w:space="0" w:color="auto"/>
            </w:tcBorders>
          </w:tcPr>
          <w:p w14:paraId="172FD395" w14:textId="0016DFA8" w:rsidR="00F16B73" w:rsidRDefault="00F16B73" w:rsidP="0029287F">
            <w:pPr>
              <w:pStyle w:val="local1"/>
              <w:spacing w:before="80" w:after="80"/>
            </w:pPr>
            <w:r>
              <w:t>20</w:t>
            </w:r>
            <w:r w:rsidR="00A25D5C">
              <w:t>2</w:t>
            </w:r>
            <w:r w:rsidR="00AA1AEA">
              <w:t>1</w:t>
            </w:r>
            <w:r>
              <w:t>-202</w:t>
            </w:r>
            <w:r w:rsidR="00AA1AEA">
              <w:t>2</w:t>
            </w:r>
            <w:r>
              <w:t xml:space="preserve"> Evaluation Comments:</w:t>
            </w:r>
          </w:p>
          <w:p w14:paraId="088EDD71" w14:textId="31241863" w:rsidR="00AA1AEA" w:rsidRDefault="00AA1AEA" w:rsidP="0029287F">
            <w:pPr>
              <w:pStyle w:val="local1"/>
              <w:spacing w:before="80" w:after="80"/>
            </w:pPr>
          </w:p>
          <w:p w14:paraId="50C8500D" w14:textId="41EA75F3" w:rsidR="00AA1AEA" w:rsidRPr="002C5C58" w:rsidRDefault="003B0A14" w:rsidP="0029287F">
            <w:pPr>
              <w:pStyle w:val="local1"/>
              <w:spacing w:before="80" w:after="80"/>
              <w:rPr>
                <w:color w:val="365F91" w:themeColor="accent1" w:themeShade="BF"/>
              </w:rPr>
            </w:pPr>
            <w:r w:rsidRPr="002C5C58">
              <w:rPr>
                <w:color w:val="365F91" w:themeColor="accent1" w:themeShade="BF"/>
              </w:rPr>
              <w:t xml:space="preserve">Lunch schedules and support staff </w:t>
            </w:r>
            <w:r w:rsidR="00AC5417" w:rsidRPr="002C5C58">
              <w:rPr>
                <w:color w:val="365F91" w:themeColor="accent1" w:themeShade="BF"/>
              </w:rPr>
              <w:t xml:space="preserve">were adjusted to </w:t>
            </w:r>
            <w:r w:rsidRPr="002C5C58">
              <w:rPr>
                <w:color w:val="365F91" w:themeColor="accent1" w:themeShade="BF"/>
              </w:rPr>
              <w:t>provide a 30-minute lunchtime with a minimum of 15 minutes for food consumptio</w:t>
            </w:r>
            <w:r w:rsidR="00AC5417" w:rsidRPr="002C5C58">
              <w:rPr>
                <w:color w:val="365F91" w:themeColor="accent1" w:themeShade="BF"/>
              </w:rPr>
              <w:t>n specifically when services were impacted by covid-19</w:t>
            </w:r>
            <w:r w:rsidR="00E6463A" w:rsidRPr="002C5C58">
              <w:rPr>
                <w:color w:val="365F91" w:themeColor="accent1" w:themeShade="BF"/>
              </w:rPr>
              <w:t xml:space="preserve"> protocols.</w:t>
            </w:r>
          </w:p>
          <w:p w14:paraId="5708603B" w14:textId="77777777" w:rsidR="00A25D5C" w:rsidRDefault="00A25D5C" w:rsidP="0029287F">
            <w:pPr>
              <w:pStyle w:val="local1"/>
              <w:spacing w:before="80" w:after="80"/>
              <w:rPr>
                <w:color w:val="17365D" w:themeColor="text2" w:themeShade="BF"/>
              </w:rPr>
            </w:pPr>
          </w:p>
          <w:p w14:paraId="20D70211" w14:textId="45B6A111" w:rsidR="00F16B73" w:rsidRPr="00467A29" w:rsidRDefault="001A574B" w:rsidP="0029287F">
            <w:pPr>
              <w:pStyle w:val="local1"/>
              <w:spacing w:before="80" w:after="80"/>
            </w:pPr>
            <w:r>
              <w:rPr>
                <w:color w:val="17365D" w:themeColor="text2" w:themeShade="BF"/>
              </w:rPr>
              <w:t xml:space="preserve"> </w:t>
            </w:r>
            <w:r w:rsidR="00A13AA5">
              <w:rPr>
                <w:color w:val="17365D" w:themeColor="text2" w:themeShade="BF"/>
              </w:rPr>
              <w:t xml:space="preserve"> </w:t>
            </w:r>
          </w:p>
        </w:tc>
      </w:tr>
    </w:tbl>
    <w:p w14:paraId="7F809DF1" w14:textId="77777777" w:rsidR="002C0FAA" w:rsidRPr="004C2873" w:rsidRDefault="0099242D" w:rsidP="002C0FAA">
      <w:pPr>
        <w:pStyle w:val="local1"/>
      </w:pPr>
    </w:p>
    <w:tbl>
      <w:tblPr>
        <w:tblStyle w:val="TableGrid"/>
        <w:tblW w:w="9072" w:type="dxa"/>
        <w:tblInd w:w="-2520" w:type="dxa"/>
        <w:tblLook w:val="04A0" w:firstRow="1" w:lastRow="0" w:firstColumn="1" w:lastColumn="0" w:noHBand="0" w:noVBand="1"/>
      </w:tblPr>
      <w:tblGrid>
        <w:gridCol w:w="4536"/>
        <w:gridCol w:w="4536"/>
      </w:tblGrid>
      <w:tr w:rsidR="00D6019B" w14:paraId="7F809DF3"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auto"/>
          </w:tcPr>
          <w:p w14:paraId="7F809DF2" w14:textId="3F177CD4" w:rsidR="002C0FAA" w:rsidRPr="00467A29" w:rsidRDefault="002F144E" w:rsidP="0029287F">
            <w:pPr>
              <w:pStyle w:val="local1"/>
              <w:keepNext/>
              <w:spacing w:before="80" w:after="80"/>
              <w:rPr>
                <w:b/>
              </w:rPr>
            </w:pPr>
            <w:r w:rsidRPr="00467A29">
              <w:rPr>
                <w:b/>
                <w:bCs/>
              </w:rPr>
              <w:t>GOAL</w:t>
            </w:r>
            <w:r w:rsidR="00721585">
              <w:rPr>
                <w:b/>
                <w:bCs/>
              </w:rPr>
              <w:t xml:space="preserve"> </w:t>
            </w:r>
            <w:r w:rsidR="00E932CE">
              <w:rPr>
                <w:b/>
                <w:bCs/>
              </w:rPr>
              <w:t>XIII</w:t>
            </w:r>
            <w:r w:rsidRPr="00467A29">
              <w:rPr>
                <w:b/>
                <w:bCs/>
              </w:rPr>
              <w:t>:</w:t>
            </w:r>
            <w:r w:rsidRPr="00467A29">
              <w:rPr>
                <w:b/>
              </w:rPr>
              <w:t xml:space="preserve">  </w:t>
            </w:r>
            <w:r w:rsidRPr="00467A29">
              <w:t>The District shall promote employee wellness activities and involvement at suitable District and campus activities.</w:t>
            </w:r>
          </w:p>
        </w:tc>
      </w:tr>
      <w:tr w:rsidR="00D6019B" w14:paraId="7F809DF5"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DF4" w14:textId="77777777" w:rsidR="002C0FAA" w:rsidRPr="00467A29" w:rsidRDefault="00C32ACE" w:rsidP="0029287F">
            <w:pPr>
              <w:pStyle w:val="local1"/>
              <w:keepNext/>
              <w:spacing w:before="80" w:after="80"/>
              <w:rPr>
                <w:b/>
              </w:rPr>
            </w:pPr>
            <w:r w:rsidRPr="00467A29">
              <w:rPr>
                <w:b/>
              </w:rPr>
              <w:t xml:space="preserve">Objective 1:  </w:t>
            </w:r>
          </w:p>
        </w:tc>
      </w:tr>
      <w:tr w:rsidR="00D6019B" w14:paraId="7F809DF8" w14:textId="77777777" w:rsidTr="0029287F">
        <w:tc>
          <w:tcPr>
            <w:tcW w:w="4536" w:type="dxa"/>
            <w:tcBorders>
              <w:top w:val="single" w:sz="4" w:space="0" w:color="auto"/>
              <w:left w:val="single" w:sz="4" w:space="0" w:color="auto"/>
              <w:bottom w:val="single" w:sz="4" w:space="0" w:color="auto"/>
              <w:right w:val="single" w:sz="4" w:space="0" w:color="auto"/>
            </w:tcBorders>
          </w:tcPr>
          <w:p w14:paraId="7F809DF6"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DF7"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E00" w14:textId="77777777" w:rsidTr="0029287F">
        <w:tc>
          <w:tcPr>
            <w:tcW w:w="4536" w:type="dxa"/>
            <w:tcBorders>
              <w:top w:val="single" w:sz="4" w:space="0" w:color="auto"/>
              <w:left w:val="single" w:sz="4" w:space="0" w:color="auto"/>
              <w:bottom w:val="single" w:sz="4" w:space="0" w:color="auto"/>
              <w:right w:val="single" w:sz="4" w:space="0" w:color="auto"/>
            </w:tcBorders>
          </w:tcPr>
          <w:p w14:paraId="7F809DF9" w14:textId="1F435D6C" w:rsidR="002C0FAA" w:rsidRPr="00467A29" w:rsidRDefault="00C45725" w:rsidP="0029287F">
            <w:pPr>
              <w:pStyle w:val="local1"/>
              <w:spacing w:before="80" w:after="80"/>
            </w:pPr>
            <w:r>
              <w:t>Share and encourage staff engagement in wellness activities such as District yoga and cardio exercise opportunities, fitness</w:t>
            </w:r>
            <w:r w:rsidR="000512B6">
              <w:t xml:space="preserve"> challenges, and Wellness Wednesday publications.</w:t>
            </w:r>
          </w:p>
        </w:tc>
        <w:tc>
          <w:tcPr>
            <w:tcW w:w="4536" w:type="dxa"/>
            <w:tcBorders>
              <w:top w:val="single" w:sz="4" w:space="0" w:color="auto"/>
              <w:left w:val="single" w:sz="4" w:space="0" w:color="auto"/>
              <w:bottom w:val="single" w:sz="4" w:space="0" w:color="auto"/>
              <w:right w:val="single" w:sz="4" w:space="0" w:color="auto"/>
            </w:tcBorders>
          </w:tcPr>
          <w:p w14:paraId="7F809DFC" w14:textId="77777777" w:rsidR="002C0FAA" w:rsidRPr="00467A29" w:rsidRDefault="00C32ACE" w:rsidP="0029287F">
            <w:pPr>
              <w:pStyle w:val="local1"/>
              <w:spacing w:before="80" w:after="80"/>
            </w:pPr>
            <w:r w:rsidRPr="00467A29">
              <w:t>Resources needed:</w:t>
            </w:r>
          </w:p>
          <w:p w14:paraId="7F809DFD" w14:textId="400C53BA" w:rsidR="002C0FAA" w:rsidRDefault="000512B6" w:rsidP="0029287F">
            <w:pPr>
              <w:pStyle w:val="bullet1"/>
              <w:spacing w:before="80" w:after="80"/>
            </w:pPr>
            <w:r>
              <w:t>Funds</w:t>
            </w:r>
          </w:p>
          <w:p w14:paraId="70798461" w14:textId="4C4EDD85" w:rsidR="000512B6" w:rsidRPr="00467A29" w:rsidRDefault="00D10C75" w:rsidP="0029287F">
            <w:pPr>
              <w:pStyle w:val="bullet1"/>
              <w:spacing w:before="80" w:after="80"/>
            </w:pPr>
            <w:r>
              <w:t>Continued Wellness Wednesday Publications</w:t>
            </w:r>
          </w:p>
          <w:p w14:paraId="7F809DFE" w14:textId="741699F7" w:rsidR="002C0FAA" w:rsidRPr="00467A29" w:rsidRDefault="002F144E" w:rsidP="0029287F">
            <w:pPr>
              <w:pStyle w:val="local1"/>
              <w:spacing w:before="80" w:after="80"/>
            </w:pPr>
            <w:r>
              <w:t>Evidence of Success</w:t>
            </w:r>
            <w:r w:rsidR="00C32ACE" w:rsidRPr="00467A29">
              <w:t>:</w:t>
            </w:r>
          </w:p>
          <w:p w14:paraId="7F809DFF" w14:textId="1F7ADD9E" w:rsidR="002C0FAA" w:rsidRPr="00467A29" w:rsidRDefault="00D10C75" w:rsidP="002F144E">
            <w:pPr>
              <w:pStyle w:val="bullet1"/>
              <w:spacing w:before="80" w:after="80"/>
            </w:pPr>
            <w:r>
              <w:t xml:space="preserve">Staff </w:t>
            </w:r>
            <w:r w:rsidR="002F144E">
              <w:t>Participation</w:t>
            </w:r>
          </w:p>
        </w:tc>
      </w:tr>
      <w:tr w:rsidR="00721585" w14:paraId="4D085ADE" w14:textId="77777777" w:rsidTr="00E37F37">
        <w:tc>
          <w:tcPr>
            <w:tcW w:w="9072" w:type="dxa"/>
            <w:gridSpan w:val="2"/>
            <w:tcBorders>
              <w:top w:val="single" w:sz="4" w:space="0" w:color="auto"/>
              <w:left w:val="single" w:sz="4" w:space="0" w:color="auto"/>
              <w:bottom w:val="single" w:sz="4" w:space="0" w:color="auto"/>
              <w:right w:val="single" w:sz="4" w:space="0" w:color="auto"/>
            </w:tcBorders>
          </w:tcPr>
          <w:p w14:paraId="1EE84C26" w14:textId="57A52800" w:rsidR="002C596E" w:rsidRDefault="002C596E" w:rsidP="00233A93">
            <w:pPr>
              <w:pStyle w:val="local1"/>
              <w:spacing w:before="80" w:after="80"/>
              <w:rPr>
                <w:rFonts w:ascii="Times New Roman" w:hAnsi="Times New Roman"/>
              </w:rPr>
            </w:pPr>
            <w:r w:rsidRPr="00AC1221">
              <w:rPr>
                <w:rFonts w:ascii="Times New Roman" w:hAnsi="Times New Roman"/>
              </w:rPr>
              <w:t>20</w:t>
            </w:r>
            <w:r w:rsidR="006F6577">
              <w:rPr>
                <w:rFonts w:ascii="Times New Roman" w:hAnsi="Times New Roman"/>
              </w:rPr>
              <w:t>2</w:t>
            </w:r>
            <w:r w:rsidR="00C677F3">
              <w:rPr>
                <w:rFonts w:ascii="Times New Roman" w:hAnsi="Times New Roman"/>
              </w:rPr>
              <w:t>1</w:t>
            </w:r>
            <w:r w:rsidRPr="00AC1221">
              <w:rPr>
                <w:rFonts w:ascii="Times New Roman" w:hAnsi="Times New Roman"/>
              </w:rPr>
              <w:t>-202</w:t>
            </w:r>
            <w:r w:rsidR="00C677F3">
              <w:rPr>
                <w:rFonts w:ascii="Times New Roman" w:hAnsi="Times New Roman"/>
              </w:rPr>
              <w:t>2</w:t>
            </w:r>
            <w:r w:rsidR="00AC1221" w:rsidRPr="00AC1221">
              <w:rPr>
                <w:rFonts w:ascii="Times New Roman" w:hAnsi="Times New Roman"/>
              </w:rPr>
              <w:t xml:space="preserve"> Evaluation Comments: </w:t>
            </w:r>
            <w:r w:rsidR="008F0386">
              <w:rPr>
                <w:rFonts w:ascii="Times New Roman" w:hAnsi="Times New Roman"/>
              </w:rPr>
              <w:t>(Conte)</w:t>
            </w:r>
          </w:p>
          <w:p w14:paraId="714F6A22" w14:textId="0C410EFD" w:rsidR="008F0386" w:rsidRPr="002C5C58" w:rsidRDefault="008F0386" w:rsidP="00233A93">
            <w:pPr>
              <w:pStyle w:val="local1"/>
              <w:spacing w:before="80" w:after="80"/>
              <w:rPr>
                <w:rFonts w:ascii="Times New Roman" w:hAnsi="Times New Roman"/>
                <w:color w:val="365F91" w:themeColor="accent1" w:themeShade="BF"/>
              </w:rPr>
            </w:pPr>
            <w:r w:rsidRPr="002C5C58">
              <w:rPr>
                <w:color w:val="365F91" w:themeColor="accent1" w:themeShade="BF"/>
              </w:rPr>
              <w:t>Three opportunities are offered to staff and include cardio and strength, Zumba, and yoga.  The facilitators are Mrs. Conte, Ms. Coffey, and Ms. Dominguez.  Staff participation averaged from one to six attending consistently.</w:t>
            </w:r>
          </w:p>
          <w:p w14:paraId="1F9D33C0" w14:textId="77777777" w:rsidR="00E6463A" w:rsidRPr="00AC1221" w:rsidRDefault="00E6463A" w:rsidP="00233A93">
            <w:pPr>
              <w:pStyle w:val="local1"/>
              <w:spacing w:before="80" w:after="80"/>
              <w:rPr>
                <w:rFonts w:ascii="Times New Roman" w:hAnsi="Times New Roman"/>
              </w:rPr>
            </w:pPr>
          </w:p>
          <w:p w14:paraId="78BB85C9" w14:textId="67B00AC1" w:rsidR="00721585" w:rsidRPr="0006670C" w:rsidRDefault="008F0386" w:rsidP="0006670C">
            <w:pPr>
              <w:pStyle w:val="local1"/>
              <w:spacing w:before="80" w:after="80"/>
              <w:jc w:val="center"/>
              <w:rPr>
                <w:rFonts w:ascii="Times New Roman" w:hAnsi="Times New Roman"/>
                <w:color w:val="1F497D" w:themeColor="text2"/>
              </w:rPr>
            </w:pPr>
            <w:r>
              <w:rPr>
                <w:noProof/>
                <w:color w:val="1F497D" w:themeColor="text2"/>
              </w:rPr>
              <w:lastRenderedPageBreak/>
              <w:drawing>
                <wp:inline distT="0" distB="0" distL="0" distR="0" wp14:anchorId="67998E8A" wp14:editId="0321B55F">
                  <wp:extent cx="2304372" cy="1752898"/>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2317772" cy="1763091"/>
                          </a:xfrm>
                          <a:prstGeom prst="rect">
                            <a:avLst/>
                          </a:prstGeom>
                        </pic:spPr>
                      </pic:pic>
                    </a:graphicData>
                  </a:graphic>
                </wp:inline>
              </w:drawing>
            </w:r>
          </w:p>
        </w:tc>
      </w:tr>
      <w:tr w:rsidR="00D6019B" w14:paraId="7F809E02"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E01" w14:textId="00D87DE5" w:rsidR="002C0FAA" w:rsidRPr="00467A29" w:rsidRDefault="00C32ACE" w:rsidP="0029287F">
            <w:pPr>
              <w:pStyle w:val="local1"/>
              <w:keepNext/>
              <w:spacing w:before="80" w:after="80"/>
              <w:rPr>
                <w:b/>
              </w:rPr>
            </w:pPr>
            <w:r w:rsidRPr="00467A29">
              <w:rPr>
                <w:b/>
              </w:rPr>
              <w:lastRenderedPageBreak/>
              <w:t xml:space="preserve">Objective 2:  </w:t>
            </w:r>
          </w:p>
        </w:tc>
      </w:tr>
      <w:tr w:rsidR="00D6019B" w14:paraId="7F809E05" w14:textId="77777777" w:rsidTr="0029287F">
        <w:tc>
          <w:tcPr>
            <w:tcW w:w="4536" w:type="dxa"/>
            <w:tcBorders>
              <w:top w:val="single" w:sz="4" w:space="0" w:color="auto"/>
              <w:left w:val="single" w:sz="4" w:space="0" w:color="auto"/>
              <w:bottom w:val="single" w:sz="4" w:space="0" w:color="auto"/>
              <w:right w:val="single" w:sz="4" w:space="0" w:color="auto"/>
            </w:tcBorders>
          </w:tcPr>
          <w:p w14:paraId="7F809E03"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E04"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E0D" w14:textId="77777777" w:rsidTr="0029287F">
        <w:tc>
          <w:tcPr>
            <w:tcW w:w="4536" w:type="dxa"/>
            <w:tcBorders>
              <w:top w:val="single" w:sz="4" w:space="0" w:color="auto"/>
              <w:left w:val="single" w:sz="4" w:space="0" w:color="auto"/>
              <w:bottom w:val="single" w:sz="4" w:space="0" w:color="auto"/>
              <w:right w:val="single" w:sz="4" w:space="0" w:color="auto"/>
            </w:tcBorders>
          </w:tcPr>
          <w:p w14:paraId="7F809E06" w14:textId="14C94D12" w:rsidR="002C0FAA" w:rsidRPr="00467A29" w:rsidRDefault="00D10C75" w:rsidP="0029287F">
            <w:pPr>
              <w:pStyle w:val="local1"/>
              <w:spacing w:before="80" w:after="80"/>
            </w:pPr>
            <w:r>
              <w:t>Ensure availability of appropriate exercise facilities by upgrading staff exercise room facilities</w:t>
            </w:r>
          </w:p>
        </w:tc>
        <w:tc>
          <w:tcPr>
            <w:tcW w:w="4536" w:type="dxa"/>
            <w:tcBorders>
              <w:top w:val="single" w:sz="4" w:space="0" w:color="auto"/>
              <w:left w:val="single" w:sz="4" w:space="0" w:color="auto"/>
              <w:bottom w:val="single" w:sz="4" w:space="0" w:color="auto"/>
              <w:right w:val="single" w:sz="4" w:space="0" w:color="auto"/>
            </w:tcBorders>
          </w:tcPr>
          <w:p w14:paraId="7F809E09" w14:textId="77777777" w:rsidR="002C0FAA" w:rsidRPr="00467A29" w:rsidRDefault="00C32ACE" w:rsidP="0029287F">
            <w:pPr>
              <w:pStyle w:val="local1"/>
              <w:spacing w:before="80" w:after="80"/>
            </w:pPr>
            <w:r w:rsidRPr="00467A29">
              <w:t>Resources needed:</w:t>
            </w:r>
          </w:p>
          <w:p w14:paraId="7F809E0A" w14:textId="0559EC30" w:rsidR="002C0FAA" w:rsidRPr="00467A29" w:rsidRDefault="0008738F" w:rsidP="0029287F">
            <w:pPr>
              <w:pStyle w:val="bullet1"/>
              <w:spacing w:before="80" w:after="80"/>
            </w:pPr>
            <w:r>
              <w:t>Funds to fix, upgrade, and update equipment</w:t>
            </w:r>
          </w:p>
          <w:p w14:paraId="7F809E0B" w14:textId="275C25E9" w:rsidR="002C0FAA" w:rsidRPr="00467A29" w:rsidRDefault="002F144E" w:rsidP="0029287F">
            <w:pPr>
              <w:pStyle w:val="local1"/>
              <w:spacing w:before="80" w:after="80"/>
            </w:pPr>
            <w:r>
              <w:t>Evidence of Success</w:t>
            </w:r>
            <w:r w:rsidR="00C32ACE" w:rsidRPr="00467A29">
              <w:t>:</w:t>
            </w:r>
          </w:p>
          <w:p w14:paraId="54E3C45A" w14:textId="77777777" w:rsidR="0008738F" w:rsidRDefault="0008738F" w:rsidP="0029287F">
            <w:pPr>
              <w:pStyle w:val="bullet1"/>
              <w:spacing w:before="80" w:after="80"/>
            </w:pPr>
            <w:r>
              <w:t>Staff use</w:t>
            </w:r>
          </w:p>
          <w:p w14:paraId="7F809E0C" w14:textId="60FBDDA2" w:rsidR="0008738F" w:rsidRPr="00467A29" w:rsidRDefault="002F144E" w:rsidP="0029287F">
            <w:pPr>
              <w:pStyle w:val="bullet1"/>
              <w:spacing w:before="80" w:after="80"/>
            </w:pPr>
            <w:r>
              <w:t>Maintenance logs</w:t>
            </w:r>
          </w:p>
        </w:tc>
      </w:tr>
      <w:tr w:rsidR="00233A93" w14:paraId="72A60E57" w14:textId="77777777" w:rsidTr="00006AB1">
        <w:tc>
          <w:tcPr>
            <w:tcW w:w="9072" w:type="dxa"/>
            <w:gridSpan w:val="2"/>
            <w:tcBorders>
              <w:top w:val="single" w:sz="4" w:space="0" w:color="auto"/>
              <w:left w:val="single" w:sz="4" w:space="0" w:color="auto"/>
              <w:bottom w:val="single" w:sz="4" w:space="0" w:color="auto"/>
              <w:right w:val="single" w:sz="4" w:space="0" w:color="auto"/>
            </w:tcBorders>
          </w:tcPr>
          <w:p w14:paraId="32567945" w14:textId="7EE2E755" w:rsidR="00233A93" w:rsidRDefault="00AC1221" w:rsidP="0029287F">
            <w:pPr>
              <w:pStyle w:val="local1"/>
              <w:spacing w:before="80" w:after="80"/>
            </w:pPr>
            <w:r>
              <w:t>20</w:t>
            </w:r>
            <w:r w:rsidR="0006670C">
              <w:t>2</w:t>
            </w:r>
            <w:r w:rsidR="00C677F3">
              <w:t>1</w:t>
            </w:r>
            <w:r>
              <w:t>-202</w:t>
            </w:r>
            <w:r w:rsidR="00C677F3">
              <w:t>2</w:t>
            </w:r>
            <w:r>
              <w:t xml:space="preserve"> Evaluation Comments:</w:t>
            </w:r>
            <w:r w:rsidR="00CF67FC">
              <w:t xml:space="preserve"> (Conte)</w:t>
            </w:r>
          </w:p>
          <w:p w14:paraId="7AEDBD31" w14:textId="325E6ABB" w:rsidR="00CD7FC5" w:rsidRPr="002C5C58" w:rsidRDefault="002944C6" w:rsidP="0029287F">
            <w:pPr>
              <w:pStyle w:val="local1"/>
              <w:spacing w:before="80" w:after="80"/>
              <w:rPr>
                <w:color w:val="365F91" w:themeColor="accent1" w:themeShade="BF"/>
              </w:rPr>
            </w:pPr>
            <w:r w:rsidRPr="001A60C0">
              <w:rPr>
                <w:color w:val="548DD4" w:themeColor="text2" w:themeTint="99"/>
              </w:rPr>
              <w:t xml:space="preserve"> </w:t>
            </w:r>
            <w:r w:rsidR="00A77653" w:rsidRPr="002C5C58">
              <w:rPr>
                <w:color w:val="365F91" w:themeColor="accent1" w:themeShade="BF"/>
              </w:rPr>
              <w:t xml:space="preserve">The teams used the TRAC for cardio and strength and yoga.  Zumba was in the music room.  Participants expressed enjoying the classes and </w:t>
            </w:r>
            <w:r w:rsidR="001A60C0" w:rsidRPr="002C5C58">
              <w:rPr>
                <w:color w:val="365F91" w:themeColor="accent1" w:themeShade="BF"/>
              </w:rPr>
              <w:t xml:space="preserve">the </w:t>
            </w:r>
            <w:r w:rsidR="00A77653" w:rsidRPr="002C5C58">
              <w:rPr>
                <w:color w:val="365F91" w:themeColor="accent1" w:themeShade="BF"/>
              </w:rPr>
              <w:t xml:space="preserve">benefits of their efforts.  </w:t>
            </w:r>
          </w:p>
          <w:p w14:paraId="298A4B5E" w14:textId="094EE0FC" w:rsidR="001A60C0" w:rsidRPr="002C5C58" w:rsidRDefault="001A60C0" w:rsidP="0029287F">
            <w:pPr>
              <w:pStyle w:val="local1"/>
              <w:spacing w:before="80" w:after="80"/>
              <w:rPr>
                <w:color w:val="365F91" w:themeColor="accent1" w:themeShade="BF"/>
              </w:rPr>
            </w:pPr>
          </w:p>
          <w:p w14:paraId="3219CFD5" w14:textId="7D01A836" w:rsidR="001A60C0" w:rsidRPr="002C5C58" w:rsidRDefault="001A60C0" w:rsidP="0029287F">
            <w:pPr>
              <w:pStyle w:val="local1"/>
              <w:spacing w:before="80" w:after="80"/>
              <w:rPr>
                <w:color w:val="365F91" w:themeColor="accent1" w:themeShade="BF"/>
              </w:rPr>
            </w:pPr>
            <w:r w:rsidRPr="002C5C58">
              <w:rPr>
                <w:color w:val="365F91" w:themeColor="accent1" w:themeShade="BF"/>
              </w:rPr>
              <w:t xml:space="preserve">The staff has used the exercise room.  </w:t>
            </w:r>
          </w:p>
          <w:p w14:paraId="31AC0556" w14:textId="38FA919D" w:rsidR="001A60C0" w:rsidRPr="002C5C58" w:rsidRDefault="001A60C0" w:rsidP="0029287F">
            <w:pPr>
              <w:pStyle w:val="local1"/>
              <w:spacing w:before="80" w:after="80"/>
              <w:rPr>
                <w:color w:val="365F91" w:themeColor="accent1" w:themeShade="BF"/>
              </w:rPr>
            </w:pPr>
          </w:p>
          <w:p w14:paraId="7FB11909" w14:textId="1B06D0A8" w:rsidR="001A60C0" w:rsidRPr="002C5C58" w:rsidRDefault="001A60C0" w:rsidP="0029287F">
            <w:pPr>
              <w:pStyle w:val="local1"/>
              <w:spacing w:before="80" w:after="80"/>
              <w:rPr>
                <w:color w:val="365F91" w:themeColor="accent1" w:themeShade="BF"/>
              </w:rPr>
            </w:pPr>
            <w:r w:rsidRPr="002C5C58">
              <w:rPr>
                <w:color w:val="365F91" w:themeColor="accent1" w:themeShade="BF"/>
              </w:rPr>
              <w:t>Ms. Coffey plans to continue to offer Zumba classes next school year.</w:t>
            </w:r>
          </w:p>
          <w:p w14:paraId="3E35FC1B" w14:textId="4380079F" w:rsidR="00AC1221" w:rsidRDefault="00AC1221" w:rsidP="0029287F">
            <w:pPr>
              <w:pStyle w:val="local1"/>
              <w:spacing w:before="80" w:after="80"/>
              <w:rPr>
                <w:color w:val="548DD4" w:themeColor="text2" w:themeTint="99"/>
              </w:rPr>
            </w:pPr>
          </w:p>
          <w:p w14:paraId="21B147E3" w14:textId="487F8A2D" w:rsidR="00602FCF" w:rsidRDefault="00602FCF" w:rsidP="0029287F">
            <w:pPr>
              <w:pStyle w:val="local1"/>
              <w:spacing w:before="80" w:after="80"/>
              <w:rPr>
                <w:color w:val="548DD4" w:themeColor="text2" w:themeTint="99"/>
              </w:rPr>
            </w:pPr>
            <w:r>
              <w:rPr>
                <w:noProof/>
                <w:color w:val="1F497D" w:themeColor="text2"/>
              </w:rPr>
              <w:drawing>
                <wp:inline distT="0" distB="0" distL="0" distR="0" wp14:anchorId="3CCFAF9E" wp14:editId="6738E112">
                  <wp:extent cx="4160520" cy="2094230"/>
                  <wp:effectExtent l="0" t="0" r="0" b="1270"/>
                  <wp:docPr id="2" name="Picture 2" descr="A group of people wearing face mas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wearing face mask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60520" cy="2094230"/>
                          </a:xfrm>
                          <a:prstGeom prst="rect">
                            <a:avLst/>
                          </a:prstGeom>
                        </pic:spPr>
                      </pic:pic>
                    </a:graphicData>
                  </a:graphic>
                </wp:inline>
              </w:drawing>
            </w:r>
          </w:p>
          <w:p w14:paraId="5FE4CE31" w14:textId="61982D83" w:rsidR="00602FCF" w:rsidRDefault="00602FCF" w:rsidP="0029287F">
            <w:pPr>
              <w:pStyle w:val="local1"/>
              <w:spacing w:before="80" w:after="80"/>
              <w:rPr>
                <w:color w:val="548DD4" w:themeColor="text2" w:themeTint="99"/>
              </w:rPr>
            </w:pPr>
          </w:p>
          <w:p w14:paraId="2616EA3C" w14:textId="27F78747" w:rsidR="00602FCF" w:rsidRPr="001A60C0" w:rsidRDefault="00602FCF" w:rsidP="0029287F">
            <w:pPr>
              <w:pStyle w:val="local1"/>
              <w:spacing w:before="80" w:after="80"/>
              <w:rPr>
                <w:color w:val="548DD4" w:themeColor="text2" w:themeTint="99"/>
              </w:rPr>
            </w:pPr>
          </w:p>
          <w:p w14:paraId="7436BAB8" w14:textId="75E07002" w:rsidR="00AC1221" w:rsidRPr="00467A29" w:rsidRDefault="00AC1221" w:rsidP="00C677F3">
            <w:pPr>
              <w:pStyle w:val="local1"/>
              <w:spacing w:before="80" w:after="80"/>
              <w:jc w:val="center"/>
            </w:pPr>
          </w:p>
        </w:tc>
      </w:tr>
      <w:tr w:rsidR="00D6019B" w14:paraId="7F809E12" w14:textId="77777777" w:rsidTr="0029287F">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809E11" w14:textId="570A097D" w:rsidR="002C0FAA" w:rsidRPr="00467A29" w:rsidRDefault="00C32ACE" w:rsidP="002F144E">
            <w:pPr>
              <w:pStyle w:val="local1"/>
              <w:keepNext/>
              <w:spacing w:before="80" w:after="80"/>
              <w:rPr>
                <w:b/>
              </w:rPr>
            </w:pPr>
            <w:r w:rsidRPr="00467A29">
              <w:rPr>
                <w:b/>
              </w:rPr>
              <w:lastRenderedPageBreak/>
              <w:t xml:space="preserve">Objective </w:t>
            </w:r>
            <w:r w:rsidR="002F144E">
              <w:rPr>
                <w:b/>
              </w:rPr>
              <w:t>3</w:t>
            </w:r>
            <w:r w:rsidRPr="00467A29">
              <w:rPr>
                <w:b/>
              </w:rPr>
              <w:t xml:space="preserve">:  </w:t>
            </w:r>
          </w:p>
        </w:tc>
      </w:tr>
      <w:tr w:rsidR="00D6019B" w14:paraId="7F809E15" w14:textId="77777777" w:rsidTr="0029287F">
        <w:tc>
          <w:tcPr>
            <w:tcW w:w="4536" w:type="dxa"/>
            <w:tcBorders>
              <w:top w:val="single" w:sz="4" w:space="0" w:color="auto"/>
              <w:left w:val="single" w:sz="4" w:space="0" w:color="auto"/>
              <w:bottom w:val="single" w:sz="4" w:space="0" w:color="auto"/>
              <w:right w:val="single" w:sz="4" w:space="0" w:color="auto"/>
            </w:tcBorders>
          </w:tcPr>
          <w:p w14:paraId="7F809E13" w14:textId="77777777" w:rsidR="002C0FAA" w:rsidRPr="00467A29" w:rsidRDefault="00C32ACE" w:rsidP="0029287F">
            <w:pPr>
              <w:pStyle w:val="local1"/>
              <w:keepNext/>
              <w:spacing w:before="80" w:after="80"/>
              <w:jc w:val="center"/>
              <w:rPr>
                <w:b/>
              </w:rPr>
            </w:pPr>
            <w:r w:rsidRPr="00467A29">
              <w:rPr>
                <w:b/>
              </w:rPr>
              <w:t>Action Steps</w:t>
            </w:r>
          </w:p>
        </w:tc>
        <w:tc>
          <w:tcPr>
            <w:tcW w:w="4536" w:type="dxa"/>
            <w:tcBorders>
              <w:top w:val="single" w:sz="4" w:space="0" w:color="auto"/>
              <w:left w:val="single" w:sz="4" w:space="0" w:color="auto"/>
              <w:bottom w:val="single" w:sz="4" w:space="0" w:color="auto"/>
              <w:right w:val="single" w:sz="4" w:space="0" w:color="auto"/>
            </w:tcBorders>
          </w:tcPr>
          <w:p w14:paraId="7F809E14" w14:textId="77777777" w:rsidR="002C0FAA" w:rsidRPr="00467A29" w:rsidRDefault="00C32ACE" w:rsidP="0029287F">
            <w:pPr>
              <w:pStyle w:val="local1"/>
              <w:keepNext/>
              <w:spacing w:before="80" w:after="80"/>
              <w:jc w:val="center"/>
              <w:rPr>
                <w:b/>
              </w:rPr>
            </w:pPr>
            <w:r w:rsidRPr="00467A29">
              <w:rPr>
                <w:b/>
              </w:rPr>
              <w:t>Methods for Measuring Implementation</w:t>
            </w:r>
          </w:p>
        </w:tc>
      </w:tr>
      <w:tr w:rsidR="00D6019B" w14:paraId="7F809E1D" w14:textId="77777777" w:rsidTr="0029287F">
        <w:tc>
          <w:tcPr>
            <w:tcW w:w="4536" w:type="dxa"/>
            <w:tcBorders>
              <w:top w:val="single" w:sz="4" w:space="0" w:color="auto"/>
              <w:left w:val="single" w:sz="4" w:space="0" w:color="auto"/>
              <w:bottom w:val="single" w:sz="4" w:space="0" w:color="auto"/>
              <w:right w:val="single" w:sz="4" w:space="0" w:color="auto"/>
            </w:tcBorders>
          </w:tcPr>
          <w:p w14:paraId="7F809E16" w14:textId="169179BB" w:rsidR="002C0FAA" w:rsidRPr="00467A29" w:rsidRDefault="0008738F" w:rsidP="0029287F">
            <w:pPr>
              <w:pStyle w:val="local1"/>
              <w:spacing w:before="80" w:after="80"/>
            </w:pPr>
            <w:r>
              <w:t>Identify alternative spaces for staff engagement in physical activity</w:t>
            </w:r>
          </w:p>
        </w:tc>
        <w:tc>
          <w:tcPr>
            <w:tcW w:w="4536" w:type="dxa"/>
            <w:tcBorders>
              <w:top w:val="single" w:sz="4" w:space="0" w:color="auto"/>
              <w:left w:val="single" w:sz="4" w:space="0" w:color="auto"/>
              <w:bottom w:val="single" w:sz="4" w:space="0" w:color="auto"/>
              <w:right w:val="single" w:sz="4" w:space="0" w:color="auto"/>
            </w:tcBorders>
          </w:tcPr>
          <w:p w14:paraId="7F809E19" w14:textId="77777777" w:rsidR="002C0FAA" w:rsidRPr="00467A29" w:rsidRDefault="00C32ACE" w:rsidP="0029287F">
            <w:pPr>
              <w:pStyle w:val="local1"/>
              <w:spacing w:before="80" w:after="80"/>
            </w:pPr>
            <w:r w:rsidRPr="00467A29">
              <w:t>Resources needed:</w:t>
            </w:r>
          </w:p>
          <w:p w14:paraId="7F809E1A" w14:textId="7B4E62B3" w:rsidR="002C0FAA" w:rsidRDefault="003C7900" w:rsidP="002F144E">
            <w:pPr>
              <w:pStyle w:val="bullet1"/>
              <w:spacing w:after="0"/>
            </w:pPr>
            <w:r>
              <w:t>Availability of spaces</w:t>
            </w:r>
          </w:p>
          <w:p w14:paraId="42989FE1" w14:textId="77777777" w:rsidR="002F144E" w:rsidRPr="00467A29" w:rsidRDefault="002F144E" w:rsidP="002F144E">
            <w:pPr>
              <w:pStyle w:val="bullet1"/>
              <w:spacing w:after="0"/>
            </w:pPr>
            <w:r>
              <w:t>List of potential spaces to include the TRAC, Lyon Center, cafeterias, etc.</w:t>
            </w:r>
          </w:p>
          <w:p w14:paraId="7F809E1B" w14:textId="2B6154C6" w:rsidR="002C0FAA" w:rsidRPr="00467A29" w:rsidRDefault="002F144E" w:rsidP="0029287F">
            <w:pPr>
              <w:pStyle w:val="local1"/>
              <w:spacing w:before="80" w:after="80"/>
            </w:pPr>
            <w:r>
              <w:t>Evidence of Success</w:t>
            </w:r>
            <w:r w:rsidR="00C32ACE" w:rsidRPr="00467A29">
              <w:t>:</w:t>
            </w:r>
          </w:p>
          <w:p w14:paraId="2EF3BB3A" w14:textId="77777777" w:rsidR="002C0FAA" w:rsidRDefault="003C7900" w:rsidP="002F144E">
            <w:pPr>
              <w:pStyle w:val="bullet1"/>
              <w:spacing w:after="0"/>
            </w:pPr>
            <w:r>
              <w:t>Staff participation</w:t>
            </w:r>
            <w:r w:rsidR="002F144E">
              <w:t xml:space="preserve"> logs</w:t>
            </w:r>
          </w:p>
          <w:p w14:paraId="7F809E1C" w14:textId="789B096D" w:rsidR="002F144E" w:rsidRPr="00467A29" w:rsidRDefault="002F144E" w:rsidP="002F144E">
            <w:pPr>
              <w:pStyle w:val="bullet1"/>
              <w:spacing w:after="0"/>
            </w:pPr>
            <w:r>
              <w:t>List of spaces utilized</w:t>
            </w:r>
          </w:p>
        </w:tc>
      </w:tr>
      <w:tr w:rsidR="00726E3C" w14:paraId="3F398C4B" w14:textId="77777777" w:rsidTr="00152E64">
        <w:tc>
          <w:tcPr>
            <w:tcW w:w="9072" w:type="dxa"/>
            <w:gridSpan w:val="2"/>
            <w:tcBorders>
              <w:top w:val="single" w:sz="4" w:space="0" w:color="auto"/>
              <w:left w:val="single" w:sz="4" w:space="0" w:color="auto"/>
              <w:bottom w:val="single" w:sz="4" w:space="0" w:color="auto"/>
              <w:right w:val="single" w:sz="4" w:space="0" w:color="auto"/>
            </w:tcBorders>
          </w:tcPr>
          <w:p w14:paraId="483539BD" w14:textId="2B7C5E01" w:rsidR="00803265" w:rsidRDefault="00803265" w:rsidP="00803265">
            <w:pPr>
              <w:pStyle w:val="local1"/>
              <w:spacing w:before="80" w:after="80"/>
            </w:pPr>
            <w:r>
              <w:t>2021-2022 Evaluation Comments:</w:t>
            </w:r>
            <w:r w:rsidR="00083DEB">
              <w:t xml:space="preserve">  </w:t>
            </w:r>
          </w:p>
          <w:p w14:paraId="6878641A" w14:textId="4D3FC19B" w:rsidR="00083DEB" w:rsidRPr="002C5C58" w:rsidRDefault="00083DEB" w:rsidP="00803265">
            <w:pPr>
              <w:pStyle w:val="local1"/>
              <w:spacing w:before="80" w:after="80"/>
              <w:rPr>
                <w:color w:val="365F91" w:themeColor="accent1" w:themeShade="BF"/>
              </w:rPr>
            </w:pPr>
            <w:r w:rsidRPr="002C5C58">
              <w:rPr>
                <w:color w:val="365F91" w:themeColor="accent1" w:themeShade="BF"/>
              </w:rPr>
              <w:t xml:space="preserve">Staff uses </w:t>
            </w:r>
            <w:r w:rsidR="00211F88" w:rsidRPr="002C5C58">
              <w:rPr>
                <w:color w:val="365F91" w:themeColor="accent1" w:themeShade="BF"/>
              </w:rPr>
              <w:t>equipment in the staff workout room.  They also have opportunities to engage in</w:t>
            </w:r>
            <w:r w:rsidR="00895980" w:rsidRPr="002C5C58">
              <w:rPr>
                <w:color w:val="365F91" w:themeColor="accent1" w:themeShade="BF"/>
              </w:rPr>
              <w:t xml:space="preserve"> </w:t>
            </w:r>
            <w:r w:rsidR="00454F41" w:rsidRPr="002C5C58">
              <w:rPr>
                <w:color w:val="365F91" w:themeColor="accent1" w:themeShade="BF"/>
              </w:rPr>
              <w:t xml:space="preserve">facilitated physical activities in the TRAC, music room, and on the LISD track. </w:t>
            </w:r>
            <w:r w:rsidR="00482196" w:rsidRPr="002C5C58">
              <w:rPr>
                <w:color w:val="365F91" w:themeColor="accent1" w:themeShade="BF"/>
              </w:rPr>
              <w:t xml:space="preserve">JBSA facilities are also open to staff as permitted with Covid-19 restrictions. </w:t>
            </w:r>
            <w:r w:rsidR="00211F88" w:rsidRPr="002C5C58">
              <w:rPr>
                <w:color w:val="365F91" w:themeColor="accent1" w:themeShade="BF"/>
              </w:rPr>
              <w:t xml:space="preserve"> </w:t>
            </w:r>
          </w:p>
          <w:p w14:paraId="57EC258B" w14:textId="77777777" w:rsidR="00C12F81" w:rsidRPr="002C5C58" w:rsidRDefault="00C12F81" w:rsidP="00803265">
            <w:pPr>
              <w:pStyle w:val="local1"/>
              <w:spacing w:before="80" w:after="80"/>
              <w:rPr>
                <w:color w:val="365F91" w:themeColor="accent1" w:themeShade="BF"/>
              </w:rPr>
            </w:pPr>
          </w:p>
          <w:p w14:paraId="56629F74" w14:textId="4311AA68" w:rsidR="00C12F81" w:rsidRDefault="00C12F81" w:rsidP="00803265">
            <w:pPr>
              <w:pStyle w:val="local1"/>
              <w:spacing w:before="80" w:after="80"/>
            </w:pPr>
          </w:p>
          <w:p w14:paraId="6C54A764" w14:textId="3CF4F116" w:rsidR="00726E3C" w:rsidRDefault="00F71D82" w:rsidP="00137A14">
            <w:pPr>
              <w:pStyle w:val="local1"/>
              <w:spacing w:before="80" w:after="80"/>
              <w:rPr>
                <w:rFonts w:cs="Arial"/>
                <w:color w:val="1F497D" w:themeColor="text2"/>
              </w:rPr>
            </w:pPr>
            <w:r>
              <w:rPr>
                <w:rFonts w:cs="Arial"/>
                <w:color w:val="1F497D" w:themeColor="text2"/>
              </w:rPr>
              <w:t xml:space="preserve"> </w:t>
            </w:r>
          </w:p>
          <w:p w14:paraId="67C9AE88" w14:textId="5B55240B" w:rsidR="0033196A" w:rsidRPr="00467A29" w:rsidRDefault="0033196A" w:rsidP="00137A14">
            <w:pPr>
              <w:pStyle w:val="local1"/>
              <w:spacing w:before="80" w:after="80"/>
            </w:pPr>
          </w:p>
        </w:tc>
      </w:tr>
    </w:tbl>
    <w:p w14:paraId="7F809E2B" w14:textId="357F51BB" w:rsidR="002C0FAA" w:rsidRPr="00982C58" w:rsidRDefault="0099242D" w:rsidP="002C0FAA">
      <w:pPr>
        <w:pStyle w:val="local1"/>
      </w:pPr>
    </w:p>
    <w:p w14:paraId="7F809E48" w14:textId="095FE1B9" w:rsidR="0052776F" w:rsidRPr="0052776F" w:rsidRDefault="0099242D" w:rsidP="002C0FAA">
      <w:pPr>
        <w:spacing w:after="240"/>
      </w:pPr>
    </w:p>
    <w:sectPr w:rsidR="0052776F" w:rsidRPr="0052776F" w:rsidSect="00AF5DD1">
      <w:headerReference w:type="default" r:id="rId25"/>
      <w:footerReference w:type="default" r:id="rId26"/>
      <w:pgSz w:w="12240" w:h="15840" w:code="1"/>
      <w:pgMar w:top="2160" w:right="1440" w:bottom="1440" w:left="4248" w:header="36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90F26" w14:textId="77777777" w:rsidR="0099242D" w:rsidRDefault="0099242D">
      <w:pPr>
        <w:spacing w:after="0" w:line="240" w:lineRule="auto"/>
      </w:pPr>
      <w:r>
        <w:separator/>
      </w:r>
    </w:p>
  </w:endnote>
  <w:endnote w:type="continuationSeparator" w:id="0">
    <w:p w14:paraId="697184D3" w14:textId="77777777" w:rsidR="0099242D" w:rsidRDefault="00992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2520" w:type="dxa"/>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4050"/>
      <w:gridCol w:w="1854"/>
      <w:gridCol w:w="3168"/>
    </w:tblGrid>
    <w:tr w:rsidR="00D6019B" w14:paraId="7F809E62" w14:textId="77777777" w:rsidTr="00DD3061">
      <w:tc>
        <w:tcPr>
          <w:tcW w:w="4050" w:type="dxa"/>
        </w:tcPr>
        <w:p w14:paraId="7F809E5F" w14:textId="66C9D5A2" w:rsidR="00095EDA" w:rsidRDefault="00C32ACE" w:rsidP="002F144E">
          <w:pPr>
            <w:pStyle w:val="Footer"/>
            <w:tabs>
              <w:tab w:val="clear" w:pos="4680"/>
              <w:tab w:val="clear" w:pos="9360"/>
            </w:tabs>
          </w:pPr>
          <w:r>
            <w:t xml:space="preserve">DATE ISSUED: </w:t>
          </w:r>
          <w:r w:rsidR="002C5C58">
            <w:t>5/24/2022</w:t>
          </w:r>
        </w:p>
      </w:tc>
      <w:tc>
        <w:tcPr>
          <w:tcW w:w="1854" w:type="dxa"/>
          <w:vMerge w:val="restart"/>
        </w:tcPr>
        <w:p w14:paraId="7F809E60" w14:textId="3CAE175F" w:rsidR="00095EDA" w:rsidRDefault="00C32ACE" w:rsidP="00DD3061">
          <w:pPr>
            <w:pStyle w:val="Footer"/>
            <w:tabs>
              <w:tab w:val="clear" w:pos="4680"/>
              <w:tab w:val="clear" w:pos="9360"/>
            </w:tabs>
            <w:jc w:val="right"/>
          </w:pPr>
          <w:r>
            <w:fldChar w:fldCharType="begin"/>
          </w:r>
          <w:r>
            <w:instrText xml:space="preserve"> IF </w:instrText>
          </w:r>
          <w:r>
            <w:fldChar w:fldCharType="begin"/>
          </w:r>
          <w:r>
            <w:instrText xml:space="preserve"> PAGE </w:instrText>
          </w:r>
          <w:r>
            <w:fldChar w:fldCharType="separate"/>
          </w:r>
          <w:r w:rsidR="002C5C58">
            <w:rPr>
              <w:noProof/>
            </w:rPr>
            <w:instrText>14</w:instrText>
          </w:r>
          <w:r>
            <w:rPr>
              <w:noProof/>
            </w:rPr>
            <w:fldChar w:fldCharType="end"/>
          </w:r>
          <w:r>
            <w:instrText xml:space="preserve"> = </w:instrText>
          </w:r>
          <w:r w:rsidR="00F976A2">
            <w:rPr>
              <w:noProof/>
            </w:rPr>
            <w:fldChar w:fldCharType="begin"/>
          </w:r>
          <w:r w:rsidR="00F976A2">
            <w:rPr>
              <w:noProof/>
            </w:rPr>
            <w:instrText xml:space="preserve"> NUMPAGES </w:instrText>
          </w:r>
          <w:r w:rsidR="00F976A2">
            <w:rPr>
              <w:noProof/>
            </w:rPr>
            <w:fldChar w:fldCharType="separate"/>
          </w:r>
          <w:r w:rsidR="002C5C58">
            <w:rPr>
              <w:noProof/>
            </w:rPr>
            <w:instrText>17</w:instrText>
          </w:r>
          <w:r w:rsidR="00F976A2">
            <w:rPr>
              <w:noProof/>
            </w:rPr>
            <w:fldChar w:fldCharType="end"/>
          </w:r>
          <w:r>
            <w:instrText xml:space="preserve"> "REVIEWED:" "" </w:instrText>
          </w:r>
          <w:r>
            <w:fldChar w:fldCharType="end"/>
          </w:r>
        </w:p>
      </w:tc>
      <w:tc>
        <w:tcPr>
          <w:tcW w:w="3168" w:type="dxa"/>
        </w:tcPr>
        <w:p w14:paraId="7F809E61" w14:textId="77777777" w:rsidR="00095EDA" w:rsidRDefault="00C32ACE" w:rsidP="00DD3061">
          <w:pPr>
            <w:pStyle w:val="Footer"/>
            <w:tabs>
              <w:tab w:val="clear" w:pos="4680"/>
              <w:tab w:val="clear" w:pos="9360"/>
            </w:tabs>
            <w:jc w:val="right"/>
          </w:pPr>
          <w:r>
            <w:fldChar w:fldCharType="begin"/>
          </w:r>
          <w:r>
            <w:instrText xml:space="preserve"> PAGE </w:instrText>
          </w:r>
          <w:r>
            <w:fldChar w:fldCharType="separate"/>
          </w:r>
          <w:r w:rsidR="001C5436">
            <w:rPr>
              <w:noProof/>
            </w:rPr>
            <w:t>1</w:t>
          </w:r>
          <w:r>
            <w:rPr>
              <w:noProof/>
            </w:rPr>
            <w:fldChar w:fldCharType="end"/>
          </w:r>
          <w:r>
            <w:t xml:space="preserve"> of </w:t>
          </w:r>
          <w:r w:rsidR="00F976A2">
            <w:rPr>
              <w:noProof/>
            </w:rPr>
            <w:fldChar w:fldCharType="begin"/>
          </w:r>
          <w:r w:rsidR="00F976A2">
            <w:rPr>
              <w:noProof/>
            </w:rPr>
            <w:instrText xml:space="preserve"> NUMPAGES </w:instrText>
          </w:r>
          <w:r w:rsidR="00F976A2">
            <w:rPr>
              <w:noProof/>
            </w:rPr>
            <w:fldChar w:fldCharType="separate"/>
          </w:r>
          <w:r w:rsidR="001C5436">
            <w:rPr>
              <w:noProof/>
            </w:rPr>
            <w:t>12</w:t>
          </w:r>
          <w:r w:rsidR="00F976A2">
            <w:rPr>
              <w:noProof/>
            </w:rPr>
            <w:fldChar w:fldCharType="end"/>
          </w:r>
        </w:p>
      </w:tc>
    </w:tr>
    <w:tr w:rsidR="00D6019B" w14:paraId="7F809E66" w14:textId="77777777" w:rsidTr="00DD3061">
      <w:tc>
        <w:tcPr>
          <w:tcW w:w="4050" w:type="dxa"/>
        </w:tcPr>
        <w:p w14:paraId="7F809E63" w14:textId="77777777" w:rsidR="00095EDA" w:rsidRDefault="00C32ACE" w:rsidP="00DD3061">
          <w:pPr>
            <w:pStyle w:val="Footer"/>
            <w:tabs>
              <w:tab w:val="clear" w:pos="4680"/>
              <w:tab w:val="clear" w:pos="9360"/>
            </w:tabs>
          </w:pPr>
          <w:r>
            <w:t>UPDATE 51</w:t>
          </w:r>
        </w:p>
      </w:tc>
      <w:tc>
        <w:tcPr>
          <w:tcW w:w="1854" w:type="dxa"/>
          <w:vMerge/>
        </w:tcPr>
        <w:p w14:paraId="7F809E64" w14:textId="77777777" w:rsidR="00095EDA" w:rsidRDefault="0099242D" w:rsidP="00DD3061">
          <w:pPr>
            <w:pStyle w:val="Footer"/>
            <w:tabs>
              <w:tab w:val="clear" w:pos="4680"/>
              <w:tab w:val="clear" w:pos="9360"/>
            </w:tabs>
          </w:pPr>
        </w:p>
      </w:tc>
      <w:tc>
        <w:tcPr>
          <w:tcW w:w="3168" w:type="dxa"/>
        </w:tcPr>
        <w:p w14:paraId="7F809E65" w14:textId="77777777" w:rsidR="00095EDA" w:rsidRDefault="0099242D" w:rsidP="00DD3061">
          <w:pPr>
            <w:pStyle w:val="Footer"/>
            <w:tabs>
              <w:tab w:val="clear" w:pos="4680"/>
              <w:tab w:val="clear" w:pos="9360"/>
            </w:tabs>
            <w:jc w:val="right"/>
          </w:pPr>
        </w:p>
      </w:tc>
    </w:tr>
    <w:tr w:rsidR="00D6019B" w14:paraId="7F809E6A" w14:textId="77777777" w:rsidTr="00DD3061">
      <w:tc>
        <w:tcPr>
          <w:tcW w:w="4050" w:type="dxa"/>
        </w:tcPr>
        <w:p w14:paraId="7F809E67" w14:textId="77777777" w:rsidR="00095EDA" w:rsidRDefault="00C32ACE" w:rsidP="00DD3061">
          <w:pPr>
            <w:pStyle w:val="Footer"/>
            <w:tabs>
              <w:tab w:val="clear" w:pos="4680"/>
              <w:tab w:val="clear" w:pos="9360"/>
            </w:tabs>
          </w:pPr>
          <w:r>
            <w:t>FFA(REGULATION)-RRM</w:t>
          </w:r>
        </w:p>
      </w:tc>
      <w:tc>
        <w:tcPr>
          <w:tcW w:w="1854" w:type="dxa"/>
          <w:vMerge/>
        </w:tcPr>
        <w:p w14:paraId="7F809E68" w14:textId="77777777" w:rsidR="00095EDA" w:rsidRDefault="0099242D" w:rsidP="00DD3061">
          <w:pPr>
            <w:pStyle w:val="Footer"/>
            <w:tabs>
              <w:tab w:val="clear" w:pos="4680"/>
              <w:tab w:val="clear" w:pos="9360"/>
            </w:tabs>
          </w:pPr>
        </w:p>
      </w:tc>
      <w:tc>
        <w:tcPr>
          <w:tcW w:w="3168" w:type="dxa"/>
        </w:tcPr>
        <w:p w14:paraId="7F809E69" w14:textId="77777777" w:rsidR="00095EDA" w:rsidRDefault="0099242D" w:rsidP="00DD3061">
          <w:pPr>
            <w:pStyle w:val="Footer"/>
            <w:tabs>
              <w:tab w:val="clear" w:pos="4680"/>
              <w:tab w:val="clear" w:pos="9360"/>
            </w:tabs>
            <w:jc w:val="right"/>
          </w:pPr>
        </w:p>
      </w:tc>
    </w:tr>
  </w:tbl>
  <w:p w14:paraId="7F809E6B" w14:textId="77777777" w:rsidR="00AF5DD1" w:rsidRDefault="009924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4A6B0" w14:textId="77777777" w:rsidR="0099242D" w:rsidRDefault="0099242D">
      <w:pPr>
        <w:spacing w:after="0" w:line="240" w:lineRule="auto"/>
      </w:pPr>
      <w:r>
        <w:separator/>
      </w:r>
    </w:p>
  </w:footnote>
  <w:footnote w:type="continuationSeparator" w:id="0">
    <w:p w14:paraId="78C67F72" w14:textId="77777777" w:rsidR="0099242D" w:rsidRDefault="009924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2520" w:type="dxa"/>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7488"/>
      <w:gridCol w:w="1584"/>
    </w:tblGrid>
    <w:tr w:rsidR="00D6019B" w14:paraId="7F809E50" w14:textId="77777777" w:rsidTr="009E01DD">
      <w:tc>
        <w:tcPr>
          <w:tcW w:w="7488" w:type="dxa"/>
        </w:tcPr>
        <w:p w14:paraId="3007DE45" w14:textId="77777777" w:rsidR="009E01DD" w:rsidRDefault="002F144E" w:rsidP="00DD3061">
          <w:pPr>
            <w:pStyle w:val="Header"/>
            <w:tabs>
              <w:tab w:val="clear" w:pos="4680"/>
              <w:tab w:val="clear" w:pos="9360"/>
            </w:tabs>
          </w:pPr>
          <w:r>
            <w:t>Lackland ISD</w:t>
          </w:r>
        </w:p>
        <w:p w14:paraId="7F809E4E" w14:textId="3D6CFB7D" w:rsidR="002F144E" w:rsidRDefault="002F144E" w:rsidP="00DD3061">
          <w:pPr>
            <w:pStyle w:val="Header"/>
            <w:tabs>
              <w:tab w:val="clear" w:pos="4680"/>
              <w:tab w:val="clear" w:pos="9360"/>
            </w:tabs>
          </w:pPr>
          <w:r>
            <w:t>015913</w:t>
          </w:r>
        </w:p>
      </w:tc>
      <w:tc>
        <w:tcPr>
          <w:tcW w:w="1584" w:type="dxa"/>
        </w:tcPr>
        <w:p w14:paraId="7F809E4F" w14:textId="77777777" w:rsidR="009E01DD" w:rsidRDefault="0099242D" w:rsidP="00DD3061">
          <w:pPr>
            <w:pStyle w:val="Header"/>
            <w:tabs>
              <w:tab w:val="clear" w:pos="4680"/>
              <w:tab w:val="clear" w:pos="9360"/>
            </w:tabs>
          </w:pPr>
        </w:p>
      </w:tc>
    </w:tr>
    <w:tr w:rsidR="00D6019B" w14:paraId="7F809E53" w14:textId="77777777" w:rsidTr="009E01DD">
      <w:tc>
        <w:tcPr>
          <w:tcW w:w="7488" w:type="dxa"/>
        </w:tcPr>
        <w:p w14:paraId="7F809E51" w14:textId="77777777" w:rsidR="009E01DD" w:rsidRDefault="0099242D" w:rsidP="00DD3061">
          <w:pPr>
            <w:pStyle w:val="Header"/>
            <w:tabs>
              <w:tab w:val="clear" w:pos="4680"/>
              <w:tab w:val="clear" w:pos="9360"/>
            </w:tabs>
          </w:pPr>
        </w:p>
      </w:tc>
      <w:tc>
        <w:tcPr>
          <w:tcW w:w="1584" w:type="dxa"/>
        </w:tcPr>
        <w:p w14:paraId="7F809E52" w14:textId="77777777" w:rsidR="009E01DD" w:rsidRDefault="0099242D" w:rsidP="00DD3061">
          <w:pPr>
            <w:pStyle w:val="Header"/>
            <w:tabs>
              <w:tab w:val="clear" w:pos="4680"/>
              <w:tab w:val="clear" w:pos="9360"/>
            </w:tabs>
          </w:pPr>
        </w:p>
      </w:tc>
    </w:tr>
    <w:tr w:rsidR="00D6019B" w14:paraId="7F809E56" w14:textId="77777777" w:rsidTr="009E01DD">
      <w:tc>
        <w:tcPr>
          <w:tcW w:w="7488" w:type="dxa"/>
        </w:tcPr>
        <w:p w14:paraId="7F809E54" w14:textId="77777777" w:rsidR="009E01DD" w:rsidRDefault="0099242D" w:rsidP="00DD3061">
          <w:pPr>
            <w:pStyle w:val="Header"/>
            <w:tabs>
              <w:tab w:val="clear" w:pos="4680"/>
              <w:tab w:val="clear" w:pos="9360"/>
            </w:tabs>
          </w:pPr>
        </w:p>
      </w:tc>
      <w:tc>
        <w:tcPr>
          <w:tcW w:w="1584" w:type="dxa"/>
        </w:tcPr>
        <w:p w14:paraId="7F809E55" w14:textId="77777777" w:rsidR="009E01DD" w:rsidRDefault="0099242D" w:rsidP="00DD3061">
          <w:pPr>
            <w:pStyle w:val="Header"/>
            <w:tabs>
              <w:tab w:val="clear" w:pos="4680"/>
              <w:tab w:val="clear" w:pos="9360"/>
            </w:tabs>
          </w:pPr>
        </w:p>
      </w:tc>
    </w:tr>
    <w:tr w:rsidR="00D6019B" w14:paraId="7F809E59" w14:textId="77777777" w:rsidTr="009E01DD">
      <w:tc>
        <w:tcPr>
          <w:tcW w:w="7488" w:type="dxa"/>
        </w:tcPr>
        <w:p w14:paraId="7F809E57" w14:textId="77777777" w:rsidR="009E01DD" w:rsidRDefault="00C32ACE" w:rsidP="00DD3061">
          <w:pPr>
            <w:pStyle w:val="Header"/>
            <w:tabs>
              <w:tab w:val="clear" w:pos="4680"/>
              <w:tab w:val="clear" w:pos="9360"/>
            </w:tabs>
          </w:pPr>
          <w:r>
            <w:t>STUDENT WELFARE</w:t>
          </w:r>
        </w:p>
      </w:tc>
      <w:tc>
        <w:tcPr>
          <w:tcW w:w="1584" w:type="dxa"/>
        </w:tcPr>
        <w:p w14:paraId="7F809E58" w14:textId="77777777" w:rsidR="009E01DD" w:rsidRDefault="00C32ACE" w:rsidP="00DD3061">
          <w:pPr>
            <w:pStyle w:val="Header"/>
            <w:tabs>
              <w:tab w:val="clear" w:pos="4680"/>
              <w:tab w:val="clear" w:pos="9360"/>
            </w:tabs>
            <w:jc w:val="right"/>
          </w:pPr>
          <w:r>
            <w:t>FFA</w:t>
          </w:r>
        </w:p>
      </w:tc>
    </w:tr>
    <w:tr w:rsidR="00D6019B" w14:paraId="7F809E5C" w14:textId="77777777" w:rsidTr="009E01DD">
      <w:tc>
        <w:tcPr>
          <w:tcW w:w="7488" w:type="dxa"/>
        </w:tcPr>
        <w:p w14:paraId="7F809E5A" w14:textId="068190F3" w:rsidR="009E01DD" w:rsidRDefault="00C32ACE" w:rsidP="00DD3061">
          <w:pPr>
            <w:pStyle w:val="Header"/>
            <w:tabs>
              <w:tab w:val="clear" w:pos="4680"/>
              <w:tab w:val="clear" w:pos="9360"/>
            </w:tabs>
          </w:pPr>
          <w:r>
            <w:t>WELLNESS AND HEALTH SERVICES</w:t>
          </w:r>
          <w:r w:rsidR="0003563B">
            <w:t xml:space="preserve"> </w:t>
          </w:r>
          <w:r w:rsidR="00D46B5B">
            <w:t>202</w:t>
          </w:r>
          <w:r w:rsidR="00A4126C">
            <w:t>1</w:t>
          </w:r>
          <w:r w:rsidR="00D46B5B">
            <w:t>-202</w:t>
          </w:r>
          <w:r w:rsidR="00A4126C">
            <w:t>2</w:t>
          </w:r>
          <w:r w:rsidR="00225853">
            <w:t xml:space="preserve"> Evaluation </w:t>
          </w:r>
        </w:p>
      </w:tc>
      <w:tc>
        <w:tcPr>
          <w:tcW w:w="1584" w:type="dxa"/>
        </w:tcPr>
        <w:p w14:paraId="7F809E5B" w14:textId="77777777" w:rsidR="009E01DD" w:rsidRDefault="00C32ACE" w:rsidP="00DD3061">
          <w:pPr>
            <w:pStyle w:val="Header"/>
            <w:tabs>
              <w:tab w:val="clear" w:pos="4680"/>
              <w:tab w:val="clear" w:pos="9360"/>
            </w:tabs>
            <w:jc w:val="right"/>
          </w:pPr>
          <w:r>
            <w:t>(REGULATION)</w:t>
          </w:r>
        </w:p>
      </w:tc>
    </w:tr>
  </w:tbl>
  <w:p w14:paraId="7F809E5D" w14:textId="77777777" w:rsidR="009E01DD" w:rsidRDefault="009924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1" w15:restartNumberingAfterBreak="0">
    <w:nsid w:val="07916C87"/>
    <w:multiLevelType w:val="multilevel"/>
    <w:tmpl w:val="BAA4C940"/>
    <w:styleLink w:val="numberedlist"/>
    <w:lvl w:ilvl="0">
      <w:start w:val="1"/>
      <w:numFmt w:val="decimal"/>
      <w:pStyle w:val="list1"/>
      <w:lvlText w:val="%1."/>
      <w:lvlJc w:val="left"/>
      <w:pPr>
        <w:tabs>
          <w:tab w:val="num" w:pos="504"/>
        </w:tabs>
        <w:ind w:left="504" w:hanging="504"/>
      </w:pPr>
      <w:rPr>
        <w:rFonts w:hint="default"/>
      </w:rPr>
    </w:lvl>
    <w:lvl w:ilvl="1">
      <w:start w:val="1"/>
      <w:numFmt w:val="lowerLetter"/>
      <w:pStyle w:val="list2"/>
      <w:lvlText w:val="%2."/>
      <w:lvlJc w:val="left"/>
      <w:pPr>
        <w:tabs>
          <w:tab w:val="num" w:pos="1008"/>
        </w:tabs>
        <w:ind w:left="1008" w:hanging="504"/>
      </w:pPr>
      <w:rPr>
        <w:rFonts w:hint="default"/>
      </w:rPr>
    </w:lvl>
    <w:lvl w:ilvl="2">
      <w:start w:val="1"/>
      <w:numFmt w:val="decimal"/>
      <w:pStyle w:val="list3"/>
      <w:lvlText w:val="(%3)"/>
      <w:lvlJc w:val="left"/>
      <w:pPr>
        <w:tabs>
          <w:tab w:val="num" w:pos="1512"/>
        </w:tabs>
        <w:ind w:left="1512" w:hanging="504"/>
      </w:pPr>
      <w:rPr>
        <w:rFonts w:hint="default"/>
      </w:rPr>
    </w:lvl>
    <w:lvl w:ilvl="3">
      <w:start w:val="1"/>
      <w:numFmt w:val="lowerLetter"/>
      <w:pStyle w:val="list4"/>
      <w:lvlText w:val="(%4)"/>
      <w:lvlJc w:val="left"/>
      <w:pPr>
        <w:tabs>
          <w:tab w:val="num" w:pos="2016"/>
        </w:tabs>
        <w:ind w:left="2016" w:hanging="504"/>
      </w:pPr>
      <w:rPr>
        <w:rFonts w:hint="default"/>
      </w:rPr>
    </w:lvl>
    <w:lvl w:ilvl="4">
      <w:start w:val="1"/>
      <w:numFmt w:val="lowerRoman"/>
      <w:lvlText w:val="%5."/>
      <w:lvlJc w:val="left"/>
      <w:pPr>
        <w:tabs>
          <w:tab w:val="num" w:pos="2520"/>
        </w:tabs>
        <w:ind w:left="2520" w:hanging="504"/>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863421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7D30E51"/>
    <w:multiLevelType w:val="multilevel"/>
    <w:tmpl w:val="BAA4C940"/>
    <w:numStyleLink w:val="numberedlist"/>
  </w:abstractNum>
  <w:abstractNum w:abstractNumId="4" w15:restartNumberingAfterBreak="0">
    <w:nsid w:val="2A715FAA"/>
    <w:multiLevelType w:val="multilevel"/>
    <w:tmpl w:val="2ABCF88C"/>
    <w:styleLink w:val="bulletedlist"/>
    <w:lvl w:ilvl="0">
      <w:start w:val="1"/>
      <w:numFmt w:val="bullet"/>
      <w:lvlText w:val=""/>
      <w:lvlJc w:val="left"/>
      <w:pPr>
        <w:tabs>
          <w:tab w:val="num" w:pos="504"/>
        </w:tabs>
        <w:ind w:left="504" w:hanging="504"/>
      </w:pPr>
      <w:rPr>
        <w:rFonts w:ascii="Symbol" w:hAnsi="Symbol" w:hint="default"/>
      </w:rPr>
    </w:lvl>
    <w:lvl w:ilvl="1">
      <w:start w:val="1"/>
      <w:numFmt w:val="bullet"/>
      <w:lvlText w:val=""/>
      <w:lvlJc w:val="left"/>
      <w:pPr>
        <w:tabs>
          <w:tab w:val="num" w:pos="1008"/>
        </w:tabs>
        <w:ind w:left="1008" w:hanging="504"/>
      </w:pPr>
      <w:rPr>
        <w:rFonts w:ascii="Symbol" w:hAnsi="Symbol" w:hint="default"/>
      </w:rPr>
    </w:lvl>
    <w:lvl w:ilvl="2">
      <w:start w:val="1"/>
      <w:numFmt w:val="bullet"/>
      <w:lvlText w:val=""/>
      <w:lvlJc w:val="left"/>
      <w:pPr>
        <w:tabs>
          <w:tab w:val="num" w:pos="1512"/>
        </w:tabs>
        <w:ind w:left="1512" w:hanging="504"/>
      </w:pPr>
      <w:rPr>
        <w:rFonts w:ascii="Symbol" w:hAnsi="Symbol" w:hint="default"/>
      </w:rPr>
    </w:lvl>
    <w:lvl w:ilvl="3">
      <w:start w:val="1"/>
      <w:numFmt w:val="bullet"/>
      <w:lvlText w:val=""/>
      <w:lvlJc w:val="left"/>
      <w:pPr>
        <w:tabs>
          <w:tab w:val="num" w:pos="2016"/>
        </w:tabs>
        <w:ind w:left="2016" w:hanging="504"/>
      </w:pPr>
      <w:rPr>
        <w:rFonts w:ascii="Symbol" w:hAnsi="Symbol" w:hint="default"/>
      </w:rPr>
    </w:lvl>
    <w:lvl w:ilvl="4">
      <w:start w:val="1"/>
      <w:numFmt w:val="bullet"/>
      <w:lvlText w:val=""/>
      <w:lvlJc w:val="left"/>
      <w:pPr>
        <w:tabs>
          <w:tab w:val="num" w:pos="2520"/>
        </w:tabs>
        <w:ind w:left="2520" w:hanging="504"/>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0C77ADD"/>
    <w:multiLevelType w:val="multilevel"/>
    <w:tmpl w:val="2ABCF88C"/>
    <w:numStyleLink w:val="bulletedlist"/>
  </w:abstractNum>
  <w:abstractNum w:abstractNumId="6" w15:restartNumberingAfterBreak="0">
    <w:nsid w:val="3B697231"/>
    <w:multiLevelType w:val="multilevel"/>
    <w:tmpl w:val="BAA4C940"/>
    <w:numStyleLink w:val="numberedlist"/>
  </w:abstractNum>
  <w:abstractNum w:abstractNumId="7" w15:restartNumberingAfterBreak="0">
    <w:nsid w:val="52FD0DF1"/>
    <w:multiLevelType w:val="multilevel"/>
    <w:tmpl w:val="BAA4C940"/>
    <w:numStyleLink w:val="numberedlist"/>
  </w:abstractNum>
  <w:abstractNum w:abstractNumId="8" w15:restartNumberingAfterBreak="0">
    <w:nsid w:val="55D473C6"/>
    <w:multiLevelType w:val="multilevel"/>
    <w:tmpl w:val="2ABCF88C"/>
    <w:lvl w:ilvl="0">
      <w:start w:val="1"/>
      <w:numFmt w:val="bullet"/>
      <w:pStyle w:val="bullet1"/>
      <w:lvlText w:val=""/>
      <w:lvlJc w:val="left"/>
      <w:pPr>
        <w:tabs>
          <w:tab w:val="num" w:pos="504"/>
        </w:tabs>
        <w:ind w:left="504" w:hanging="504"/>
      </w:pPr>
      <w:rPr>
        <w:rFonts w:ascii="Symbol" w:hAnsi="Symbol" w:hint="default"/>
      </w:rPr>
    </w:lvl>
    <w:lvl w:ilvl="1">
      <w:start w:val="1"/>
      <w:numFmt w:val="bullet"/>
      <w:pStyle w:val="bullet2"/>
      <w:lvlText w:val=""/>
      <w:lvlJc w:val="left"/>
      <w:pPr>
        <w:tabs>
          <w:tab w:val="num" w:pos="1008"/>
        </w:tabs>
        <w:ind w:left="1008" w:hanging="504"/>
      </w:pPr>
      <w:rPr>
        <w:rFonts w:ascii="Symbol" w:hAnsi="Symbol" w:hint="default"/>
      </w:rPr>
    </w:lvl>
    <w:lvl w:ilvl="2">
      <w:start w:val="1"/>
      <w:numFmt w:val="bullet"/>
      <w:pStyle w:val="bullet3"/>
      <w:lvlText w:val=""/>
      <w:lvlJc w:val="left"/>
      <w:pPr>
        <w:tabs>
          <w:tab w:val="num" w:pos="1512"/>
        </w:tabs>
        <w:ind w:left="1512" w:hanging="504"/>
      </w:pPr>
      <w:rPr>
        <w:rFonts w:ascii="Symbol" w:hAnsi="Symbol" w:hint="default"/>
      </w:rPr>
    </w:lvl>
    <w:lvl w:ilvl="3">
      <w:start w:val="1"/>
      <w:numFmt w:val="bullet"/>
      <w:pStyle w:val="bullet4"/>
      <w:lvlText w:val=""/>
      <w:lvlJc w:val="left"/>
      <w:pPr>
        <w:tabs>
          <w:tab w:val="num" w:pos="2016"/>
        </w:tabs>
        <w:ind w:left="2016" w:hanging="504"/>
      </w:pPr>
      <w:rPr>
        <w:rFonts w:ascii="Symbol" w:hAnsi="Symbol" w:hint="default"/>
      </w:rPr>
    </w:lvl>
    <w:lvl w:ilvl="4">
      <w:start w:val="1"/>
      <w:numFmt w:val="bullet"/>
      <w:lvlText w:val=""/>
      <w:lvlJc w:val="left"/>
      <w:pPr>
        <w:tabs>
          <w:tab w:val="num" w:pos="2520"/>
        </w:tabs>
        <w:ind w:left="2520" w:hanging="504"/>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6AEA659D"/>
    <w:multiLevelType w:val="hybridMultilevel"/>
    <w:tmpl w:val="F34A0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3A67F6D"/>
    <w:multiLevelType w:val="hybridMultilevel"/>
    <w:tmpl w:val="9468C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D3773AF"/>
    <w:multiLevelType w:val="hybridMultilevel"/>
    <w:tmpl w:val="7F7296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27837">
    <w:abstractNumId w:val="2"/>
  </w:num>
  <w:num w:numId="2" w16cid:durableId="1143154337">
    <w:abstractNumId w:val="1"/>
  </w:num>
  <w:num w:numId="3" w16cid:durableId="1759133689">
    <w:abstractNumId w:val="6"/>
  </w:num>
  <w:num w:numId="4" w16cid:durableId="1943031710">
    <w:abstractNumId w:val="7"/>
  </w:num>
  <w:num w:numId="5" w16cid:durableId="298147170">
    <w:abstractNumId w:val="4"/>
  </w:num>
  <w:num w:numId="6" w16cid:durableId="1021395539">
    <w:abstractNumId w:val="5"/>
  </w:num>
  <w:num w:numId="7" w16cid:durableId="1148665586">
    <w:abstractNumId w:val="8"/>
  </w:num>
  <w:num w:numId="8" w16cid:durableId="1933050861">
    <w:abstractNumId w:val="3"/>
    <w:lvlOverride w:ilvl="0">
      <w:lvl w:ilvl="0">
        <w:start w:val="1"/>
        <w:numFmt w:val="decimal"/>
        <w:pStyle w:val="list1"/>
        <w:lvlText w:val="%1."/>
        <w:lvlJc w:val="left"/>
        <w:pPr>
          <w:tabs>
            <w:tab w:val="num" w:pos="504"/>
          </w:tabs>
          <w:ind w:left="504" w:hanging="504"/>
        </w:pPr>
        <w:rPr>
          <w:rFonts w:hint="default"/>
          <w:i w:val="0"/>
        </w:rPr>
      </w:lvl>
    </w:lvlOverride>
  </w:num>
  <w:num w:numId="9" w16cid:durableId="180705145">
    <w:abstractNumId w:val="3"/>
    <w:lvlOverride w:ilvl="0">
      <w:lvl w:ilvl="0">
        <w:start w:val="1"/>
        <w:numFmt w:val="decimal"/>
        <w:pStyle w:val="list1"/>
        <w:lvlText w:val="%1."/>
        <w:lvlJc w:val="left"/>
        <w:pPr>
          <w:tabs>
            <w:tab w:val="num" w:pos="504"/>
          </w:tabs>
          <w:ind w:left="504" w:hanging="504"/>
        </w:pPr>
        <w:rPr>
          <w:rFonts w:hint="default"/>
          <w:b w:val="0"/>
        </w:rPr>
      </w:lvl>
    </w:lvlOverride>
  </w:num>
  <w:num w:numId="10" w16cid:durableId="6045081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0706089">
    <w:abstractNumId w:val="10"/>
  </w:num>
  <w:num w:numId="12" w16cid:durableId="659232259">
    <w:abstractNumId w:val="11"/>
  </w:num>
  <w:num w:numId="13" w16cid:durableId="5105350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styleLockQFSet/>
  <w:defaultTabStop w:val="720"/>
  <w:autoHyphenation/>
  <w:consecutiveHyphenLimit w:val="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MDIxMjUzNjU0MrFU0lEKTi0uzszPAykwNK8FAOvATbUtAAAA"/>
  </w:docVars>
  <w:rsids>
    <w:rsidRoot w:val="00D6019B"/>
    <w:rsid w:val="00004C0C"/>
    <w:rsid w:val="000065A7"/>
    <w:rsid w:val="0003563B"/>
    <w:rsid w:val="000473BF"/>
    <w:rsid w:val="000512B6"/>
    <w:rsid w:val="00060CDD"/>
    <w:rsid w:val="00065BD4"/>
    <w:rsid w:val="0006670C"/>
    <w:rsid w:val="000715AC"/>
    <w:rsid w:val="000729E0"/>
    <w:rsid w:val="0007622C"/>
    <w:rsid w:val="00083DEB"/>
    <w:rsid w:val="00084BC8"/>
    <w:rsid w:val="0008738F"/>
    <w:rsid w:val="00093E33"/>
    <w:rsid w:val="000A1FE7"/>
    <w:rsid w:val="000B45A3"/>
    <w:rsid w:val="000B5DB9"/>
    <w:rsid w:val="000C1CA3"/>
    <w:rsid w:val="000C274A"/>
    <w:rsid w:val="000D51BB"/>
    <w:rsid w:val="000D75DB"/>
    <w:rsid w:val="000E2C49"/>
    <w:rsid w:val="000F3C7C"/>
    <w:rsid w:val="000F3E9D"/>
    <w:rsid w:val="000F4E54"/>
    <w:rsid w:val="00101C96"/>
    <w:rsid w:val="00114215"/>
    <w:rsid w:val="00123C9B"/>
    <w:rsid w:val="00137A14"/>
    <w:rsid w:val="00144DA8"/>
    <w:rsid w:val="001629A1"/>
    <w:rsid w:val="00165048"/>
    <w:rsid w:val="00183879"/>
    <w:rsid w:val="001A574B"/>
    <w:rsid w:val="001A60C0"/>
    <w:rsid w:val="001B156C"/>
    <w:rsid w:val="001B4A73"/>
    <w:rsid w:val="001B6344"/>
    <w:rsid w:val="001B75E1"/>
    <w:rsid w:val="001C5436"/>
    <w:rsid w:val="001E0756"/>
    <w:rsid w:val="001E390F"/>
    <w:rsid w:val="001F2F7A"/>
    <w:rsid w:val="00200503"/>
    <w:rsid w:val="002071F0"/>
    <w:rsid w:val="002114F2"/>
    <w:rsid w:val="00211F88"/>
    <w:rsid w:val="00216F0A"/>
    <w:rsid w:val="00225853"/>
    <w:rsid w:val="00233A93"/>
    <w:rsid w:val="00243F0A"/>
    <w:rsid w:val="00252E6D"/>
    <w:rsid w:val="002633E0"/>
    <w:rsid w:val="002646DC"/>
    <w:rsid w:val="002704A9"/>
    <w:rsid w:val="002705B7"/>
    <w:rsid w:val="0027473E"/>
    <w:rsid w:val="00291340"/>
    <w:rsid w:val="002944C6"/>
    <w:rsid w:val="002A612A"/>
    <w:rsid w:val="002A7727"/>
    <w:rsid w:val="002B26DF"/>
    <w:rsid w:val="002B4CB9"/>
    <w:rsid w:val="002B63F1"/>
    <w:rsid w:val="002C596E"/>
    <w:rsid w:val="002C5C58"/>
    <w:rsid w:val="002E3A9B"/>
    <w:rsid w:val="002F116B"/>
    <w:rsid w:val="002F144E"/>
    <w:rsid w:val="002F5ACD"/>
    <w:rsid w:val="00301259"/>
    <w:rsid w:val="0030225A"/>
    <w:rsid w:val="00303296"/>
    <w:rsid w:val="00305077"/>
    <w:rsid w:val="00305B91"/>
    <w:rsid w:val="00314160"/>
    <w:rsid w:val="00324F6B"/>
    <w:rsid w:val="00326DF2"/>
    <w:rsid w:val="0033194E"/>
    <w:rsid w:val="0033196A"/>
    <w:rsid w:val="00336900"/>
    <w:rsid w:val="003558F5"/>
    <w:rsid w:val="00363B66"/>
    <w:rsid w:val="00365926"/>
    <w:rsid w:val="00373563"/>
    <w:rsid w:val="00374EB0"/>
    <w:rsid w:val="00375234"/>
    <w:rsid w:val="003777A0"/>
    <w:rsid w:val="003813FF"/>
    <w:rsid w:val="0038599A"/>
    <w:rsid w:val="003B0A14"/>
    <w:rsid w:val="003B7FB3"/>
    <w:rsid w:val="003C3AF7"/>
    <w:rsid w:val="003C7900"/>
    <w:rsid w:val="003D12B8"/>
    <w:rsid w:val="003D4B6C"/>
    <w:rsid w:val="003D6DE0"/>
    <w:rsid w:val="003E2C8B"/>
    <w:rsid w:val="003E2DA5"/>
    <w:rsid w:val="003F3BEE"/>
    <w:rsid w:val="003F6F6F"/>
    <w:rsid w:val="00401C98"/>
    <w:rsid w:val="00402F73"/>
    <w:rsid w:val="00413194"/>
    <w:rsid w:val="00415CDF"/>
    <w:rsid w:val="00417502"/>
    <w:rsid w:val="004214C5"/>
    <w:rsid w:val="00424B0E"/>
    <w:rsid w:val="0043061A"/>
    <w:rsid w:val="0043300F"/>
    <w:rsid w:val="00454F41"/>
    <w:rsid w:val="00456B20"/>
    <w:rsid w:val="0045737B"/>
    <w:rsid w:val="004615D0"/>
    <w:rsid w:val="00465EB8"/>
    <w:rsid w:val="0046609D"/>
    <w:rsid w:val="004670C2"/>
    <w:rsid w:val="0047206E"/>
    <w:rsid w:val="00474A97"/>
    <w:rsid w:val="00480C97"/>
    <w:rsid w:val="00482196"/>
    <w:rsid w:val="004858BF"/>
    <w:rsid w:val="0049771A"/>
    <w:rsid w:val="004B11C9"/>
    <w:rsid w:val="004B65C1"/>
    <w:rsid w:val="004C041F"/>
    <w:rsid w:val="004C24DA"/>
    <w:rsid w:val="004C303A"/>
    <w:rsid w:val="004E1A6A"/>
    <w:rsid w:val="004F5195"/>
    <w:rsid w:val="00505EDA"/>
    <w:rsid w:val="005174B7"/>
    <w:rsid w:val="005178AF"/>
    <w:rsid w:val="0052739D"/>
    <w:rsid w:val="00541A0E"/>
    <w:rsid w:val="00544DDD"/>
    <w:rsid w:val="0055373F"/>
    <w:rsid w:val="00554D56"/>
    <w:rsid w:val="00562521"/>
    <w:rsid w:val="00573A52"/>
    <w:rsid w:val="0057702D"/>
    <w:rsid w:val="005830F6"/>
    <w:rsid w:val="00584969"/>
    <w:rsid w:val="00593179"/>
    <w:rsid w:val="00597FAE"/>
    <w:rsid w:val="005A5F1E"/>
    <w:rsid w:val="005A7096"/>
    <w:rsid w:val="005D20D8"/>
    <w:rsid w:val="005E0ED3"/>
    <w:rsid w:val="005E2B9A"/>
    <w:rsid w:val="005E5D56"/>
    <w:rsid w:val="005E7B43"/>
    <w:rsid w:val="005F33BC"/>
    <w:rsid w:val="00600C36"/>
    <w:rsid w:val="006012BA"/>
    <w:rsid w:val="00602FCF"/>
    <w:rsid w:val="00607325"/>
    <w:rsid w:val="006134AB"/>
    <w:rsid w:val="006144E9"/>
    <w:rsid w:val="00614738"/>
    <w:rsid w:val="00615021"/>
    <w:rsid w:val="00623E65"/>
    <w:rsid w:val="00655D9C"/>
    <w:rsid w:val="00657D11"/>
    <w:rsid w:val="006619DB"/>
    <w:rsid w:val="00672E3A"/>
    <w:rsid w:val="00686CDC"/>
    <w:rsid w:val="006A01C6"/>
    <w:rsid w:val="006C36F6"/>
    <w:rsid w:val="006D2B5A"/>
    <w:rsid w:val="006D469A"/>
    <w:rsid w:val="006E208F"/>
    <w:rsid w:val="006E4ED9"/>
    <w:rsid w:val="006E6BCD"/>
    <w:rsid w:val="006F1339"/>
    <w:rsid w:val="006F44ED"/>
    <w:rsid w:val="006F6577"/>
    <w:rsid w:val="00711C12"/>
    <w:rsid w:val="00712EFB"/>
    <w:rsid w:val="00721585"/>
    <w:rsid w:val="00726E3C"/>
    <w:rsid w:val="00734C10"/>
    <w:rsid w:val="0074428A"/>
    <w:rsid w:val="00744687"/>
    <w:rsid w:val="00744DC7"/>
    <w:rsid w:val="007463A2"/>
    <w:rsid w:val="00747C39"/>
    <w:rsid w:val="007557ED"/>
    <w:rsid w:val="00763024"/>
    <w:rsid w:val="00766E8E"/>
    <w:rsid w:val="007856EC"/>
    <w:rsid w:val="00785A20"/>
    <w:rsid w:val="007876B3"/>
    <w:rsid w:val="00791164"/>
    <w:rsid w:val="0079571C"/>
    <w:rsid w:val="00795F52"/>
    <w:rsid w:val="007B3D43"/>
    <w:rsid w:val="007B4881"/>
    <w:rsid w:val="007B7224"/>
    <w:rsid w:val="007B7273"/>
    <w:rsid w:val="007C5C51"/>
    <w:rsid w:val="007C607D"/>
    <w:rsid w:val="007E1496"/>
    <w:rsid w:val="007E1FFE"/>
    <w:rsid w:val="007E56F6"/>
    <w:rsid w:val="007F4101"/>
    <w:rsid w:val="00800C99"/>
    <w:rsid w:val="00803265"/>
    <w:rsid w:val="0082330C"/>
    <w:rsid w:val="00827411"/>
    <w:rsid w:val="0083134D"/>
    <w:rsid w:val="00831A4B"/>
    <w:rsid w:val="008407DA"/>
    <w:rsid w:val="0085491E"/>
    <w:rsid w:val="00855506"/>
    <w:rsid w:val="00855A3B"/>
    <w:rsid w:val="008574D4"/>
    <w:rsid w:val="008578B9"/>
    <w:rsid w:val="00860ECD"/>
    <w:rsid w:val="00861B9A"/>
    <w:rsid w:val="00863581"/>
    <w:rsid w:val="00874001"/>
    <w:rsid w:val="008744A2"/>
    <w:rsid w:val="00895980"/>
    <w:rsid w:val="008C1CFB"/>
    <w:rsid w:val="008C2377"/>
    <w:rsid w:val="008C3343"/>
    <w:rsid w:val="008D54F9"/>
    <w:rsid w:val="008D6AEC"/>
    <w:rsid w:val="008E3418"/>
    <w:rsid w:val="008E6F7D"/>
    <w:rsid w:val="008F0386"/>
    <w:rsid w:val="008F550A"/>
    <w:rsid w:val="008F67B9"/>
    <w:rsid w:val="009014E1"/>
    <w:rsid w:val="00920E9D"/>
    <w:rsid w:val="00927B82"/>
    <w:rsid w:val="009306BF"/>
    <w:rsid w:val="00931E3D"/>
    <w:rsid w:val="0095470A"/>
    <w:rsid w:val="009728EF"/>
    <w:rsid w:val="00972CBE"/>
    <w:rsid w:val="00977B84"/>
    <w:rsid w:val="00983716"/>
    <w:rsid w:val="0099242D"/>
    <w:rsid w:val="009A5C64"/>
    <w:rsid w:val="009B3970"/>
    <w:rsid w:val="009B44BD"/>
    <w:rsid w:val="009C0195"/>
    <w:rsid w:val="009C322D"/>
    <w:rsid w:val="009E00E0"/>
    <w:rsid w:val="009E35FA"/>
    <w:rsid w:val="009F4B16"/>
    <w:rsid w:val="00A04E58"/>
    <w:rsid w:val="00A05CDF"/>
    <w:rsid w:val="00A07736"/>
    <w:rsid w:val="00A13AA5"/>
    <w:rsid w:val="00A17FBE"/>
    <w:rsid w:val="00A24BC1"/>
    <w:rsid w:val="00A25D5C"/>
    <w:rsid w:val="00A316DE"/>
    <w:rsid w:val="00A40D28"/>
    <w:rsid w:val="00A4126C"/>
    <w:rsid w:val="00A43440"/>
    <w:rsid w:val="00A463E0"/>
    <w:rsid w:val="00A54865"/>
    <w:rsid w:val="00A64F5A"/>
    <w:rsid w:val="00A75BFF"/>
    <w:rsid w:val="00A77653"/>
    <w:rsid w:val="00A80283"/>
    <w:rsid w:val="00A816EF"/>
    <w:rsid w:val="00A8608C"/>
    <w:rsid w:val="00A87AA6"/>
    <w:rsid w:val="00A91B75"/>
    <w:rsid w:val="00AA0D90"/>
    <w:rsid w:val="00AA0FFA"/>
    <w:rsid w:val="00AA1AEA"/>
    <w:rsid w:val="00AA2589"/>
    <w:rsid w:val="00AB225B"/>
    <w:rsid w:val="00AC1221"/>
    <w:rsid w:val="00AC5417"/>
    <w:rsid w:val="00AC547E"/>
    <w:rsid w:val="00AD0D9D"/>
    <w:rsid w:val="00AD7A20"/>
    <w:rsid w:val="00AE52ED"/>
    <w:rsid w:val="00AF11A3"/>
    <w:rsid w:val="00AF1281"/>
    <w:rsid w:val="00B05CAA"/>
    <w:rsid w:val="00B14981"/>
    <w:rsid w:val="00B3069A"/>
    <w:rsid w:val="00B319C1"/>
    <w:rsid w:val="00B4123B"/>
    <w:rsid w:val="00B537B1"/>
    <w:rsid w:val="00B75DA8"/>
    <w:rsid w:val="00B801EA"/>
    <w:rsid w:val="00B80460"/>
    <w:rsid w:val="00B95059"/>
    <w:rsid w:val="00BA5167"/>
    <w:rsid w:val="00BA73E0"/>
    <w:rsid w:val="00BC154C"/>
    <w:rsid w:val="00BC16DF"/>
    <w:rsid w:val="00BC1A65"/>
    <w:rsid w:val="00BC6852"/>
    <w:rsid w:val="00BD1660"/>
    <w:rsid w:val="00BD5300"/>
    <w:rsid w:val="00BD6BC6"/>
    <w:rsid w:val="00BE3BF4"/>
    <w:rsid w:val="00BE7FEF"/>
    <w:rsid w:val="00BF182F"/>
    <w:rsid w:val="00BF6DE0"/>
    <w:rsid w:val="00C00385"/>
    <w:rsid w:val="00C0233E"/>
    <w:rsid w:val="00C02BBD"/>
    <w:rsid w:val="00C07B0C"/>
    <w:rsid w:val="00C07ECA"/>
    <w:rsid w:val="00C12F81"/>
    <w:rsid w:val="00C23B30"/>
    <w:rsid w:val="00C23B72"/>
    <w:rsid w:val="00C24563"/>
    <w:rsid w:val="00C27D4A"/>
    <w:rsid w:val="00C32ACE"/>
    <w:rsid w:val="00C45725"/>
    <w:rsid w:val="00C514E3"/>
    <w:rsid w:val="00C574CB"/>
    <w:rsid w:val="00C60C71"/>
    <w:rsid w:val="00C6696E"/>
    <w:rsid w:val="00C677F3"/>
    <w:rsid w:val="00C7028E"/>
    <w:rsid w:val="00C827C9"/>
    <w:rsid w:val="00C85E64"/>
    <w:rsid w:val="00C95F0D"/>
    <w:rsid w:val="00CA0F80"/>
    <w:rsid w:val="00CA3E9A"/>
    <w:rsid w:val="00CB54A2"/>
    <w:rsid w:val="00CD11FF"/>
    <w:rsid w:val="00CD4356"/>
    <w:rsid w:val="00CD7FC5"/>
    <w:rsid w:val="00CE74DD"/>
    <w:rsid w:val="00CF67FC"/>
    <w:rsid w:val="00D10C75"/>
    <w:rsid w:val="00D2417A"/>
    <w:rsid w:val="00D24B5A"/>
    <w:rsid w:val="00D30692"/>
    <w:rsid w:val="00D31538"/>
    <w:rsid w:val="00D46B5B"/>
    <w:rsid w:val="00D46D3C"/>
    <w:rsid w:val="00D6019B"/>
    <w:rsid w:val="00D63C8A"/>
    <w:rsid w:val="00D704C0"/>
    <w:rsid w:val="00D7352C"/>
    <w:rsid w:val="00D83500"/>
    <w:rsid w:val="00D85992"/>
    <w:rsid w:val="00D85E6A"/>
    <w:rsid w:val="00D93FD6"/>
    <w:rsid w:val="00D97263"/>
    <w:rsid w:val="00DB3686"/>
    <w:rsid w:val="00DB3B7A"/>
    <w:rsid w:val="00DB7877"/>
    <w:rsid w:val="00DC4DD5"/>
    <w:rsid w:val="00DC5655"/>
    <w:rsid w:val="00DC72F1"/>
    <w:rsid w:val="00DD2C56"/>
    <w:rsid w:val="00DD4F02"/>
    <w:rsid w:val="00DE7931"/>
    <w:rsid w:val="00DF2E90"/>
    <w:rsid w:val="00E000FA"/>
    <w:rsid w:val="00E21E78"/>
    <w:rsid w:val="00E26EC3"/>
    <w:rsid w:val="00E328E0"/>
    <w:rsid w:val="00E401CD"/>
    <w:rsid w:val="00E40479"/>
    <w:rsid w:val="00E42DDF"/>
    <w:rsid w:val="00E4745F"/>
    <w:rsid w:val="00E525FA"/>
    <w:rsid w:val="00E62CDE"/>
    <w:rsid w:val="00E6463A"/>
    <w:rsid w:val="00E651B4"/>
    <w:rsid w:val="00E6564B"/>
    <w:rsid w:val="00E932CE"/>
    <w:rsid w:val="00EA172A"/>
    <w:rsid w:val="00EA4060"/>
    <w:rsid w:val="00EA626B"/>
    <w:rsid w:val="00EA6540"/>
    <w:rsid w:val="00EA76B3"/>
    <w:rsid w:val="00EA7CE5"/>
    <w:rsid w:val="00EB2A38"/>
    <w:rsid w:val="00EF0119"/>
    <w:rsid w:val="00F00182"/>
    <w:rsid w:val="00F16B73"/>
    <w:rsid w:val="00F17B81"/>
    <w:rsid w:val="00F21750"/>
    <w:rsid w:val="00F22141"/>
    <w:rsid w:val="00F22A8F"/>
    <w:rsid w:val="00F26277"/>
    <w:rsid w:val="00F34E45"/>
    <w:rsid w:val="00F51D86"/>
    <w:rsid w:val="00F53E3E"/>
    <w:rsid w:val="00F60A98"/>
    <w:rsid w:val="00F62F9C"/>
    <w:rsid w:val="00F66E58"/>
    <w:rsid w:val="00F71D82"/>
    <w:rsid w:val="00F73A64"/>
    <w:rsid w:val="00F77CFC"/>
    <w:rsid w:val="00F8411A"/>
    <w:rsid w:val="00F976A2"/>
    <w:rsid w:val="00FB2756"/>
    <w:rsid w:val="00FB6E86"/>
    <w:rsid w:val="00FB751C"/>
    <w:rsid w:val="00FD3332"/>
    <w:rsid w:val="00FD6FCD"/>
    <w:rsid w:val="00FD797F"/>
    <w:rsid w:val="00FE13A5"/>
    <w:rsid w:val="00FE4A27"/>
    <w:rsid w:val="00FF4061"/>
    <w:rsid w:val="00FF69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09BC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en-US" w:eastAsia="en-US" w:bidi="ar-SA"/>
      </w:rPr>
    </w:rPrDefault>
    <w:pPrDefault>
      <w:pPr>
        <w:spacing w:after="160" w:line="260" w:lineRule="atLeast"/>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4"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unhideWhenUsed/>
    <w:qFormat/>
    <w:rsid w:val="00593700"/>
    <w:rPr>
      <w:kern w:val="20"/>
    </w:rPr>
  </w:style>
  <w:style w:type="paragraph" w:styleId="Heading1">
    <w:name w:val="heading 1"/>
    <w:basedOn w:val="Normal"/>
    <w:next w:val="Normal"/>
    <w:link w:val="Heading1Char"/>
    <w:uiPriority w:val="9"/>
    <w:semiHidden/>
    <w:unhideWhenUsed/>
    <w:rsid w:val="00CA4803"/>
    <w:pPr>
      <w:keepNext/>
      <w:keepLines/>
      <w:spacing w:before="480" w:after="0"/>
      <w:outlineLvl w:val="0"/>
    </w:pPr>
    <w:rPr>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umberedlist">
    <w:name w:val="numbered list"/>
    <w:basedOn w:val="NoList"/>
    <w:uiPriority w:val="99"/>
    <w:rsid w:val="001069DB"/>
    <w:pPr>
      <w:numPr>
        <w:numId w:val="2"/>
      </w:numPr>
    </w:pPr>
  </w:style>
  <w:style w:type="paragraph" w:styleId="ListParagraph">
    <w:name w:val="List Paragraph"/>
    <w:basedOn w:val="Normal"/>
    <w:uiPriority w:val="34"/>
    <w:semiHidden/>
    <w:unhideWhenUsed/>
    <w:rsid w:val="008517CA"/>
    <w:pPr>
      <w:ind w:left="720"/>
      <w:contextualSpacing/>
    </w:pPr>
  </w:style>
  <w:style w:type="paragraph" w:customStyle="1" w:styleId="local1">
    <w:name w:val="local:1"/>
    <w:basedOn w:val="Normal"/>
    <w:link w:val="local1Char"/>
    <w:qFormat/>
    <w:rsid w:val="00346DBE"/>
  </w:style>
  <w:style w:type="paragraph" w:customStyle="1" w:styleId="local2">
    <w:name w:val="local:2"/>
    <w:basedOn w:val="local1"/>
    <w:qFormat/>
    <w:rsid w:val="00346DBE"/>
    <w:pPr>
      <w:ind w:left="504"/>
    </w:pPr>
  </w:style>
  <w:style w:type="paragraph" w:customStyle="1" w:styleId="local3">
    <w:name w:val="local:3"/>
    <w:basedOn w:val="local1"/>
    <w:qFormat/>
    <w:rsid w:val="00346DBE"/>
    <w:pPr>
      <w:ind w:left="1008"/>
    </w:pPr>
  </w:style>
  <w:style w:type="paragraph" w:customStyle="1" w:styleId="local4">
    <w:name w:val="local:4"/>
    <w:basedOn w:val="local1"/>
    <w:qFormat/>
    <w:rsid w:val="00346DBE"/>
    <w:pPr>
      <w:ind w:left="1512"/>
    </w:pPr>
  </w:style>
  <w:style w:type="paragraph" w:customStyle="1" w:styleId="list1">
    <w:name w:val="list:1"/>
    <w:basedOn w:val="Normal"/>
    <w:qFormat/>
    <w:rsid w:val="001069DB"/>
    <w:pPr>
      <w:numPr>
        <w:numId w:val="8"/>
      </w:numPr>
    </w:pPr>
  </w:style>
  <w:style w:type="paragraph" w:customStyle="1" w:styleId="list2">
    <w:name w:val="list:2"/>
    <w:basedOn w:val="list1"/>
    <w:qFormat/>
    <w:rsid w:val="00976D6C"/>
    <w:pPr>
      <w:numPr>
        <w:ilvl w:val="1"/>
      </w:numPr>
    </w:pPr>
  </w:style>
  <w:style w:type="paragraph" w:customStyle="1" w:styleId="list3">
    <w:name w:val="list:3"/>
    <w:basedOn w:val="list1"/>
    <w:qFormat/>
    <w:rsid w:val="00976D6C"/>
    <w:pPr>
      <w:numPr>
        <w:ilvl w:val="2"/>
      </w:numPr>
    </w:pPr>
  </w:style>
  <w:style w:type="paragraph" w:customStyle="1" w:styleId="list4">
    <w:name w:val="list:4"/>
    <w:basedOn w:val="list1"/>
    <w:qFormat/>
    <w:rsid w:val="00976D6C"/>
    <w:pPr>
      <w:numPr>
        <w:ilvl w:val="3"/>
      </w:numPr>
    </w:pPr>
  </w:style>
  <w:style w:type="paragraph" w:customStyle="1" w:styleId="listX1">
    <w:name w:val="listX:1"/>
    <w:basedOn w:val="list1"/>
    <w:qFormat/>
    <w:rsid w:val="008849FB"/>
  </w:style>
  <w:style w:type="paragraph" w:customStyle="1" w:styleId="listX2">
    <w:name w:val="listX:2"/>
    <w:basedOn w:val="list2"/>
    <w:qFormat/>
    <w:rsid w:val="008849FB"/>
  </w:style>
  <w:style w:type="paragraph" w:customStyle="1" w:styleId="listX3">
    <w:name w:val="listX:3"/>
    <w:basedOn w:val="list3"/>
    <w:qFormat/>
    <w:rsid w:val="008849FB"/>
  </w:style>
  <w:style w:type="paragraph" w:customStyle="1" w:styleId="listX4">
    <w:name w:val="listX:4"/>
    <w:basedOn w:val="list4"/>
    <w:qFormat/>
    <w:rsid w:val="008849FB"/>
  </w:style>
  <w:style w:type="numbering" w:customStyle="1" w:styleId="bulletedlist">
    <w:name w:val="bulleted list"/>
    <w:basedOn w:val="NoList"/>
    <w:uiPriority w:val="99"/>
    <w:rsid w:val="00640113"/>
    <w:pPr>
      <w:numPr>
        <w:numId w:val="5"/>
      </w:numPr>
    </w:pPr>
  </w:style>
  <w:style w:type="paragraph" w:customStyle="1" w:styleId="bullet1">
    <w:name w:val="bullet:1"/>
    <w:basedOn w:val="local1"/>
    <w:qFormat/>
    <w:rsid w:val="00640113"/>
    <w:pPr>
      <w:numPr>
        <w:numId w:val="7"/>
      </w:numPr>
    </w:pPr>
  </w:style>
  <w:style w:type="paragraph" w:customStyle="1" w:styleId="bullet2">
    <w:name w:val="bullet:2"/>
    <w:basedOn w:val="bullet1"/>
    <w:qFormat/>
    <w:rsid w:val="00640113"/>
    <w:pPr>
      <w:numPr>
        <w:ilvl w:val="1"/>
      </w:numPr>
    </w:pPr>
  </w:style>
  <w:style w:type="paragraph" w:customStyle="1" w:styleId="bullet3">
    <w:name w:val="bullet:3"/>
    <w:basedOn w:val="bullet1"/>
    <w:qFormat/>
    <w:rsid w:val="00640113"/>
    <w:pPr>
      <w:numPr>
        <w:ilvl w:val="2"/>
      </w:numPr>
    </w:pPr>
  </w:style>
  <w:style w:type="paragraph" w:customStyle="1" w:styleId="bullet4">
    <w:name w:val="bullet:4"/>
    <w:basedOn w:val="bullet1"/>
    <w:qFormat/>
    <w:rsid w:val="00640113"/>
    <w:pPr>
      <w:numPr>
        <w:ilvl w:val="3"/>
      </w:numPr>
    </w:pPr>
  </w:style>
  <w:style w:type="paragraph" w:customStyle="1" w:styleId="bulletX1">
    <w:name w:val="bulletX:1"/>
    <w:basedOn w:val="bullet1"/>
    <w:qFormat/>
    <w:rsid w:val="00640113"/>
  </w:style>
  <w:style w:type="paragraph" w:customStyle="1" w:styleId="bulletX2">
    <w:name w:val="bulletX:2"/>
    <w:basedOn w:val="bullet2"/>
    <w:qFormat/>
    <w:rsid w:val="00640113"/>
  </w:style>
  <w:style w:type="paragraph" w:customStyle="1" w:styleId="bulletX3">
    <w:name w:val="bulletX:3"/>
    <w:basedOn w:val="bullet3"/>
    <w:qFormat/>
    <w:rsid w:val="00640113"/>
  </w:style>
  <w:style w:type="paragraph" w:customStyle="1" w:styleId="bulletX4">
    <w:name w:val="bulletX:4"/>
    <w:basedOn w:val="bullet4"/>
    <w:qFormat/>
    <w:rsid w:val="00640113"/>
  </w:style>
  <w:style w:type="paragraph" w:customStyle="1" w:styleId="legal1">
    <w:name w:val="legal:1"/>
    <w:basedOn w:val="local1"/>
    <w:qFormat/>
    <w:rsid w:val="00555CDD"/>
  </w:style>
  <w:style w:type="paragraph" w:customStyle="1" w:styleId="legal2">
    <w:name w:val="legal:2"/>
    <w:basedOn w:val="legal1"/>
    <w:qFormat/>
    <w:rsid w:val="00555CDD"/>
    <w:pPr>
      <w:ind w:left="504"/>
    </w:pPr>
  </w:style>
  <w:style w:type="paragraph" w:customStyle="1" w:styleId="legal3">
    <w:name w:val="legal:3"/>
    <w:basedOn w:val="legal1"/>
    <w:qFormat/>
    <w:rsid w:val="00555CDD"/>
    <w:pPr>
      <w:ind w:left="1008"/>
    </w:pPr>
  </w:style>
  <w:style w:type="paragraph" w:customStyle="1" w:styleId="legal4">
    <w:name w:val="legal:4"/>
    <w:basedOn w:val="legal1"/>
    <w:qFormat/>
    <w:rsid w:val="00555CDD"/>
    <w:pPr>
      <w:ind w:left="1512"/>
    </w:pPr>
  </w:style>
  <w:style w:type="paragraph" w:customStyle="1" w:styleId="unique1">
    <w:name w:val="unique:1"/>
    <w:basedOn w:val="local1"/>
    <w:qFormat/>
    <w:rsid w:val="00555CDD"/>
  </w:style>
  <w:style w:type="paragraph" w:customStyle="1" w:styleId="unique2">
    <w:name w:val="unique:2"/>
    <w:basedOn w:val="unique1"/>
    <w:qFormat/>
    <w:rsid w:val="00555CDD"/>
    <w:pPr>
      <w:ind w:left="504"/>
    </w:pPr>
  </w:style>
  <w:style w:type="paragraph" w:customStyle="1" w:styleId="unique3">
    <w:name w:val="unique:3"/>
    <w:basedOn w:val="unique1"/>
    <w:qFormat/>
    <w:rsid w:val="00555CDD"/>
    <w:pPr>
      <w:ind w:left="1008"/>
    </w:pPr>
  </w:style>
  <w:style w:type="paragraph" w:customStyle="1" w:styleId="unique4">
    <w:name w:val="unique:4"/>
    <w:basedOn w:val="unique1"/>
    <w:qFormat/>
    <w:rsid w:val="00555CDD"/>
    <w:pPr>
      <w:ind w:left="1512"/>
    </w:pPr>
  </w:style>
  <w:style w:type="paragraph" w:customStyle="1" w:styleId="cite1">
    <w:name w:val="cite:1"/>
    <w:basedOn w:val="legal1"/>
    <w:qFormat/>
    <w:rsid w:val="00555CDD"/>
    <w:rPr>
      <w:i/>
    </w:rPr>
  </w:style>
  <w:style w:type="paragraph" w:customStyle="1" w:styleId="cite2">
    <w:name w:val="cite:2"/>
    <w:basedOn w:val="cite1"/>
    <w:qFormat/>
    <w:rsid w:val="00555CDD"/>
    <w:pPr>
      <w:ind w:left="504"/>
    </w:pPr>
  </w:style>
  <w:style w:type="paragraph" w:customStyle="1" w:styleId="margin1">
    <w:name w:val="margin:1"/>
    <w:basedOn w:val="Normal"/>
    <w:next w:val="local1"/>
    <w:qFormat/>
    <w:rsid w:val="009F5A22"/>
    <w:pPr>
      <w:keepNext/>
      <w:framePr w:w="2232" w:hSpace="288" w:wrap="around" w:vAnchor="text" w:hAnchor="page" w:y="1"/>
      <w:suppressAutoHyphens/>
      <w:spacing w:before="20" w:after="100" w:line="240" w:lineRule="exact"/>
      <w:outlineLvl w:val="0"/>
    </w:pPr>
    <w:rPr>
      <w:caps/>
      <w:sz w:val="20"/>
    </w:rPr>
  </w:style>
  <w:style w:type="paragraph" w:customStyle="1" w:styleId="margin2">
    <w:name w:val="margin:2"/>
    <w:basedOn w:val="margin1"/>
    <w:next w:val="local1"/>
    <w:qFormat/>
    <w:rsid w:val="009F5A22"/>
    <w:pPr>
      <w:framePr w:wrap="around"/>
      <w:ind w:left="245"/>
      <w:outlineLvl w:val="1"/>
    </w:pPr>
  </w:style>
  <w:style w:type="paragraph" w:customStyle="1" w:styleId="margin3">
    <w:name w:val="margin:3"/>
    <w:basedOn w:val="margin1"/>
    <w:next w:val="local1"/>
    <w:qFormat/>
    <w:rsid w:val="009F5A22"/>
    <w:pPr>
      <w:framePr w:wrap="around"/>
      <w:ind w:left="490"/>
      <w:outlineLvl w:val="2"/>
    </w:pPr>
  </w:style>
  <w:style w:type="paragraph" w:customStyle="1" w:styleId="MARGIN4">
    <w:name w:val="MARGIN:4"/>
    <w:basedOn w:val="margin1"/>
    <w:next w:val="local1"/>
    <w:qFormat/>
    <w:rsid w:val="009F5A22"/>
    <w:pPr>
      <w:framePr w:wrap="around"/>
      <w:ind w:left="734"/>
      <w:outlineLvl w:val="3"/>
    </w:pPr>
  </w:style>
  <w:style w:type="paragraph" w:customStyle="1" w:styleId="note1">
    <w:name w:val="note:1"/>
    <w:basedOn w:val="local1"/>
    <w:qFormat/>
    <w:rsid w:val="00507449"/>
    <w:pPr>
      <w:pBdr>
        <w:top w:val="single" w:sz="4" w:space="8" w:color="auto"/>
        <w:bottom w:val="single" w:sz="4" w:space="8" w:color="auto"/>
      </w:pBdr>
      <w:tabs>
        <w:tab w:val="left" w:pos="1008"/>
      </w:tabs>
      <w:ind w:left="1008" w:hanging="1008"/>
    </w:pPr>
  </w:style>
  <w:style w:type="paragraph" w:customStyle="1" w:styleId="para">
    <w:name w:val="para"/>
    <w:basedOn w:val="local1"/>
    <w:uiPriority w:val="2"/>
    <w:qFormat/>
    <w:rsid w:val="00F82CEC"/>
    <w:pPr>
      <w:spacing w:after="120" w:line="240" w:lineRule="auto"/>
      <w:ind w:left="-2520"/>
    </w:pPr>
  </w:style>
  <w:style w:type="paragraph" w:customStyle="1" w:styleId="zBar">
    <w:name w:val="zBar"/>
    <w:basedOn w:val="para"/>
    <w:uiPriority w:val="1"/>
    <w:qFormat/>
    <w:rsid w:val="00AA36F5"/>
    <w:pPr>
      <w:pBdr>
        <w:bottom w:val="thickThinSmallGap" w:sz="24" w:space="0" w:color="auto"/>
      </w:pBdr>
    </w:pPr>
  </w:style>
  <w:style w:type="paragraph" w:customStyle="1" w:styleId="zComment">
    <w:name w:val="zComment"/>
    <w:basedOn w:val="para"/>
    <w:uiPriority w:val="1"/>
    <w:qFormat/>
    <w:rsid w:val="001E2D5E"/>
    <w:pPr>
      <w:tabs>
        <w:tab w:val="center" w:pos="3240"/>
      </w:tabs>
      <w:spacing w:before="240" w:after="240"/>
    </w:pPr>
    <w:rPr>
      <w:b/>
    </w:rPr>
  </w:style>
  <w:style w:type="paragraph" w:customStyle="1" w:styleId="name">
    <w:name w:val="name"/>
    <w:basedOn w:val="para"/>
    <w:next w:val="section"/>
    <w:uiPriority w:val="2"/>
    <w:qFormat/>
    <w:rsid w:val="001E2D5E"/>
  </w:style>
  <w:style w:type="paragraph" w:customStyle="1" w:styleId="section">
    <w:name w:val="section"/>
    <w:basedOn w:val="para"/>
    <w:next w:val="subsection"/>
    <w:uiPriority w:val="2"/>
    <w:qFormat/>
    <w:rsid w:val="001E2D5E"/>
  </w:style>
  <w:style w:type="paragraph" w:customStyle="1" w:styleId="subsection">
    <w:name w:val="subsection"/>
    <w:basedOn w:val="para"/>
    <w:next w:val="para"/>
    <w:uiPriority w:val="2"/>
    <w:qFormat/>
    <w:rsid w:val="001E2D5E"/>
  </w:style>
  <w:style w:type="paragraph" w:styleId="Header">
    <w:name w:val="header"/>
    <w:basedOn w:val="Normal"/>
    <w:link w:val="HeaderChar"/>
    <w:uiPriority w:val="99"/>
    <w:unhideWhenUsed/>
    <w:rsid w:val="009E0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5C4C"/>
    <w:rPr>
      <w:kern w:val="20"/>
    </w:rPr>
  </w:style>
  <w:style w:type="paragraph" w:styleId="Footer">
    <w:name w:val="footer"/>
    <w:basedOn w:val="Normal"/>
    <w:link w:val="FooterChar"/>
    <w:uiPriority w:val="99"/>
    <w:unhideWhenUsed/>
    <w:rsid w:val="009E0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5C4C"/>
    <w:rPr>
      <w:kern w:val="20"/>
    </w:rPr>
  </w:style>
  <w:style w:type="table" w:styleId="TableGrid">
    <w:name w:val="Table Grid"/>
    <w:basedOn w:val="TableNormal"/>
    <w:uiPriority w:val="59"/>
    <w:rsid w:val="00BB5003"/>
    <w:tblPr/>
  </w:style>
  <w:style w:type="character" w:customStyle="1" w:styleId="Heading1Char">
    <w:name w:val="Heading 1 Char"/>
    <w:basedOn w:val="DefaultParagraphFont"/>
    <w:link w:val="Heading1"/>
    <w:uiPriority w:val="9"/>
    <w:semiHidden/>
    <w:rsid w:val="00CA4803"/>
    <w:rPr>
      <w:b/>
      <w:bCs/>
      <w:color w:val="365F91"/>
      <w:kern w:val="20"/>
      <w:sz w:val="28"/>
      <w:szCs w:val="28"/>
    </w:rPr>
  </w:style>
  <w:style w:type="paragraph" w:customStyle="1" w:styleId="subhead">
    <w:name w:val="subhead"/>
    <w:basedOn w:val="para"/>
    <w:next w:val="para"/>
    <w:uiPriority w:val="2"/>
    <w:qFormat/>
    <w:rsid w:val="00593700"/>
    <w:pPr>
      <w:spacing w:before="120" w:line="240" w:lineRule="atLeast"/>
    </w:pPr>
    <w:rPr>
      <w:rFonts w:ascii="Times New Roman" w:hAnsi="Times New Roman"/>
      <w:b/>
      <w:sz w:val="24"/>
    </w:rPr>
  </w:style>
  <w:style w:type="character" w:styleId="Hyperlink">
    <w:name w:val="Hyperlink"/>
    <w:basedOn w:val="DefaultParagraphFont"/>
    <w:uiPriority w:val="99"/>
    <w:unhideWhenUsed/>
    <w:rsid w:val="002C0FAA"/>
    <w:rPr>
      <w:color w:val="0000FF" w:themeColor="hyperlink"/>
      <w:u w:val="single"/>
    </w:rPr>
  </w:style>
  <w:style w:type="table" w:customStyle="1" w:styleId="TableGrid1">
    <w:name w:val="Table Grid1"/>
    <w:basedOn w:val="TableNormal"/>
    <w:next w:val="TableGrid"/>
    <w:uiPriority w:val="59"/>
    <w:rsid w:val="002C0FAA"/>
    <w:tblPr/>
  </w:style>
  <w:style w:type="character" w:customStyle="1" w:styleId="local1Char">
    <w:name w:val="local:1 Char"/>
    <w:basedOn w:val="DefaultParagraphFont"/>
    <w:link w:val="local1"/>
    <w:rsid w:val="002C0FAA"/>
    <w:rPr>
      <w:kern w:val="20"/>
    </w:rPr>
  </w:style>
  <w:style w:type="character" w:styleId="FollowedHyperlink">
    <w:name w:val="FollowedHyperlink"/>
    <w:basedOn w:val="DefaultParagraphFont"/>
    <w:uiPriority w:val="99"/>
    <w:semiHidden/>
    <w:unhideWhenUsed/>
    <w:rsid w:val="00FD1723"/>
    <w:rPr>
      <w:color w:val="800080" w:themeColor="followedHyperlink"/>
      <w:u w:val="single"/>
    </w:rPr>
  </w:style>
  <w:style w:type="paragraph" w:styleId="BalloonText">
    <w:name w:val="Balloon Text"/>
    <w:basedOn w:val="Normal"/>
    <w:link w:val="BalloonTextChar"/>
    <w:uiPriority w:val="99"/>
    <w:semiHidden/>
    <w:unhideWhenUsed/>
    <w:rsid w:val="00541A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A0E"/>
    <w:rPr>
      <w:rFonts w:ascii="Segoe UI" w:hAnsi="Segoe UI" w:cs="Segoe UI"/>
      <w:kern w:val="20"/>
      <w:sz w:val="18"/>
      <w:szCs w:val="18"/>
    </w:rPr>
  </w:style>
  <w:style w:type="character" w:styleId="UnresolvedMention">
    <w:name w:val="Unresolved Mention"/>
    <w:basedOn w:val="DefaultParagraphFont"/>
    <w:uiPriority w:val="99"/>
    <w:semiHidden/>
    <w:unhideWhenUsed/>
    <w:rsid w:val="008C33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quaremeals.org/Publications/Handbooks.aspx" TargetMode="External"/><Relationship Id="rId18" Type="http://schemas.openxmlformats.org/officeDocument/2006/relationships/image" Target="media/image4.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hyperlink" Target="http://www.fns.usda.gov/healthierschoolday/tools-schools-focusing-smart-snacks" TargetMode="External"/><Relationship Id="rId17" Type="http://schemas.openxmlformats.org/officeDocument/2006/relationships/image" Target="media/image3.jp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ns.usda.gov/school-meals/nutrition-standards-school-meals" TargetMode="External"/><Relationship Id="rId24" Type="http://schemas.openxmlformats.org/officeDocument/2006/relationships/image" Target="media/image9.jpg"/><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image" Target="media/image8.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lacklandisd.net/departments/operations/child-nutrition-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acklandisdtx-my.sharepoint.com/:b:/g/personal/hyde_t_lacklandisd_net/EUFcF1nnESlDngKy4md5fQsB0mvOxGo3tu6znsvbIK5wyw?e=CoHXpS" TargetMode="External"/><Relationship Id="rId22" Type="http://schemas.openxmlformats.org/officeDocument/2006/relationships/image" Target="media/image7.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8360C10FDB2194288D19B24ED0711BB" ma:contentTypeVersion="15" ma:contentTypeDescription="Create a new document." ma:contentTypeScope="" ma:versionID="9dd779e36dec6a91575d667f84348f4f">
  <xsd:schema xmlns:xsd="http://www.w3.org/2001/XMLSchema" xmlns:xs="http://www.w3.org/2001/XMLSchema" xmlns:p="http://schemas.microsoft.com/office/2006/metadata/properties" xmlns:ns3="f479683a-2054-450b-94e6-00c3ac807008" xmlns:ns4="53c8433b-a3bc-4411-b306-ebec74e44593" targetNamespace="http://schemas.microsoft.com/office/2006/metadata/properties" ma:root="true" ma:fieldsID="10ff61d4d896d5bf2b344be3b39b8472" ns3:_="" ns4:_="">
    <xsd:import namespace="f479683a-2054-450b-94e6-00c3ac807008"/>
    <xsd:import namespace="53c8433b-a3bc-4411-b306-ebec74e44593"/>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79683a-2054-450b-94e6-00c3ac80700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3c8433b-a3bc-4411-b306-ebec74e44593"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539898-FB07-45CE-B27D-4F0DD59D211E}">
  <ds:schemaRefs>
    <ds:schemaRef ds:uri="http://schemas.microsoft.com/sharepoint/v3/contenttype/forms"/>
  </ds:schemaRefs>
</ds:datastoreItem>
</file>

<file path=customXml/itemProps2.xml><?xml version="1.0" encoding="utf-8"?>
<ds:datastoreItem xmlns:ds="http://schemas.openxmlformats.org/officeDocument/2006/customXml" ds:itemID="{0D086452-C99A-4673-8105-F974F61B81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D57BBD-13CB-40BE-9747-B7153939D3D1}">
  <ds:schemaRefs>
    <ds:schemaRef ds:uri="http://schemas.openxmlformats.org/officeDocument/2006/bibliography"/>
  </ds:schemaRefs>
</ds:datastoreItem>
</file>

<file path=customXml/itemProps4.xml><?xml version="1.0" encoding="utf-8"?>
<ds:datastoreItem xmlns:ds="http://schemas.openxmlformats.org/officeDocument/2006/customXml" ds:itemID="{52CD5466-820B-499E-A937-1CFAC61F7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79683a-2054-450b-94e6-00c3ac807008"/>
    <ds:schemaRef ds:uri="53c8433b-a3bc-4411-b306-ebec74e445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7</Pages>
  <Words>3159</Words>
  <Characters>22116</Characters>
  <Application>Microsoft Office Word</Application>
  <DocSecurity>0</DocSecurity>
  <Lines>597</Lines>
  <Paragraphs>388</Paragraphs>
  <ScaleCrop>false</ScaleCrop>
  <HeadingPairs>
    <vt:vector size="2" baseType="variant">
      <vt:variant>
        <vt:lpstr>Title</vt:lpstr>
      </vt:variant>
      <vt:variant>
        <vt:i4>1</vt:i4>
      </vt:variant>
    </vt:vector>
  </HeadingPairs>
  <TitlesOfParts>
    <vt:vector size="1" baseType="lpstr">
      <vt:lpstr/>
    </vt:vector>
  </TitlesOfParts>
  <Company>TASB</Company>
  <LinksUpToDate>false</LinksUpToDate>
  <CharactersWithSpaces>2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vin Long</dc:creator>
  <cp:lastModifiedBy>Hyde.Tonya</cp:lastModifiedBy>
  <cp:revision>85</cp:revision>
  <cp:lastPrinted>2021-10-08T17:14:00Z</cp:lastPrinted>
  <dcterms:created xsi:type="dcterms:W3CDTF">2021-10-08T17:37:00Z</dcterms:created>
  <dcterms:modified xsi:type="dcterms:W3CDTF">2022-04-2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360C10FDB2194288D19B24ED0711BB</vt:lpwstr>
  </property>
  <property fmtid="{D5CDD505-2E9C-101B-9397-08002B2CF9AE}" pid="3" name="DocName">
    <vt:lpwstr>FFA(R)-RRM</vt:lpwstr>
  </property>
  <property fmtid="{D5CDD505-2E9C-101B-9397-08002B2CF9AE}" pid="4" name="FolderKey">
    <vt:lpwstr>186</vt:lpwstr>
  </property>
  <property fmtid="{D5CDD505-2E9C-101B-9397-08002B2CF9AE}" pid="5" name="ObjectDetailKey">
    <vt:lpwstr>265865</vt:lpwstr>
  </property>
  <property fmtid="{D5CDD505-2E9C-101B-9397-08002B2CF9AE}" pid="6" name="ObjectKey">
    <vt:lpwstr>179881</vt:lpwstr>
  </property>
  <property fmtid="{D5CDD505-2E9C-101B-9397-08002B2CF9AE}" pid="7" name="Origin">
    <vt:lpwstr>179881.docx</vt:lpwstr>
  </property>
  <property fmtid="{D5CDD505-2E9C-101B-9397-08002B2CF9AE}" pid="8" name="PolicySubTitle">
    <vt:lpwstr>WELLNESS AND HEALTH SERVICES</vt:lpwstr>
  </property>
  <property fmtid="{D5CDD505-2E9C-101B-9397-08002B2CF9AE}" pid="9" name="PolicyTitle">
    <vt:lpwstr>STUDENT WELFARE</vt:lpwstr>
  </property>
  <property fmtid="{D5CDD505-2E9C-101B-9397-08002B2CF9AE}" pid="10" name="UpdateNumber">
    <vt:lpwstr>47</vt:lpwstr>
  </property>
  <property fmtid="{D5CDD505-2E9C-101B-9397-08002B2CF9AE}" pid="11" name="Order">
    <vt:r8>22000</vt:r8>
  </property>
  <property fmtid="{D5CDD505-2E9C-101B-9397-08002B2CF9AE}" pid="12" name="_CopySource">
    <vt:lpwstr>https://lacklandisdtx-my.sharepoint.com/personal/roper_b_lacklandisd_net/Documents/Shared with Cabinet/Administrative Regulation Samples - TASB/FFA(R)-RRM.docx</vt:lpwstr>
  </property>
</Properties>
</file>